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A0EE5" w14:textId="77777777" w:rsidR="00B675C7" w:rsidRDefault="00B675C7" w:rsidP="006008E7">
      <w:pPr>
        <w:pStyle w:val="Heading1"/>
        <w:numPr>
          <w:ilvl w:val="0"/>
          <w:numId w:val="0"/>
        </w:numPr>
        <w:ind w:left="432" w:hanging="432"/>
        <w:rPr>
          <w:color w:val="auto"/>
        </w:rPr>
      </w:pPr>
    </w:p>
    <w:p w14:paraId="63BA3EDB" w14:textId="77777777" w:rsidR="00B675C7" w:rsidRDefault="00B675C7" w:rsidP="006008E7">
      <w:pPr>
        <w:pStyle w:val="Heading1"/>
        <w:numPr>
          <w:ilvl w:val="0"/>
          <w:numId w:val="0"/>
        </w:numPr>
        <w:ind w:left="432" w:hanging="432"/>
        <w:rPr>
          <w:color w:val="auto"/>
        </w:rPr>
      </w:pPr>
    </w:p>
    <w:p w14:paraId="7B0A4553" w14:textId="77777777" w:rsidR="00B675C7" w:rsidRDefault="00B675C7" w:rsidP="006008E7">
      <w:pPr>
        <w:pStyle w:val="Heading1"/>
        <w:numPr>
          <w:ilvl w:val="0"/>
          <w:numId w:val="0"/>
        </w:numPr>
        <w:ind w:left="432"/>
        <w:rPr>
          <w:color w:val="auto"/>
        </w:rPr>
      </w:pPr>
    </w:p>
    <w:p w14:paraId="54128553" w14:textId="77777777" w:rsidR="006A4A8B" w:rsidRDefault="006A4A8B" w:rsidP="00B675C7">
      <w:pPr>
        <w:pStyle w:val="Title"/>
      </w:pPr>
    </w:p>
    <w:p w14:paraId="6591AAE0" w14:textId="77777777" w:rsidR="006A4A8B" w:rsidRDefault="006A4A8B" w:rsidP="00B675C7">
      <w:pPr>
        <w:pStyle w:val="Title"/>
      </w:pPr>
    </w:p>
    <w:p w14:paraId="20553888" w14:textId="77777777" w:rsidR="00441ECE" w:rsidRPr="00D46695" w:rsidRDefault="00441ECE" w:rsidP="00441ECE">
      <w:pPr>
        <w:pStyle w:val="Title"/>
      </w:pPr>
      <w:r>
        <w:t>Investigator EK60 processing for IMOS</w:t>
      </w:r>
    </w:p>
    <w:p w14:paraId="00667521" w14:textId="77777777" w:rsidR="00B675C7" w:rsidRPr="008B622D" w:rsidRDefault="00B675C7" w:rsidP="00B675C7">
      <w:pPr>
        <w:rPr>
          <w:lang w:val="en-US"/>
        </w:rPr>
      </w:pPr>
    </w:p>
    <w:tbl>
      <w:tblPr>
        <w:tblStyle w:val="TableGrid"/>
        <w:tblW w:w="5028" w:type="pct"/>
        <w:tblLook w:val="04A0" w:firstRow="1" w:lastRow="0" w:firstColumn="1" w:lastColumn="0" w:noHBand="0" w:noVBand="1"/>
      </w:tblPr>
      <w:tblGrid>
        <w:gridCol w:w="2687"/>
        <w:gridCol w:w="6379"/>
      </w:tblGrid>
      <w:tr w:rsidR="00B675C7" w:rsidRPr="00837E3F" w14:paraId="1E4E70C8" w14:textId="77777777" w:rsidTr="00A378FD">
        <w:tc>
          <w:tcPr>
            <w:tcW w:w="1482" w:type="pct"/>
          </w:tcPr>
          <w:p w14:paraId="75A81D8B" w14:textId="77777777" w:rsidR="00B675C7" w:rsidRPr="00625086" w:rsidRDefault="00B675C7" w:rsidP="00A378FD">
            <w:pPr>
              <w:tabs>
                <w:tab w:val="left" w:pos="5520"/>
              </w:tabs>
              <w:spacing w:before="60" w:after="60"/>
              <w:rPr>
                <w:b/>
                <w:sz w:val="24"/>
                <w:szCs w:val="24"/>
              </w:rPr>
            </w:pPr>
            <w:r>
              <w:rPr>
                <w:b/>
                <w:sz w:val="24"/>
                <w:szCs w:val="24"/>
              </w:rPr>
              <w:t>Version:</w:t>
            </w:r>
          </w:p>
        </w:tc>
        <w:tc>
          <w:tcPr>
            <w:tcW w:w="3518" w:type="pct"/>
          </w:tcPr>
          <w:p w14:paraId="4D82644B" w14:textId="77777777" w:rsidR="00B675C7" w:rsidRPr="00F36009" w:rsidRDefault="00CF412F" w:rsidP="00A378FD">
            <w:pPr>
              <w:tabs>
                <w:tab w:val="left" w:pos="5520"/>
              </w:tabs>
              <w:spacing w:before="60" w:after="60"/>
              <w:jc w:val="center"/>
              <w:rPr>
                <w:sz w:val="24"/>
                <w:szCs w:val="24"/>
              </w:rPr>
            </w:pPr>
            <w:r>
              <w:rPr>
                <w:sz w:val="24"/>
                <w:szCs w:val="24"/>
              </w:rPr>
              <w:t>3</w:t>
            </w:r>
            <w:r w:rsidR="00002D21">
              <w:rPr>
                <w:sz w:val="24"/>
                <w:szCs w:val="24"/>
              </w:rPr>
              <w:t>.0</w:t>
            </w:r>
          </w:p>
        </w:tc>
      </w:tr>
      <w:tr w:rsidR="00B675C7" w:rsidRPr="00837E3F" w14:paraId="77285270" w14:textId="77777777" w:rsidTr="00A378FD">
        <w:tc>
          <w:tcPr>
            <w:tcW w:w="1482" w:type="pct"/>
          </w:tcPr>
          <w:p w14:paraId="424972D6" w14:textId="77777777" w:rsidR="00B675C7" w:rsidRPr="00625086" w:rsidRDefault="00B675C7" w:rsidP="00B675C7">
            <w:pPr>
              <w:tabs>
                <w:tab w:val="left" w:pos="5520"/>
              </w:tabs>
              <w:spacing w:before="60" w:after="60"/>
              <w:rPr>
                <w:b/>
                <w:sz w:val="24"/>
                <w:szCs w:val="24"/>
              </w:rPr>
            </w:pPr>
            <w:r>
              <w:rPr>
                <w:b/>
                <w:sz w:val="24"/>
                <w:szCs w:val="24"/>
              </w:rPr>
              <w:t>Last edited by:</w:t>
            </w:r>
          </w:p>
        </w:tc>
        <w:tc>
          <w:tcPr>
            <w:tcW w:w="3518" w:type="pct"/>
          </w:tcPr>
          <w:p w14:paraId="16C74ED7" w14:textId="77777777" w:rsidR="00B675C7" w:rsidRPr="00F36009" w:rsidRDefault="00CC462E" w:rsidP="00B675C7">
            <w:pPr>
              <w:tabs>
                <w:tab w:val="left" w:pos="5520"/>
              </w:tabs>
              <w:spacing w:before="60" w:after="60"/>
              <w:jc w:val="center"/>
              <w:rPr>
                <w:sz w:val="24"/>
                <w:szCs w:val="24"/>
              </w:rPr>
            </w:pPr>
            <w:r>
              <w:rPr>
                <w:sz w:val="24"/>
                <w:szCs w:val="24"/>
              </w:rPr>
              <w:t>Amy Nau</w:t>
            </w:r>
          </w:p>
        </w:tc>
      </w:tr>
      <w:tr w:rsidR="00B675C7" w:rsidRPr="00837E3F" w14:paraId="0D174902" w14:textId="77777777" w:rsidTr="00A378FD">
        <w:tc>
          <w:tcPr>
            <w:tcW w:w="1482" w:type="pct"/>
          </w:tcPr>
          <w:p w14:paraId="60EF85B3" w14:textId="77777777" w:rsidR="00B675C7" w:rsidRDefault="00B675C7" w:rsidP="00B675C7">
            <w:pPr>
              <w:tabs>
                <w:tab w:val="left" w:pos="5520"/>
              </w:tabs>
              <w:spacing w:before="60" w:after="60"/>
              <w:rPr>
                <w:b/>
                <w:sz w:val="24"/>
                <w:szCs w:val="24"/>
              </w:rPr>
            </w:pPr>
            <w:r>
              <w:rPr>
                <w:b/>
                <w:sz w:val="24"/>
                <w:szCs w:val="24"/>
              </w:rPr>
              <w:t>Date:</w:t>
            </w:r>
          </w:p>
        </w:tc>
        <w:tc>
          <w:tcPr>
            <w:tcW w:w="3518" w:type="pct"/>
          </w:tcPr>
          <w:p w14:paraId="5FE91D56" w14:textId="77777777" w:rsidR="00B675C7" w:rsidRDefault="00002D21" w:rsidP="00B675C7">
            <w:pPr>
              <w:tabs>
                <w:tab w:val="left" w:pos="5520"/>
              </w:tabs>
              <w:spacing w:before="60" w:after="60"/>
              <w:jc w:val="center"/>
              <w:rPr>
                <w:sz w:val="24"/>
                <w:szCs w:val="24"/>
              </w:rPr>
            </w:pPr>
            <w:r>
              <w:rPr>
                <w:sz w:val="24"/>
                <w:szCs w:val="24"/>
              </w:rPr>
              <w:t>25</w:t>
            </w:r>
            <w:r w:rsidR="00CC462E">
              <w:rPr>
                <w:sz w:val="24"/>
                <w:szCs w:val="24"/>
              </w:rPr>
              <w:t xml:space="preserve"> </w:t>
            </w:r>
            <w:r>
              <w:rPr>
                <w:sz w:val="24"/>
                <w:szCs w:val="24"/>
              </w:rPr>
              <w:t>Feb 2020</w:t>
            </w:r>
          </w:p>
        </w:tc>
      </w:tr>
      <w:tr w:rsidR="00B675C7" w:rsidRPr="00837E3F" w14:paraId="7527C83B" w14:textId="77777777" w:rsidTr="00A378FD">
        <w:tc>
          <w:tcPr>
            <w:tcW w:w="1482" w:type="pct"/>
          </w:tcPr>
          <w:p w14:paraId="51588042" w14:textId="77777777" w:rsidR="00B675C7" w:rsidRPr="00625086" w:rsidRDefault="00B675C7" w:rsidP="00B675C7">
            <w:pPr>
              <w:tabs>
                <w:tab w:val="left" w:pos="5520"/>
              </w:tabs>
              <w:spacing w:before="60" w:after="60"/>
              <w:rPr>
                <w:b/>
                <w:sz w:val="24"/>
                <w:szCs w:val="24"/>
              </w:rPr>
            </w:pPr>
            <w:r>
              <w:rPr>
                <w:b/>
                <w:sz w:val="24"/>
                <w:szCs w:val="24"/>
              </w:rPr>
              <w:t>Software version:</w:t>
            </w:r>
          </w:p>
        </w:tc>
        <w:tc>
          <w:tcPr>
            <w:tcW w:w="3518" w:type="pct"/>
          </w:tcPr>
          <w:p w14:paraId="4B3D3619" w14:textId="77777777" w:rsidR="00B675C7" w:rsidRDefault="00CC462E" w:rsidP="00B675C7">
            <w:pPr>
              <w:tabs>
                <w:tab w:val="left" w:pos="5520"/>
              </w:tabs>
              <w:spacing w:before="60" w:after="60"/>
              <w:jc w:val="center"/>
              <w:rPr>
                <w:sz w:val="24"/>
                <w:szCs w:val="24"/>
              </w:rPr>
            </w:pPr>
            <w:r>
              <w:rPr>
                <w:sz w:val="24"/>
                <w:szCs w:val="24"/>
              </w:rPr>
              <w:t xml:space="preserve">Echoview </w:t>
            </w:r>
            <w:r w:rsidR="00002D21">
              <w:rPr>
                <w:sz w:val="24"/>
                <w:szCs w:val="24"/>
              </w:rPr>
              <w:t>10.0.293</w:t>
            </w:r>
          </w:p>
          <w:p w14:paraId="065139EC" w14:textId="77777777" w:rsidR="00CC462E" w:rsidRPr="00F36009" w:rsidRDefault="00CC462E" w:rsidP="00B675C7">
            <w:pPr>
              <w:tabs>
                <w:tab w:val="left" w:pos="5520"/>
              </w:tabs>
              <w:spacing w:before="60" w:after="60"/>
              <w:jc w:val="center"/>
              <w:rPr>
                <w:sz w:val="24"/>
                <w:szCs w:val="24"/>
              </w:rPr>
            </w:pPr>
            <w:r>
              <w:rPr>
                <w:sz w:val="24"/>
                <w:szCs w:val="24"/>
              </w:rPr>
              <w:t>Matlab R201</w:t>
            </w:r>
            <w:r w:rsidR="00002D21">
              <w:rPr>
                <w:sz w:val="24"/>
                <w:szCs w:val="24"/>
              </w:rPr>
              <w:t>9b</w:t>
            </w:r>
          </w:p>
        </w:tc>
      </w:tr>
    </w:tbl>
    <w:p w14:paraId="123973CD" w14:textId="77777777" w:rsidR="00B675C7" w:rsidRDefault="00B675C7" w:rsidP="00B675C7">
      <w:r>
        <w:rPr>
          <w:rFonts w:ascii="Arial" w:hAnsi="Arial" w:cs="Arial"/>
          <w:noProof/>
          <w:sz w:val="24"/>
          <w:szCs w:val="24"/>
          <w:lang w:eastAsia="en-AU"/>
        </w:rPr>
        <w:drawing>
          <wp:anchor distT="0" distB="0" distL="114300" distR="114300" simplePos="0" relativeHeight="251659264" behindDoc="1" locked="0" layoutInCell="1" allowOverlap="0" wp14:anchorId="7B9C1334" wp14:editId="2D99AC8D">
            <wp:simplePos x="0" y="0"/>
            <wp:positionH relativeFrom="page">
              <wp:posOffset>26670</wp:posOffset>
            </wp:positionH>
            <wp:positionV relativeFrom="page">
              <wp:align>top</wp:align>
            </wp:positionV>
            <wp:extent cx="7552800" cy="10681200"/>
            <wp:effectExtent l="0" t="0" r="0" b="6350"/>
            <wp:wrapNone/>
            <wp:docPr id="9" name="Picture 1" descr="S:\Marine National Facility (MNF)\AAdministration\Logos-Images-Doc templates\MNF\Current 2014\MNF A4 header-footer for Word-for fo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rine National Facility (MNF)\AAdministration\Logos-Images-Doc templates\MNF\Current 2014\MNF A4 header-footer for Word-for forms.png"/>
                    <pic:cNvPicPr>
                      <a:picLocks noChangeAspect="1" noChangeArrowheads="1"/>
                    </pic:cNvPicPr>
                  </pic:nvPicPr>
                  <pic:blipFill>
                    <a:blip r:embed="rId8" cstate="print"/>
                    <a:srcRect/>
                    <a:stretch>
                      <a:fillRect/>
                    </a:stretch>
                  </pic:blipFill>
                  <pic:spPr bwMode="auto">
                    <a:xfrm>
                      <a:off x="0" y="0"/>
                      <a:ext cx="7552800" cy="10681200"/>
                    </a:xfrm>
                    <a:prstGeom prst="rect">
                      <a:avLst/>
                    </a:prstGeom>
                    <a:noFill/>
                    <a:ln w="9525">
                      <a:noFill/>
                      <a:miter lim="800000"/>
                      <a:headEnd/>
                      <a:tailEnd/>
                    </a:ln>
                  </pic:spPr>
                </pic:pic>
              </a:graphicData>
            </a:graphic>
          </wp:anchor>
        </w:drawing>
      </w:r>
    </w:p>
    <w:p w14:paraId="411C3665" w14:textId="77777777" w:rsidR="00B675C7" w:rsidRDefault="00B675C7" w:rsidP="00845B91">
      <w:pPr>
        <w:pStyle w:val="Title"/>
        <w:sectPr w:rsidR="00B675C7" w:rsidSect="00A378FD">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titlePg/>
          <w:docGrid w:linePitch="360"/>
        </w:sectPr>
      </w:pPr>
    </w:p>
    <w:sdt>
      <w:sdtPr>
        <w:rPr>
          <w:rFonts w:asciiTheme="minorHAnsi" w:eastAsiaTheme="minorHAnsi" w:hAnsiTheme="minorHAnsi" w:cstheme="minorBidi"/>
          <w:b w:val="0"/>
          <w:bCs w:val="0"/>
          <w:color w:val="auto"/>
          <w:sz w:val="22"/>
          <w:szCs w:val="22"/>
          <w:lang w:val="en-AU" w:eastAsia="en-US"/>
        </w:rPr>
        <w:id w:val="-420870845"/>
        <w:docPartObj>
          <w:docPartGallery w:val="Table of Contents"/>
          <w:docPartUnique/>
        </w:docPartObj>
      </w:sdtPr>
      <w:sdtEndPr>
        <w:rPr>
          <w:noProof/>
        </w:rPr>
      </w:sdtEndPr>
      <w:sdtContent>
        <w:p w14:paraId="725F9FFF" w14:textId="77777777" w:rsidR="00950BAF" w:rsidRDefault="00950BAF">
          <w:pPr>
            <w:pStyle w:val="TOCHeading"/>
          </w:pPr>
          <w:r>
            <w:t>Contents</w:t>
          </w:r>
        </w:p>
        <w:p w14:paraId="082B75A1" w14:textId="6FAFA766" w:rsidR="000A0C27" w:rsidRDefault="00950BAF">
          <w:pPr>
            <w:pStyle w:val="TOC1"/>
            <w:tabs>
              <w:tab w:val="left" w:pos="440"/>
              <w:tab w:val="right" w:leader="dot" w:pos="9016"/>
            </w:tabs>
            <w:rPr>
              <w:rFonts w:eastAsiaTheme="minorEastAsia"/>
              <w:noProof/>
              <w:lang w:eastAsia="en-AU"/>
            </w:rPr>
          </w:pPr>
          <w:r>
            <w:fldChar w:fldCharType="begin"/>
          </w:r>
          <w:r>
            <w:instrText xml:space="preserve"> TOC \o "1-3" \h \z \u </w:instrText>
          </w:r>
          <w:r>
            <w:fldChar w:fldCharType="separate"/>
          </w:r>
          <w:hyperlink w:anchor="_Toc54956882" w:history="1">
            <w:r w:rsidR="000A0C27" w:rsidRPr="00E100EC">
              <w:rPr>
                <w:rStyle w:val="Hyperlink"/>
                <w:noProof/>
              </w:rPr>
              <w:t>1</w:t>
            </w:r>
            <w:r w:rsidR="000A0C27">
              <w:rPr>
                <w:rFonts w:eastAsiaTheme="minorEastAsia"/>
                <w:noProof/>
                <w:lang w:eastAsia="en-AU"/>
              </w:rPr>
              <w:tab/>
            </w:r>
            <w:r w:rsidR="000A0C27" w:rsidRPr="00E100EC">
              <w:rPr>
                <w:rStyle w:val="Hyperlink"/>
                <w:noProof/>
              </w:rPr>
              <w:t>Introduction</w:t>
            </w:r>
            <w:r w:rsidR="000A0C27">
              <w:rPr>
                <w:noProof/>
                <w:webHidden/>
              </w:rPr>
              <w:tab/>
            </w:r>
            <w:r w:rsidR="000A0C27">
              <w:rPr>
                <w:noProof/>
                <w:webHidden/>
              </w:rPr>
              <w:fldChar w:fldCharType="begin"/>
            </w:r>
            <w:r w:rsidR="000A0C27">
              <w:rPr>
                <w:noProof/>
                <w:webHidden/>
              </w:rPr>
              <w:instrText xml:space="preserve"> PAGEREF _Toc54956882 \h </w:instrText>
            </w:r>
            <w:r w:rsidR="000A0C27">
              <w:rPr>
                <w:noProof/>
                <w:webHidden/>
              </w:rPr>
            </w:r>
            <w:r w:rsidR="000A0C27">
              <w:rPr>
                <w:noProof/>
                <w:webHidden/>
              </w:rPr>
              <w:fldChar w:fldCharType="separate"/>
            </w:r>
            <w:r w:rsidR="000A0C27">
              <w:rPr>
                <w:noProof/>
                <w:webHidden/>
              </w:rPr>
              <w:t>4</w:t>
            </w:r>
            <w:r w:rsidR="000A0C27">
              <w:rPr>
                <w:noProof/>
                <w:webHidden/>
              </w:rPr>
              <w:fldChar w:fldCharType="end"/>
            </w:r>
          </w:hyperlink>
        </w:p>
        <w:p w14:paraId="064C6321" w14:textId="188618FB" w:rsidR="000A0C27" w:rsidRDefault="000A0C27">
          <w:pPr>
            <w:pStyle w:val="TOC2"/>
            <w:tabs>
              <w:tab w:val="left" w:pos="880"/>
              <w:tab w:val="right" w:leader="dot" w:pos="9016"/>
            </w:tabs>
            <w:rPr>
              <w:rFonts w:eastAsiaTheme="minorEastAsia"/>
              <w:noProof/>
              <w:lang w:eastAsia="en-AU"/>
            </w:rPr>
          </w:pPr>
          <w:hyperlink w:anchor="_Toc54956883" w:history="1">
            <w:r w:rsidRPr="00E100EC">
              <w:rPr>
                <w:rStyle w:val="Hyperlink"/>
                <w:noProof/>
              </w:rPr>
              <w:t>1.1</w:t>
            </w:r>
            <w:r>
              <w:rPr>
                <w:rFonts w:eastAsiaTheme="minorEastAsia"/>
                <w:noProof/>
                <w:lang w:eastAsia="en-AU"/>
              </w:rPr>
              <w:tab/>
            </w:r>
            <w:r w:rsidRPr="00E100EC">
              <w:rPr>
                <w:rStyle w:val="Hyperlink"/>
                <w:noProof/>
              </w:rPr>
              <w:t>Notes on software versions</w:t>
            </w:r>
            <w:r>
              <w:rPr>
                <w:noProof/>
                <w:webHidden/>
              </w:rPr>
              <w:tab/>
            </w:r>
            <w:r>
              <w:rPr>
                <w:noProof/>
                <w:webHidden/>
              </w:rPr>
              <w:fldChar w:fldCharType="begin"/>
            </w:r>
            <w:r>
              <w:rPr>
                <w:noProof/>
                <w:webHidden/>
              </w:rPr>
              <w:instrText xml:space="preserve"> PAGEREF _Toc54956883 \h </w:instrText>
            </w:r>
            <w:r>
              <w:rPr>
                <w:noProof/>
                <w:webHidden/>
              </w:rPr>
            </w:r>
            <w:r>
              <w:rPr>
                <w:noProof/>
                <w:webHidden/>
              </w:rPr>
              <w:fldChar w:fldCharType="separate"/>
            </w:r>
            <w:r>
              <w:rPr>
                <w:noProof/>
                <w:webHidden/>
              </w:rPr>
              <w:t>4</w:t>
            </w:r>
            <w:r>
              <w:rPr>
                <w:noProof/>
                <w:webHidden/>
              </w:rPr>
              <w:fldChar w:fldCharType="end"/>
            </w:r>
          </w:hyperlink>
        </w:p>
        <w:p w14:paraId="3B83A0F6" w14:textId="1640EDF6" w:rsidR="000A0C27" w:rsidRDefault="000A0C27">
          <w:pPr>
            <w:pStyle w:val="TOC1"/>
            <w:tabs>
              <w:tab w:val="left" w:pos="440"/>
              <w:tab w:val="right" w:leader="dot" w:pos="9016"/>
            </w:tabs>
            <w:rPr>
              <w:rFonts w:eastAsiaTheme="minorEastAsia"/>
              <w:noProof/>
              <w:lang w:eastAsia="en-AU"/>
            </w:rPr>
          </w:pPr>
          <w:hyperlink w:anchor="_Toc54956884" w:history="1">
            <w:r w:rsidRPr="00E100EC">
              <w:rPr>
                <w:rStyle w:val="Hyperlink"/>
                <w:noProof/>
              </w:rPr>
              <w:t>2</w:t>
            </w:r>
            <w:r>
              <w:rPr>
                <w:rFonts w:eastAsiaTheme="minorEastAsia"/>
                <w:noProof/>
                <w:lang w:eastAsia="en-AU"/>
              </w:rPr>
              <w:tab/>
            </w:r>
            <w:r w:rsidRPr="00E100EC">
              <w:rPr>
                <w:rStyle w:val="Hyperlink"/>
                <w:noProof/>
              </w:rPr>
              <w:t>Copying data and Pre-processing</w:t>
            </w:r>
            <w:r>
              <w:rPr>
                <w:noProof/>
                <w:webHidden/>
              </w:rPr>
              <w:tab/>
            </w:r>
            <w:r>
              <w:rPr>
                <w:noProof/>
                <w:webHidden/>
              </w:rPr>
              <w:fldChar w:fldCharType="begin"/>
            </w:r>
            <w:r>
              <w:rPr>
                <w:noProof/>
                <w:webHidden/>
              </w:rPr>
              <w:instrText xml:space="preserve"> PAGEREF _Toc54956884 \h </w:instrText>
            </w:r>
            <w:r>
              <w:rPr>
                <w:noProof/>
                <w:webHidden/>
              </w:rPr>
            </w:r>
            <w:r>
              <w:rPr>
                <w:noProof/>
                <w:webHidden/>
              </w:rPr>
              <w:fldChar w:fldCharType="separate"/>
            </w:r>
            <w:r>
              <w:rPr>
                <w:noProof/>
                <w:webHidden/>
              </w:rPr>
              <w:t>4</w:t>
            </w:r>
            <w:r>
              <w:rPr>
                <w:noProof/>
                <w:webHidden/>
              </w:rPr>
              <w:fldChar w:fldCharType="end"/>
            </w:r>
          </w:hyperlink>
        </w:p>
        <w:p w14:paraId="43C2CB25" w14:textId="086C7A19" w:rsidR="000A0C27" w:rsidRDefault="000A0C27">
          <w:pPr>
            <w:pStyle w:val="TOC2"/>
            <w:tabs>
              <w:tab w:val="left" w:pos="880"/>
              <w:tab w:val="right" w:leader="dot" w:pos="9016"/>
            </w:tabs>
            <w:rPr>
              <w:rFonts w:eastAsiaTheme="minorEastAsia"/>
              <w:noProof/>
              <w:lang w:eastAsia="en-AU"/>
            </w:rPr>
          </w:pPr>
          <w:hyperlink w:anchor="_Toc54956885" w:history="1">
            <w:r w:rsidRPr="00E100EC">
              <w:rPr>
                <w:rStyle w:val="Hyperlink"/>
                <w:noProof/>
              </w:rPr>
              <w:t>2.1</w:t>
            </w:r>
            <w:r>
              <w:rPr>
                <w:rFonts w:eastAsiaTheme="minorEastAsia"/>
                <w:noProof/>
                <w:lang w:eastAsia="en-AU"/>
              </w:rPr>
              <w:tab/>
            </w:r>
            <w:r w:rsidRPr="00E100EC">
              <w:rPr>
                <w:rStyle w:val="Hyperlink"/>
                <w:noProof/>
              </w:rPr>
              <w:t>Copying raw data</w:t>
            </w:r>
            <w:r>
              <w:rPr>
                <w:noProof/>
                <w:webHidden/>
              </w:rPr>
              <w:tab/>
            </w:r>
            <w:r>
              <w:rPr>
                <w:noProof/>
                <w:webHidden/>
              </w:rPr>
              <w:fldChar w:fldCharType="begin"/>
            </w:r>
            <w:r>
              <w:rPr>
                <w:noProof/>
                <w:webHidden/>
              </w:rPr>
              <w:instrText xml:space="preserve"> PAGEREF _Toc54956885 \h </w:instrText>
            </w:r>
            <w:r>
              <w:rPr>
                <w:noProof/>
                <w:webHidden/>
              </w:rPr>
            </w:r>
            <w:r>
              <w:rPr>
                <w:noProof/>
                <w:webHidden/>
              </w:rPr>
              <w:fldChar w:fldCharType="separate"/>
            </w:r>
            <w:r>
              <w:rPr>
                <w:noProof/>
                <w:webHidden/>
              </w:rPr>
              <w:t>4</w:t>
            </w:r>
            <w:r>
              <w:rPr>
                <w:noProof/>
                <w:webHidden/>
              </w:rPr>
              <w:fldChar w:fldCharType="end"/>
            </w:r>
          </w:hyperlink>
        </w:p>
        <w:p w14:paraId="22F812C0" w14:textId="6D350768" w:rsidR="000A0C27" w:rsidRDefault="000A0C27">
          <w:pPr>
            <w:pStyle w:val="TOC2"/>
            <w:tabs>
              <w:tab w:val="left" w:pos="880"/>
              <w:tab w:val="right" w:leader="dot" w:pos="9016"/>
            </w:tabs>
            <w:rPr>
              <w:rFonts w:eastAsiaTheme="minorEastAsia"/>
              <w:noProof/>
              <w:lang w:eastAsia="en-AU"/>
            </w:rPr>
          </w:pPr>
          <w:hyperlink w:anchor="_Toc54956886" w:history="1">
            <w:r w:rsidRPr="00E100EC">
              <w:rPr>
                <w:rStyle w:val="Hyperlink"/>
                <w:noProof/>
              </w:rPr>
              <w:t>2.2</w:t>
            </w:r>
            <w:r>
              <w:rPr>
                <w:rFonts w:eastAsiaTheme="minorEastAsia"/>
                <w:noProof/>
                <w:lang w:eastAsia="en-AU"/>
              </w:rPr>
              <w:tab/>
            </w:r>
            <w:r w:rsidRPr="00E100EC">
              <w:rPr>
                <w:rStyle w:val="Hyperlink"/>
                <w:noProof/>
              </w:rPr>
              <w:t>Identify transects using BASOOP.jar</w:t>
            </w:r>
            <w:r>
              <w:rPr>
                <w:noProof/>
                <w:webHidden/>
              </w:rPr>
              <w:tab/>
            </w:r>
            <w:r>
              <w:rPr>
                <w:noProof/>
                <w:webHidden/>
              </w:rPr>
              <w:fldChar w:fldCharType="begin"/>
            </w:r>
            <w:r>
              <w:rPr>
                <w:noProof/>
                <w:webHidden/>
              </w:rPr>
              <w:instrText xml:space="preserve"> PAGEREF _Toc54956886 \h </w:instrText>
            </w:r>
            <w:r>
              <w:rPr>
                <w:noProof/>
                <w:webHidden/>
              </w:rPr>
            </w:r>
            <w:r>
              <w:rPr>
                <w:noProof/>
                <w:webHidden/>
              </w:rPr>
              <w:fldChar w:fldCharType="separate"/>
            </w:r>
            <w:r>
              <w:rPr>
                <w:noProof/>
                <w:webHidden/>
              </w:rPr>
              <w:t>5</w:t>
            </w:r>
            <w:r>
              <w:rPr>
                <w:noProof/>
                <w:webHidden/>
              </w:rPr>
              <w:fldChar w:fldCharType="end"/>
            </w:r>
          </w:hyperlink>
        </w:p>
        <w:p w14:paraId="21F40E18" w14:textId="0C98C648" w:rsidR="000A0C27" w:rsidRDefault="000A0C27">
          <w:pPr>
            <w:pStyle w:val="TOC3"/>
            <w:tabs>
              <w:tab w:val="left" w:pos="1320"/>
              <w:tab w:val="right" w:leader="dot" w:pos="9016"/>
            </w:tabs>
            <w:rPr>
              <w:rFonts w:eastAsiaTheme="minorEastAsia"/>
              <w:noProof/>
              <w:lang w:eastAsia="en-AU"/>
            </w:rPr>
          </w:pPr>
          <w:hyperlink w:anchor="_Toc54956887" w:history="1">
            <w:r w:rsidRPr="00E100EC">
              <w:rPr>
                <w:rStyle w:val="Hyperlink"/>
                <w:noProof/>
              </w:rPr>
              <w:t>2.2.1</w:t>
            </w:r>
            <w:r>
              <w:rPr>
                <w:rFonts w:eastAsiaTheme="minorEastAsia"/>
                <w:noProof/>
                <w:lang w:eastAsia="en-AU"/>
              </w:rPr>
              <w:tab/>
            </w:r>
            <w:r w:rsidRPr="00E100EC">
              <w:rPr>
                <w:rStyle w:val="Hyperlink"/>
                <w:noProof/>
              </w:rPr>
              <w:t>Register data for entire voyage</w:t>
            </w:r>
            <w:r>
              <w:rPr>
                <w:noProof/>
                <w:webHidden/>
              </w:rPr>
              <w:tab/>
            </w:r>
            <w:r>
              <w:rPr>
                <w:noProof/>
                <w:webHidden/>
              </w:rPr>
              <w:fldChar w:fldCharType="begin"/>
            </w:r>
            <w:r>
              <w:rPr>
                <w:noProof/>
                <w:webHidden/>
              </w:rPr>
              <w:instrText xml:space="preserve"> PAGEREF _Toc54956887 \h </w:instrText>
            </w:r>
            <w:r>
              <w:rPr>
                <w:noProof/>
                <w:webHidden/>
              </w:rPr>
            </w:r>
            <w:r>
              <w:rPr>
                <w:noProof/>
                <w:webHidden/>
              </w:rPr>
              <w:fldChar w:fldCharType="separate"/>
            </w:r>
            <w:r>
              <w:rPr>
                <w:noProof/>
                <w:webHidden/>
              </w:rPr>
              <w:t>5</w:t>
            </w:r>
            <w:r>
              <w:rPr>
                <w:noProof/>
                <w:webHidden/>
              </w:rPr>
              <w:fldChar w:fldCharType="end"/>
            </w:r>
          </w:hyperlink>
        </w:p>
        <w:p w14:paraId="2ACD66FE" w14:textId="2DEF8457" w:rsidR="000A0C27" w:rsidRDefault="000A0C27">
          <w:pPr>
            <w:pStyle w:val="TOC3"/>
            <w:tabs>
              <w:tab w:val="left" w:pos="1320"/>
              <w:tab w:val="right" w:leader="dot" w:pos="9016"/>
            </w:tabs>
            <w:rPr>
              <w:rFonts w:eastAsiaTheme="minorEastAsia"/>
              <w:noProof/>
              <w:lang w:eastAsia="en-AU"/>
            </w:rPr>
          </w:pPr>
          <w:hyperlink w:anchor="_Toc54956888" w:history="1">
            <w:r w:rsidRPr="00E100EC">
              <w:rPr>
                <w:rStyle w:val="Hyperlink"/>
                <w:noProof/>
              </w:rPr>
              <w:t>2.2.2</w:t>
            </w:r>
            <w:r>
              <w:rPr>
                <w:rFonts w:eastAsiaTheme="minorEastAsia"/>
                <w:noProof/>
                <w:lang w:eastAsia="en-AU"/>
              </w:rPr>
              <w:tab/>
            </w:r>
            <w:r w:rsidRPr="00E100EC">
              <w:rPr>
                <w:rStyle w:val="Hyperlink"/>
                <w:noProof/>
              </w:rPr>
              <w:t>View INF file to determine transect start/end</w:t>
            </w:r>
            <w:r>
              <w:rPr>
                <w:noProof/>
                <w:webHidden/>
              </w:rPr>
              <w:tab/>
            </w:r>
            <w:r>
              <w:rPr>
                <w:noProof/>
                <w:webHidden/>
              </w:rPr>
              <w:fldChar w:fldCharType="begin"/>
            </w:r>
            <w:r>
              <w:rPr>
                <w:noProof/>
                <w:webHidden/>
              </w:rPr>
              <w:instrText xml:space="preserve"> PAGEREF _Toc54956888 \h </w:instrText>
            </w:r>
            <w:r>
              <w:rPr>
                <w:noProof/>
                <w:webHidden/>
              </w:rPr>
            </w:r>
            <w:r>
              <w:rPr>
                <w:noProof/>
                <w:webHidden/>
              </w:rPr>
              <w:fldChar w:fldCharType="separate"/>
            </w:r>
            <w:r>
              <w:rPr>
                <w:noProof/>
                <w:webHidden/>
              </w:rPr>
              <w:t>7</w:t>
            </w:r>
            <w:r>
              <w:rPr>
                <w:noProof/>
                <w:webHidden/>
              </w:rPr>
              <w:fldChar w:fldCharType="end"/>
            </w:r>
          </w:hyperlink>
        </w:p>
        <w:p w14:paraId="24F4E190" w14:textId="544CF46D" w:rsidR="000A0C27" w:rsidRDefault="000A0C27">
          <w:pPr>
            <w:pStyle w:val="TOC3"/>
            <w:tabs>
              <w:tab w:val="left" w:pos="1320"/>
              <w:tab w:val="right" w:leader="dot" w:pos="9016"/>
            </w:tabs>
            <w:rPr>
              <w:rFonts w:eastAsiaTheme="minorEastAsia"/>
              <w:noProof/>
              <w:lang w:eastAsia="en-AU"/>
            </w:rPr>
          </w:pPr>
          <w:hyperlink w:anchor="_Toc54956889" w:history="1">
            <w:r w:rsidRPr="00E100EC">
              <w:rPr>
                <w:rStyle w:val="Hyperlink"/>
                <w:noProof/>
              </w:rPr>
              <w:t>2.2.3</w:t>
            </w:r>
            <w:r>
              <w:rPr>
                <w:rFonts w:eastAsiaTheme="minorEastAsia"/>
                <w:noProof/>
                <w:lang w:eastAsia="en-AU"/>
              </w:rPr>
              <w:tab/>
            </w:r>
            <w:r w:rsidRPr="00E100EC">
              <w:rPr>
                <w:rStyle w:val="Hyperlink"/>
                <w:noProof/>
              </w:rPr>
              <w:t>Setting up the raw data folders</w:t>
            </w:r>
            <w:r>
              <w:rPr>
                <w:noProof/>
                <w:webHidden/>
              </w:rPr>
              <w:tab/>
            </w:r>
            <w:r>
              <w:rPr>
                <w:noProof/>
                <w:webHidden/>
              </w:rPr>
              <w:fldChar w:fldCharType="begin"/>
            </w:r>
            <w:r>
              <w:rPr>
                <w:noProof/>
                <w:webHidden/>
              </w:rPr>
              <w:instrText xml:space="preserve"> PAGEREF _Toc54956889 \h </w:instrText>
            </w:r>
            <w:r>
              <w:rPr>
                <w:noProof/>
                <w:webHidden/>
              </w:rPr>
            </w:r>
            <w:r>
              <w:rPr>
                <w:noProof/>
                <w:webHidden/>
              </w:rPr>
              <w:fldChar w:fldCharType="separate"/>
            </w:r>
            <w:r>
              <w:rPr>
                <w:noProof/>
                <w:webHidden/>
              </w:rPr>
              <w:t>9</w:t>
            </w:r>
            <w:r>
              <w:rPr>
                <w:noProof/>
                <w:webHidden/>
              </w:rPr>
              <w:fldChar w:fldCharType="end"/>
            </w:r>
          </w:hyperlink>
        </w:p>
        <w:p w14:paraId="617E0922" w14:textId="5B2611A6" w:rsidR="000A0C27" w:rsidRDefault="000A0C27">
          <w:pPr>
            <w:pStyle w:val="TOC1"/>
            <w:tabs>
              <w:tab w:val="left" w:pos="440"/>
              <w:tab w:val="right" w:leader="dot" w:pos="9016"/>
            </w:tabs>
            <w:rPr>
              <w:rFonts w:eastAsiaTheme="minorEastAsia"/>
              <w:noProof/>
              <w:lang w:eastAsia="en-AU"/>
            </w:rPr>
          </w:pPr>
          <w:hyperlink w:anchor="_Toc54956890" w:history="1">
            <w:r w:rsidRPr="00E100EC">
              <w:rPr>
                <w:rStyle w:val="Hyperlink"/>
                <w:noProof/>
              </w:rPr>
              <w:t>3</w:t>
            </w:r>
            <w:r>
              <w:rPr>
                <w:rFonts w:eastAsiaTheme="minorEastAsia"/>
                <w:noProof/>
                <w:lang w:eastAsia="en-AU"/>
              </w:rPr>
              <w:tab/>
            </w:r>
            <w:r w:rsidRPr="00E100EC">
              <w:rPr>
                <w:rStyle w:val="Hyperlink"/>
                <w:noProof/>
              </w:rPr>
              <w:t>startBASOOP- Matlab GUI</w:t>
            </w:r>
            <w:r>
              <w:rPr>
                <w:noProof/>
                <w:webHidden/>
              </w:rPr>
              <w:tab/>
            </w:r>
            <w:r>
              <w:rPr>
                <w:noProof/>
                <w:webHidden/>
              </w:rPr>
              <w:fldChar w:fldCharType="begin"/>
            </w:r>
            <w:r>
              <w:rPr>
                <w:noProof/>
                <w:webHidden/>
              </w:rPr>
              <w:instrText xml:space="preserve"> PAGEREF _Toc54956890 \h </w:instrText>
            </w:r>
            <w:r>
              <w:rPr>
                <w:noProof/>
                <w:webHidden/>
              </w:rPr>
            </w:r>
            <w:r>
              <w:rPr>
                <w:noProof/>
                <w:webHidden/>
              </w:rPr>
              <w:fldChar w:fldCharType="separate"/>
            </w:r>
            <w:r>
              <w:rPr>
                <w:noProof/>
                <w:webHidden/>
              </w:rPr>
              <w:t>12</w:t>
            </w:r>
            <w:r>
              <w:rPr>
                <w:noProof/>
                <w:webHidden/>
              </w:rPr>
              <w:fldChar w:fldCharType="end"/>
            </w:r>
          </w:hyperlink>
        </w:p>
        <w:p w14:paraId="3B31438E" w14:textId="6C891801" w:rsidR="000A0C27" w:rsidRDefault="000A0C27">
          <w:pPr>
            <w:pStyle w:val="TOC2"/>
            <w:tabs>
              <w:tab w:val="left" w:pos="880"/>
              <w:tab w:val="right" w:leader="dot" w:pos="9016"/>
            </w:tabs>
            <w:rPr>
              <w:rFonts w:eastAsiaTheme="minorEastAsia"/>
              <w:noProof/>
              <w:lang w:eastAsia="en-AU"/>
            </w:rPr>
          </w:pPr>
          <w:hyperlink w:anchor="_Toc54956891" w:history="1">
            <w:r w:rsidRPr="00E100EC">
              <w:rPr>
                <w:rStyle w:val="Hyperlink"/>
                <w:noProof/>
              </w:rPr>
              <w:t>3.1</w:t>
            </w:r>
            <w:r>
              <w:rPr>
                <w:rFonts w:eastAsiaTheme="minorEastAsia"/>
                <w:noProof/>
                <w:lang w:eastAsia="en-AU"/>
              </w:rPr>
              <w:tab/>
            </w:r>
            <w:r w:rsidRPr="00E100EC">
              <w:rPr>
                <w:rStyle w:val="Hyperlink"/>
                <w:noProof/>
              </w:rPr>
              <w:t>Starting the GUI</w:t>
            </w:r>
            <w:r>
              <w:rPr>
                <w:noProof/>
                <w:webHidden/>
              </w:rPr>
              <w:tab/>
            </w:r>
            <w:r>
              <w:rPr>
                <w:noProof/>
                <w:webHidden/>
              </w:rPr>
              <w:fldChar w:fldCharType="begin"/>
            </w:r>
            <w:r>
              <w:rPr>
                <w:noProof/>
                <w:webHidden/>
              </w:rPr>
              <w:instrText xml:space="preserve"> PAGEREF _Toc54956891 \h </w:instrText>
            </w:r>
            <w:r>
              <w:rPr>
                <w:noProof/>
                <w:webHidden/>
              </w:rPr>
            </w:r>
            <w:r>
              <w:rPr>
                <w:noProof/>
                <w:webHidden/>
              </w:rPr>
              <w:fldChar w:fldCharType="separate"/>
            </w:r>
            <w:r>
              <w:rPr>
                <w:noProof/>
                <w:webHidden/>
              </w:rPr>
              <w:t>12</w:t>
            </w:r>
            <w:r>
              <w:rPr>
                <w:noProof/>
                <w:webHidden/>
              </w:rPr>
              <w:fldChar w:fldCharType="end"/>
            </w:r>
          </w:hyperlink>
        </w:p>
        <w:p w14:paraId="6BF96F22" w14:textId="0B67A61F" w:rsidR="000A0C27" w:rsidRDefault="000A0C27">
          <w:pPr>
            <w:pStyle w:val="TOC3"/>
            <w:tabs>
              <w:tab w:val="left" w:pos="1320"/>
              <w:tab w:val="right" w:leader="dot" w:pos="9016"/>
            </w:tabs>
            <w:rPr>
              <w:rFonts w:eastAsiaTheme="minorEastAsia"/>
              <w:noProof/>
              <w:lang w:eastAsia="en-AU"/>
            </w:rPr>
          </w:pPr>
          <w:hyperlink w:anchor="_Toc54956892" w:history="1">
            <w:r w:rsidRPr="00E100EC">
              <w:rPr>
                <w:rStyle w:val="Hyperlink"/>
                <w:noProof/>
              </w:rPr>
              <w:t>3.1.1</w:t>
            </w:r>
            <w:r>
              <w:rPr>
                <w:rFonts w:eastAsiaTheme="minorEastAsia"/>
                <w:noProof/>
                <w:lang w:eastAsia="en-AU"/>
              </w:rPr>
              <w:tab/>
            </w:r>
            <w:r w:rsidRPr="00E100EC">
              <w:rPr>
                <w:rStyle w:val="Hyperlink"/>
                <w:noProof/>
              </w:rPr>
              <w:t>Step 1: Creating new EV files</w:t>
            </w:r>
            <w:r>
              <w:rPr>
                <w:noProof/>
                <w:webHidden/>
              </w:rPr>
              <w:tab/>
            </w:r>
            <w:r>
              <w:rPr>
                <w:noProof/>
                <w:webHidden/>
              </w:rPr>
              <w:fldChar w:fldCharType="begin"/>
            </w:r>
            <w:r>
              <w:rPr>
                <w:noProof/>
                <w:webHidden/>
              </w:rPr>
              <w:instrText xml:space="preserve"> PAGEREF _Toc54956892 \h </w:instrText>
            </w:r>
            <w:r>
              <w:rPr>
                <w:noProof/>
                <w:webHidden/>
              </w:rPr>
            </w:r>
            <w:r>
              <w:rPr>
                <w:noProof/>
                <w:webHidden/>
              </w:rPr>
              <w:fldChar w:fldCharType="separate"/>
            </w:r>
            <w:r>
              <w:rPr>
                <w:noProof/>
                <w:webHidden/>
              </w:rPr>
              <w:t>13</w:t>
            </w:r>
            <w:r>
              <w:rPr>
                <w:noProof/>
                <w:webHidden/>
              </w:rPr>
              <w:fldChar w:fldCharType="end"/>
            </w:r>
          </w:hyperlink>
        </w:p>
        <w:p w14:paraId="5B294F4E" w14:textId="2D6A1D44" w:rsidR="000A0C27" w:rsidRDefault="000A0C27">
          <w:pPr>
            <w:pStyle w:val="TOC3"/>
            <w:tabs>
              <w:tab w:val="left" w:pos="1320"/>
              <w:tab w:val="right" w:leader="dot" w:pos="9016"/>
            </w:tabs>
            <w:rPr>
              <w:rFonts w:eastAsiaTheme="minorEastAsia"/>
              <w:noProof/>
              <w:lang w:eastAsia="en-AU"/>
            </w:rPr>
          </w:pPr>
          <w:hyperlink w:anchor="_Toc54956893" w:history="1">
            <w:r w:rsidRPr="00E100EC">
              <w:rPr>
                <w:rStyle w:val="Hyperlink"/>
                <w:noProof/>
              </w:rPr>
              <w:t>3.1.2</w:t>
            </w:r>
            <w:r>
              <w:rPr>
                <w:rFonts w:eastAsiaTheme="minorEastAsia"/>
                <w:noProof/>
                <w:lang w:eastAsia="en-AU"/>
              </w:rPr>
              <w:tab/>
            </w:r>
            <w:r w:rsidRPr="00E100EC">
              <w:rPr>
                <w:rStyle w:val="Hyperlink"/>
                <w:noProof/>
              </w:rPr>
              <w:t>Step 2: Review EV worksheets</w:t>
            </w:r>
            <w:r>
              <w:rPr>
                <w:noProof/>
                <w:webHidden/>
              </w:rPr>
              <w:tab/>
            </w:r>
            <w:r>
              <w:rPr>
                <w:noProof/>
                <w:webHidden/>
              </w:rPr>
              <w:fldChar w:fldCharType="begin"/>
            </w:r>
            <w:r>
              <w:rPr>
                <w:noProof/>
                <w:webHidden/>
              </w:rPr>
              <w:instrText xml:space="preserve"> PAGEREF _Toc54956893 \h </w:instrText>
            </w:r>
            <w:r>
              <w:rPr>
                <w:noProof/>
                <w:webHidden/>
              </w:rPr>
            </w:r>
            <w:r>
              <w:rPr>
                <w:noProof/>
                <w:webHidden/>
              </w:rPr>
              <w:fldChar w:fldCharType="separate"/>
            </w:r>
            <w:r>
              <w:rPr>
                <w:noProof/>
                <w:webHidden/>
              </w:rPr>
              <w:t>16</w:t>
            </w:r>
            <w:r>
              <w:rPr>
                <w:noProof/>
                <w:webHidden/>
              </w:rPr>
              <w:fldChar w:fldCharType="end"/>
            </w:r>
          </w:hyperlink>
        </w:p>
        <w:p w14:paraId="5AD4492A" w14:textId="716568D9" w:rsidR="000A0C27" w:rsidRDefault="000A0C27">
          <w:pPr>
            <w:pStyle w:val="TOC3"/>
            <w:tabs>
              <w:tab w:val="left" w:pos="1320"/>
              <w:tab w:val="right" w:leader="dot" w:pos="9016"/>
            </w:tabs>
            <w:rPr>
              <w:rFonts w:eastAsiaTheme="minorEastAsia"/>
              <w:noProof/>
              <w:lang w:eastAsia="en-AU"/>
            </w:rPr>
          </w:pPr>
          <w:hyperlink w:anchor="_Toc54956894" w:history="1">
            <w:r w:rsidRPr="00E100EC">
              <w:rPr>
                <w:rStyle w:val="Hyperlink"/>
                <w:noProof/>
              </w:rPr>
              <w:t>3.1.3</w:t>
            </w:r>
            <w:r>
              <w:rPr>
                <w:rFonts w:eastAsiaTheme="minorEastAsia"/>
                <w:noProof/>
                <w:lang w:eastAsia="en-AU"/>
              </w:rPr>
              <w:tab/>
            </w:r>
            <w:r w:rsidRPr="00E100EC">
              <w:rPr>
                <w:rStyle w:val="Hyperlink"/>
                <w:noProof/>
              </w:rPr>
              <w:t>Step 3: Export echo-integration</w:t>
            </w:r>
            <w:r>
              <w:rPr>
                <w:noProof/>
                <w:webHidden/>
              </w:rPr>
              <w:tab/>
            </w:r>
            <w:r>
              <w:rPr>
                <w:noProof/>
                <w:webHidden/>
              </w:rPr>
              <w:fldChar w:fldCharType="begin"/>
            </w:r>
            <w:r>
              <w:rPr>
                <w:noProof/>
                <w:webHidden/>
              </w:rPr>
              <w:instrText xml:space="preserve"> PAGEREF _Toc54956894 \h </w:instrText>
            </w:r>
            <w:r>
              <w:rPr>
                <w:noProof/>
                <w:webHidden/>
              </w:rPr>
            </w:r>
            <w:r>
              <w:rPr>
                <w:noProof/>
                <w:webHidden/>
              </w:rPr>
              <w:fldChar w:fldCharType="separate"/>
            </w:r>
            <w:r>
              <w:rPr>
                <w:noProof/>
                <w:webHidden/>
              </w:rPr>
              <w:t>17</w:t>
            </w:r>
            <w:r>
              <w:rPr>
                <w:noProof/>
                <w:webHidden/>
              </w:rPr>
              <w:fldChar w:fldCharType="end"/>
            </w:r>
          </w:hyperlink>
        </w:p>
        <w:p w14:paraId="1D07A454" w14:textId="30BADBCC" w:rsidR="000A0C27" w:rsidRDefault="000A0C27">
          <w:pPr>
            <w:pStyle w:val="TOC3"/>
            <w:tabs>
              <w:tab w:val="left" w:pos="1320"/>
              <w:tab w:val="right" w:leader="dot" w:pos="9016"/>
            </w:tabs>
            <w:rPr>
              <w:rFonts w:eastAsiaTheme="minorEastAsia"/>
              <w:noProof/>
              <w:lang w:eastAsia="en-AU"/>
            </w:rPr>
          </w:pPr>
          <w:hyperlink w:anchor="_Toc54956895" w:history="1">
            <w:r w:rsidRPr="00E100EC">
              <w:rPr>
                <w:rStyle w:val="Hyperlink"/>
                <w:noProof/>
              </w:rPr>
              <w:t>3.1.4</w:t>
            </w:r>
            <w:r>
              <w:rPr>
                <w:rFonts w:eastAsiaTheme="minorEastAsia"/>
                <w:noProof/>
                <w:lang w:eastAsia="en-AU"/>
              </w:rPr>
              <w:tab/>
            </w:r>
            <w:r w:rsidRPr="00E100EC">
              <w:rPr>
                <w:rStyle w:val="Hyperlink"/>
                <w:noProof/>
              </w:rPr>
              <w:t>Step 4: Packaging into NetCDF, metadata and visualisation</w:t>
            </w:r>
            <w:r>
              <w:rPr>
                <w:noProof/>
                <w:webHidden/>
              </w:rPr>
              <w:tab/>
            </w:r>
            <w:r>
              <w:rPr>
                <w:noProof/>
                <w:webHidden/>
              </w:rPr>
              <w:fldChar w:fldCharType="begin"/>
            </w:r>
            <w:r>
              <w:rPr>
                <w:noProof/>
                <w:webHidden/>
              </w:rPr>
              <w:instrText xml:space="preserve"> PAGEREF _Toc54956895 \h </w:instrText>
            </w:r>
            <w:r>
              <w:rPr>
                <w:noProof/>
                <w:webHidden/>
              </w:rPr>
            </w:r>
            <w:r>
              <w:rPr>
                <w:noProof/>
                <w:webHidden/>
              </w:rPr>
              <w:fldChar w:fldCharType="separate"/>
            </w:r>
            <w:r>
              <w:rPr>
                <w:noProof/>
                <w:webHidden/>
              </w:rPr>
              <w:t>18</w:t>
            </w:r>
            <w:r>
              <w:rPr>
                <w:noProof/>
                <w:webHidden/>
              </w:rPr>
              <w:fldChar w:fldCharType="end"/>
            </w:r>
          </w:hyperlink>
        </w:p>
        <w:p w14:paraId="4937FCB6" w14:textId="0ADDEAE0" w:rsidR="000A0C27" w:rsidRDefault="000A0C27">
          <w:pPr>
            <w:pStyle w:val="TOC1"/>
            <w:tabs>
              <w:tab w:val="left" w:pos="440"/>
              <w:tab w:val="right" w:leader="dot" w:pos="9016"/>
            </w:tabs>
            <w:rPr>
              <w:rFonts w:eastAsiaTheme="minorEastAsia"/>
              <w:noProof/>
              <w:lang w:eastAsia="en-AU"/>
            </w:rPr>
          </w:pPr>
          <w:hyperlink w:anchor="_Toc54956896" w:history="1">
            <w:r w:rsidRPr="00E100EC">
              <w:rPr>
                <w:rStyle w:val="Hyperlink"/>
                <w:noProof/>
              </w:rPr>
              <w:t>4</w:t>
            </w:r>
            <w:r>
              <w:rPr>
                <w:rFonts w:eastAsiaTheme="minorEastAsia"/>
                <w:noProof/>
                <w:lang w:eastAsia="en-AU"/>
              </w:rPr>
              <w:tab/>
            </w:r>
            <w:r w:rsidRPr="00E100EC">
              <w:rPr>
                <w:rStyle w:val="Hyperlink"/>
                <w:noProof/>
              </w:rPr>
              <w:t>Echoview Processing</w:t>
            </w:r>
            <w:r>
              <w:rPr>
                <w:noProof/>
                <w:webHidden/>
              </w:rPr>
              <w:tab/>
            </w:r>
            <w:r>
              <w:rPr>
                <w:noProof/>
                <w:webHidden/>
              </w:rPr>
              <w:fldChar w:fldCharType="begin"/>
            </w:r>
            <w:r>
              <w:rPr>
                <w:noProof/>
                <w:webHidden/>
              </w:rPr>
              <w:instrText xml:space="preserve"> PAGEREF _Toc54956896 \h </w:instrText>
            </w:r>
            <w:r>
              <w:rPr>
                <w:noProof/>
                <w:webHidden/>
              </w:rPr>
            </w:r>
            <w:r>
              <w:rPr>
                <w:noProof/>
                <w:webHidden/>
              </w:rPr>
              <w:fldChar w:fldCharType="separate"/>
            </w:r>
            <w:r>
              <w:rPr>
                <w:noProof/>
                <w:webHidden/>
              </w:rPr>
              <w:t>25</w:t>
            </w:r>
            <w:r>
              <w:rPr>
                <w:noProof/>
                <w:webHidden/>
              </w:rPr>
              <w:fldChar w:fldCharType="end"/>
            </w:r>
          </w:hyperlink>
        </w:p>
        <w:p w14:paraId="03E6B5ED" w14:textId="6E9A684E" w:rsidR="000A0C27" w:rsidRDefault="000A0C27">
          <w:pPr>
            <w:pStyle w:val="TOC3"/>
            <w:tabs>
              <w:tab w:val="left" w:pos="1320"/>
              <w:tab w:val="right" w:leader="dot" w:pos="9016"/>
            </w:tabs>
            <w:rPr>
              <w:rFonts w:eastAsiaTheme="minorEastAsia"/>
              <w:noProof/>
              <w:lang w:eastAsia="en-AU"/>
            </w:rPr>
          </w:pPr>
          <w:hyperlink w:anchor="_Toc54956897" w:history="1">
            <w:r w:rsidRPr="00E100EC">
              <w:rPr>
                <w:rStyle w:val="Hyperlink"/>
                <w:noProof/>
              </w:rPr>
              <w:t>4.1.1</w:t>
            </w:r>
            <w:r>
              <w:rPr>
                <w:rFonts w:eastAsiaTheme="minorEastAsia"/>
                <w:noProof/>
                <w:lang w:eastAsia="en-AU"/>
              </w:rPr>
              <w:tab/>
            </w:r>
            <w:r w:rsidRPr="00E100EC">
              <w:rPr>
                <w:rStyle w:val="Hyperlink"/>
                <w:noProof/>
              </w:rPr>
              <w:t>Echoview overview of things to check</w:t>
            </w:r>
            <w:r>
              <w:rPr>
                <w:noProof/>
                <w:webHidden/>
              </w:rPr>
              <w:tab/>
            </w:r>
            <w:r>
              <w:rPr>
                <w:noProof/>
                <w:webHidden/>
              </w:rPr>
              <w:fldChar w:fldCharType="begin"/>
            </w:r>
            <w:r>
              <w:rPr>
                <w:noProof/>
                <w:webHidden/>
              </w:rPr>
              <w:instrText xml:space="preserve"> PAGEREF _Toc54956897 \h </w:instrText>
            </w:r>
            <w:r>
              <w:rPr>
                <w:noProof/>
                <w:webHidden/>
              </w:rPr>
            </w:r>
            <w:r>
              <w:rPr>
                <w:noProof/>
                <w:webHidden/>
              </w:rPr>
              <w:fldChar w:fldCharType="separate"/>
            </w:r>
            <w:r>
              <w:rPr>
                <w:noProof/>
                <w:webHidden/>
              </w:rPr>
              <w:t>25</w:t>
            </w:r>
            <w:r>
              <w:rPr>
                <w:noProof/>
                <w:webHidden/>
              </w:rPr>
              <w:fldChar w:fldCharType="end"/>
            </w:r>
          </w:hyperlink>
        </w:p>
        <w:p w14:paraId="44DDF67A" w14:textId="089163E1" w:rsidR="000A0C27" w:rsidRDefault="000A0C27">
          <w:pPr>
            <w:pStyle w:val="TOC3"/>
            <w:tabs>
              <w:tab w:val="left" w:pos="1320"/>
              <w:tab w:val="right" w:leader="dot" w:pos="9016"/>
            </w:tabs>
            <w:rPr>
              <w:rFonts w:eastAsiaTheme="minorEastAsia"/>
              <w:noProof/>
              <w:lang w:eastAsia="en-AU"/>
            </w:rPr>
          </w:pPr>
          <w:hyperlink w:anchor="_Toc54956898" w:history="1">
            <w:r w:rsidRPr="00E100EC">
              <w:rPr>
                <w:rStyle w:val="Hyperlink"/>
                <w:noProof/>
              </w:rPr>
              <w:t>4.1.2</w:t>
            </w:r>
            <w:r>
              <w:rPr>
                <w:rFonts w:eastAsiaTheme="minorEastAsia"/>
                <w:noProof/>
                <w:lang w:eastAsia="en-AU"/>
              </w:rPr>
              <w:tab/>
            </w:r>
            <w:r w:rsidRPr="00E100EC">
              <w:rPr>
                <w:rStyle w:val="Hyperlink"/>
                <w:noProof/>
              </w:rPr>
              <w:t>Echoview helpful hotkeys</w:t>
            </w:r>
            <w:r>
              <w:rPr>
                <w:noProof/>
                <w:webHidden/>
              </w:rPr>
              <w:tab/>
            </w:r>
            <w:r>
              <w:rPr>
                <w:noProof/>
                <w:webHidden/>
              </w:rPr>
              <w:fldChar w:fldCharType="begin"/>
            </w:r>
            <w:r>
              <w:rPr>
                <w:noProof/>
                <w:webHidden/>
              </w:rPr>
              <w:instrText xml:space="preserve"> PAGEREF _Toc54956898 \h </w:instrText>
            </w:r>
            <w:r>
              <w:rPr>
                <w:noProof/>
                <w:webHidden/>
              </w:rPr>
            </w:r>
            <w:r>
              <w:rPr>
                <w:noProof/>
                <w:webHidden/>
              </w:rPr>
              <w:fldChar w:fldCharType="separate"/>
            </w:r>
            <w:r>
              <w:rPr>
                <w:noProof/>
                <w:webHidden/>
              </w:rPr>
              <w:t>25</w:t>
            </w:r>
            <w:r>
              <w:rPr>
                <w:noProof/>
                <w:webHidden/>
              </w:rPr>
              <w:fldChar w:fldCharType="end"/>
            </w:r>
          </w:hyperlink>
        </w:p>
        <w:p w14:paraId="124574B3" w14:textId="13C65115" w:rsidR="000A0C27" w:rsidRDefault="000A0C27">
          <w:pPr>
            <w:pStyle w:val="TOC3"/>
            <w:tabs>
              <w:tab w:val="left" w:pos="1320"/>
              <w:tab w:val="right" w:leader="dot" w:pos="9016"/>
            </w:tabs>
            <w:rPr>
              <w:rFonts w:eastAsiaTheme="minorEastAsia"/>
              <w:noProof/>
              <w:lang w:eastAsia="en-AU"/>
            </w:rPr>
          </w:pPr>
          <w:hyperlink w:anchor="_Toc54956899" w:history="1">
            <w:r w:rsidRPr="00E100EC">
              <w:rPr>
                <w:rStyle w:val="Hyperlink"/>
                <w:noProof/>
              </w:rPr>
              <w:t>4.1.3</w:t>
            </w:r>
            <w:r>
              <w:rPr>
                <w:rFonts w:eastAsiaTheme="minorEastAsia"/>
                <w:noProof/>
                <w:lang w:eastAsia="en-AU"/>
              </w:rPr>
              <w:tab/>
            </w:r>
            <w:r w:rsidRPr="00E100EC">
              <w:rPr>
                <w:rStyle w:val="Hyperlink"/>
                <w:noProof/>
              </w:rPr>
              <w:t>Navigating the dataflow</w:t>
            </w:r>
            <w:r>
              <w:rPr>
                <w:noProof/>
                <w:webHidden/>
              </w:rPr>
              <w:tab/>
            </w:r>
            <w:r>
              <w:rPr>
                <w:noProof/>
                <w:webHidden/>
              </w:rPr>
              <w:fldChar w:fldCharType="begin"/>
            </w:r>
            <w:r>
              <w:rPr>
                <w:noProof/>
                <w:webHidden/>
              </w:rPr>
              <w:instrText xml:space="preserve"> PAGEREF _Toc54956899 \h </w:instrText>
            </w:r>
            <w:r>
              <w:rPr>
                <w:noProof/>
                <w:webHidden/>
              </w:rPr>
            </w:r>
            <w:r>
              <w:rPr>
                <w:noProof/>
                <w:webHidden/>
              </w:rPr>
              <w:fldChar w:fldCharType="separate"/>
            </w:r>
            <w:r>
              <w:rPr>
                <w:noProof/>
                <w:webHidden/>
              </w:rPr>
              <w:t>25</w:t>
            </w:r>
            <w:r>
              <w:rPr>
                <w:noProof/>
                <w:webHidden/>
              </w:rPr>
              <w:fldChar w:fldCharType="end"/>
            </w:r>
          </w:hyperlink>
        </w:p>
        <w:p w14:paraId="0D9AAA5B" w14:textId="5EF90B7F" w:rsidR="000A0C27" w:rsidRDefault="000A0C27">
          <w:pPr>
            <w:pStyle w:val="TOC3"/>
            <w:tabs>
              <w:tab w:val="left" w:pos="1320"/>
              <w:tab w:val="right" w:leader="dot" w:pos="9016"/>
            </w:tabs>
            <w:rPr>
              <w:rFonts w:eastAsiaTheme="minorEastAsia"/>
              <w:noProof/>
              <w:lang w:eastAsia="en-AU"/>
            </w:rPr>
          </w:pPr>
          <w:hyperlink w:anchor="_Toc54956900" w:history="1">
            <w:r w:rsidRPr="00E100EC">
              <w:rPr>
                <w:rStyle w:val="Hyperlink"/>
                <w:noProof/>
              </w:rPr>
              <w:t>4.1.4</w:t>
            </w:r>
            <w:r>
              <w:rPr>
                <w:rFonts w:eastAsiaTheme="minorEastAsia"/>
                <w:noProof/>
                <w:lang w:eastAsia="en-AU"/>
              </w:rPr>
              <w:tab/>
            </w:r>
            <w:r w:rsidRPr="00E100EC">
              <w:rPr>
                <w:rStyle w:val="Hyperlink"/>
                <w:noProof/>
              </w:rPr>
              <w:t>Regions</w:t>
            </w:r>
            <w:r>
              <w:rPr>
                <w:noProof/>
                <w:webHidden/>
              </w:rPr>
              <w:tab/>
            </w:r>
            <w:r>
              <w:rPr>
                <w:noProof/>
                <w:webHidden/>
              </w:rPr>
              <w:fldChar w:fldCharType="begin"/>
            </w:r>
            <w:r>
              <w:rPr>
                <w:noProof/>
                <w:webHidden/>
              </w:rPr>
              <w:instrText xml:space="preserve"> PAGEREF _Toc54956900 \h </w:instrText>
            </w:r>
            <w:r>
              <w:rPr>
                <w:noProof/>
                <w:webHidden/>
              </w:rPr>
            </w:r>
            <w:r>
              <w:rPr>
                <w:noProof/>
                <w:webHidden/>
              </w:rPr>
              <w:fldChar w:fldCharType="separate"/>
            </w:r>
            <w:r>
              <w:rPr>
                <w:noProof/>
                <w:webHidden/>
              </w:rPr>
              <w:t>26</w:t>
            </w:r>
            <w:r>
              <w:rPr>
                <w:noProof/>
                <w:webHidden/>
              </w:rPr>
              <w:fldChar w:fldCharType="end"/>
            </w:r>
          </w:hyperlink>
        </w:p>
        <w:p w14:paraId="018628CC" w14:textId="7C6BFFDC" w:rsidR="000A0C27" w:rsidRDefault="000A0C27">
          <w:pPr>
            <w:pStyle w:val="TOC3"/>
            <w:tabs>
              <w:tab w:val="left" w:pos="1320"/>
              <w:tab w:val="right" w:leader="dot" w:pos="9016"/>
            </w:tabs>
            <w:rPr>
              <w:rFonts w:eastAsiaTheme="minorEastAsia"/>
              <w:noProof/>
              <w:lang w:eastAsia="en-AU"/>
            </w:rPr>
          </w:pPr>
          <w:hyperlink w:anchor="_Toc54956901" w:history="1">
            <w:r w:rsidRPr="00E100EC">
              <w:rPr>
                <w:rStyle w:val="Hyperlink"/>
                <w:noProof/>
              </w:rPr>
              <w:t>4.1.5</w:t>
            </w:r>
            <w:r>
              <w:rPr>
                <w:rFonts w:eastAsiaTheme="minorEastAsia"/>
                <w:noProof/>
                <w:lang w:eastAsia="en-AU"/>
              </w:rPr>
              <w:tab/>
            </w:r>
            <w:r w:rsidRPr="00E100EC">
              <w:rPr>
                <w:rStyle w:val="Hyperlink"/>
                <w:noProof/>
              </w:rPr>
              <w:t>Acoustic bottom</w:t>
            </w:r>
            <w:r>
              <w:rPr>
                <w:noProof/>
                <w:webHidden/>
              </w:rPr>
              <w:tab/>
            </w:r>
            <w:r>
              <w:rPr>
                <w:noProof/>
                <w:webHidden/>
              </w:rPr>
              <w:fldChar w:fldCharType="begin"/>
            </w:r>
            <w:r>
              <w:rPr>
                <w:noProof/>
                <w:webHidden/>
              </w:rPr>
              <w:instrText xml:space="preserve"> PAGEREF _Toc54956901 \h </w:instrText>
            </w:r>
            <w:r>
              <w:rPr>
                <w:noProof/>
                <w:webHidden/>
              </w:rPr>
            </w:r>
            <w:r>
              <w:rPr>
                <w:noProof/>
                <w:webHidden/>
              </w:rPr>
              <w:fldChar w:fldCharType="separate"/>
            </w:r>
            <w:r>
              <w:rPr>
                <w:noProof/>
                <w:webHidden/>
              </w:rPr>
              <w:t>27</w:t>
            </w:r>
            <w:r>
              <w:rPr>
                <w:noProof/>
                <w:webHidden/>
              </w:rPr>
              <w:fldChar w:fldCharType="end"/>
            </w:r>
          </w:hyperlink>
        </w:p>
        <w:p w14:paraId="12D7D561" w14:textId="0BD5EE2F" w:rsidR="000A0C27" w:rsidRDefault="000A0C27">
          <w:pPr>
            <w:pStyle w:val="TOC3"/>
            <w:tabs>
              <w:tab w:val="left" w:pos="1320"/>
              <w:tab w:val="right" w:leader="dot" w:pos="9016"/>
            </w:tabs>
            <w:rPr>
              <w:rFonts w:eastAsiaTheme="minorEastAsia"/>
              <w:noProof/>
              <w:lang w:eastAsia="en-AU"/>
            </w:rPr>
          </w:pPr>
          <w:hyperlink w:anchor="_Toc54956902" w:history="1">
            <w:r w:rsidRPr="00E100EC">
              <w:rPr>
                <w:rStyle w:val="Hyperlink"/>
                <w:noProof/>
              </w:rPr>
              <w:t>4.1.6</w:t>
            </w:r>
            <w:r>
              <w:rPr>
                <w:rFonts w:eastAsiaTheme="minorEastAsia"/>
                <w:noProof/>
                <w:lang w:eastAsia="en-AU"/>
              </w:rPr>
              <w:tab/>
            </w:r>
            <w:r w:rsidRPr="00E100EC">
              <w:rPr>
                <w:rStyle w:val="Hyperlink"/>
                <w:noProof/>
              </w:rPr>
              <w:t>Lower line</w:t>
            </w:r>
            <w:r>
              <w:rPr>
                <w:noProof/>
                <w:webHidden/>
              </w:rPr>
              <w:tab/>
            </w:r>
            <w:r>
              <w:rPr>
                <w:noProof/>
                <w:webHidden/>
              </w:rPr>
              <w:fldChar w:fldCharType="begin"/>
            </w:r>
            <w:r>
              <w:rPr>
                <w:noProof/>
                <w:webHidden/>
              </w:rPr>
              <w:instrText xml:space="preserve"> PAGEREF _Toc54956902 \h </w:instrText>
            </w:r>
            <w:r>
              <w:rPr>
                <w:noProof/>
                <w:webHidden/>
              </w:rPr>
            </w:r>
            <w:r>
              <w:rPr>
                <w:noProof/>
                <w:webHidden/>
              </w:rPr>
              <w:fldChar w:fldCharType="separate"/>
            </w:r>
            <w:r>
              <w:rPr>
                <w:noProof/>
                <w:webHidden/>
              </w:rPr>
              <w:t>27</w:t>
            </w:r>
            <w:r>
              <w:rPr>
                <w:noProof/>
                <w:webHidden/>
              </w:rPr>
              <w:fldChar w:fldCharType="end"/>
            </w:r>
          </w:hyperlink>
        </w:p>
        <w:p w14:paraId="5887E759" w14:textId="7D21B7B6" w:rsidR="00950BAF" w:rsidRPr="00A378FD" w:rsidRDefault="00950BAF">
          <w:pPr>
            <w:rPr>
              <w:b/>
              <w:bCs/>
              <w:noProof/>
            </w:rPr>
          </w:pPr>
          <w:r>
            <w:rPr>
              <w:b/>
              <w:bCs/>
              <w:noProof/>
            </w:rPr>
            <w:fldChar w:fldCharType="end"/>
          </w:r>
        </w:p>
      </w:sdtContent>
    </w:sdt>
    <w:p w14:paraId="70C31FE4" w14:textId="77777777" w:rsidR="005E2F57" w:rsidRPr="00617186" w:rsidRDefault="007A13A0">
      <w:pPr>
        <w:rPr>
          <w:rFonts w:asciiTheme="majorHAnsi" w:hAnsiTheme="majorHAnsi" w:cstheme="majorHAnsi"/>
          <w:b/>
          <w:bCs/>
          <w:color w:val="2E74B5" w:themeColor="accent1" w:themeShade="BF"/>
          <w:sz w:val="28"/>
          <w:szCs w:val="28"/>
        </w:rPr>
      </w:pPr>
      <w:r w:rsidRPr="00617186">
        <w:rPr>
          <w:rFonts w:asciiTheme="majorHAnsi" w:hAnsiTheme="majorHAnsi" w:cstheme="majorHAnsi"/>
          <w:b/>
          <w:bCs/>
          <w:color w:val="2E74B5" w:themeColor="accent1" w:themeShade="BF"/>
          <w:sz w:val="28"/>
          <w:szCs w:val="28"/>
        </w:rPr>
        <w:t>Figures</w:t>
      </w:r>
    </w:p>
    <w:p w14:paraId="7E05DDD5" w14:textId="00EEDBA0" w:rsidR="000A0C27" w:rsidRDefault="005E2F57">
      <w:pPr>
        <w:pStyle w:val="TableofFigures"/>
        <w:tabs>
          <w:tab w:val="right" w:leader="dot" w:pos="9016"/>
        </w:tabs>
        <w:rPr>
          <w:rFonts w:eastAsiaTheme="minorEastAsia"/>
          <w:noProof/>
          <w:lang w:eastAsia="en-AU"/>
        </w:rPr>
      </w:pPr>
      <w:r>
        <w:fldChar w:fldCharType="begin"/>
      </w:r>
      <w:r>
        <w:instrText xml:space="preserve"> TOC \h \z \c "Figure" </w:instrText>
      </w:r>
      <w:r>
        <w:fldChar w:fldCharType="separate"/>
      </w:r>
      <w:hyperlink w:anchor="_Toc54956903" w:history="1">
        <w:r w:rsidR="000A0C27" w:rsidRPr="00AF74CE">
          <w:rPr>
            <w:rStyle w:val="Hyperlink"/>
            <w:noProof/>
          </w:rPr>
          <w:t>Figure 1. BASOOP.jar main interface.</w:t>
        </w:r>
        <w:r w:rsidR="000A0C27">
          <w:rPr>
            <w:noProof/>
            <w:webHidden/>
          </w:rPr>
          <w:tab/>
        </w:r>
        <w:r w:rsidR="000A0C27">
          <w:rPr>
            <w:noProof/>
            <w:webHidden/>
          </w:rPr>
          <w:fldChar w:fldCharType="begin"/>
        </w:r>
        <w:r w:rsidR="000A0C27">
          <w:rPr>
            <w:noProof/>
            <w:webHidden/>
          </w:rPr>
          <w:instrText xml:space="preserve"> PAGEREF _Toc54956903 \h </w:instrText>
        </w:r>
        <w:r w:rsidR="000A0C27">
          <w:rPr>
            <w:noProof/>
            <w:webHidden/>
          </w:rPr>
        </w:r>
        <w:r w:rsidR="000A0C27">
          <w:rPr>
            <w:noProof/>
            <w:webHidden/>
          </w:rPr>
          <w:fldChar w:fldCharType="separate"/>
        </w:r>
        <w:r w:rsidR="000A0C27">
          <w:rPr>
            <w:noProof/>
            <w:webHidden/>
          </w:rPr>
          <w:t>5</w:t>
        </w:r>
        <w:r w:rsidR="000A0C27">
          <w:rPr>
            <w:noProof/>
            <w:webHidden/>
          </w:rPr>
          <w:fldChar w:fldCharType="end"/>
        </w:r>
      </w:hyperlink>
    </w:p>
    <w:p w14:paraId="421C27FE" w14:textId="1E393BB5" w:rsidR="000A0C27" w:rsidRDefault="000A0C27">
      <w:pPr>
        <w:pStyle w:val="TableofFigures"/>
        <w:tabs>
          <w:tab w:val="right" w:leader="dot" w:pos="9016"/>
        </w:tabs>
        <w:rPr>
          <w:rFonts w:eastAsiaTheme="minorEastAsia"/>
          <w:noProof/>
          <w:lang w:eastAsia="en-AU"/>
        </w:rPr>
      </w:pPr>
      <w:hyperlink w:anchor="_Toc54956904" w:history="1">
        <w:r w:rsidRPr="00AF74CE">
          <w:rPr>
            <w:rStyle w:val="Hyperlink"/>
            <w:noProof/>
          </w:rPr>
          <w:t>Figure 2. Registration of raw EK60 data files- creation of *.inf files.</w:t>
        </w:r>
        <w:r>
          <w:rPr>
            <w:noProof/>
            <w:webHidden/>
          </w:rPr>
          <w:tab/>
        </w:r>
        <w:r>
          <w:rPr>
            <w:noProof/>
            <w:webHidden/>
          </w:rPr>
          <w:fldChar w:fldCharType="begin"/>
        </w:r>
        <w:r>
          <w:rPr>
            <w:noProof/>
            <w:webHidden/>
          </w:rPr>
          <w:instrText xml:space="preserve"> PAGEREF _Toc54956904 \h </w:instrText>
        </w:r>
        <w:r>
          <w:rPr>
            <w:noProof/>
            <w:webHidden/>
          </w:rPr>
        </w:r>
        <w:r>
          <w:rPr>
            <w:noProof/>
            <w:webHidden/>
          </w:rPr>
          <w:fldChar w:fldCharType="separate"/>
        </w:r>
        <w:r>
          <w:rPr>
            <w:noProof/>
            <w:webHidden/>
          </w:rPr>
          <w:t>6</w:t>
        </w:r>
        <w:r>
          <w:rPr>
            <w:noProof/>
            <w:webHidden/>
          </w:rPr>
          <w:fldChar w:fldCharType="end"/>
        </w:r>
      </w:hyperlink>
    </w:p>
    <w:p w14:paraId="4D371F9A" w14:textId="2129F192" w:rsidR="000A0C27" w:rsidRDefault="000A0C27">
      <w:pPr>
        <w:pStyle w:val="TableofFigures"/>
        <w:tabs>
          <w:tab w:val="right" w:leader="dot" w:pos="9016"/>
        </w:tabs>
        <w:rPr>
          <w:rFonts w:eastAsiaTheme="minorEastAsia"/>
          <w:noProof/>
          <w:lang w:eastAsia="en-AU"/>
        </w:rPr>
      </w:pPr>
      <w:hyperlink w:anchor="_Toc54956905" w:history="1">
        <w:r w:rsidRPr="00AF74CE">
          <w:rPr>
            <w:rStyle w:val="Hyperlink"/>
            <w:noProof/>
          </w:rPr>
          <w:t>Figure 3. Processing bar for data registration</w:t>
        </w:r>
        <w:r>
          <w:rPr>
            <w:noProof/>
            <w:webHidden/>
          </w:rPr>
          <w:tab/>
        </w:r>
        <w:r>
          <w:rPr>
            <w:noProof/>
            <w:webHidden/>
          </w:rPr>
          <w:fldChar w:fldCharType="begin"/>
        </w:r>
        <w:r>
          <w:rPr>
            <w:noProof/>
            <w:webHidden/>
          </w:rPr>
          <w:instrText xml:space="preserve"> PAGEREF _Toc54956905 \h </w:instrText>
        </w:r>
        <w:r>
          <w:rPr>
            <w:noProof/>
            <w:webHidden/>
          </w:rPr>
        </w:r>
        <w:r>
          <w:rPr>
            <w:noProof/>
            <w:webHidden/>
          </w:rPr>
          <w:fldChar w:fldCharType="separate"/>
        </w:r>
        <w:r>
          <w:rPr>
            <w:noProof/>
            <w:webHidden/>
          </w:rPr>
          <w:t>6</w:t>
        </w:r>
        <w:r>
          <w:rPr>
            <w:noProof/>
            <w:webHidden/>
          </w:rPr>
          <w:fldChar w:fldCharType="end"/>
        </w:r>
      </w:hyperlink>
    </w:p>
    <w:p w14:paraId="56C4391A" w14:textId="68891937" w:rsidR="000A0C27" w:rsidRDefault="000A0C27">
      <w:pPr>
        <w:pStyle w:val="TableofFigures"/>
        <w:tabs>
          <w:tab w:val="right" w:leader="dot" w:pos="9016"/>
        </w:tabs>
        <w:rPr>
          <w:rFonts w:eastAsiaTheme="minorEastAsia"/>
          <w:noProof/>
          <w:lang w:eastAsia="en-AU"/>
        </w:rPr>
      </w:pPr>
      <w:hyperlink w:anchor="_Toc54956906" w:history="1">
        <w:r w:rsidRPr="00AF74CE">
          <w:rPr>
            <w:rStyle w:val="Hyperlink"/>
            <w:noProof/>
          </w:rPr>
          <w:t>Figure 4. Example of *.inf file showing data acquisition settings used.</w:t>
        </w:r>
        <w:r>
          <w:rPr>
            <w:noProof/>
            <w:webHidden/>
          </w:rPr>
          <w:tab/>
        </w:r>
        <w:r>
          <w:rPr>
            <w:noProof/>
            <w:webHidden/>
          </w:rPr>
          <w:fldChar w:fldCharType="begin"/>
        </w:r>
        <w:r>
          <w:rPr>
            <w:noProof/>
            <w:webHidden/>
          </w:rPr>
          <w:instrText xml:space="preserve"> PAGEREF _Toc54956906 \h </w:instrText>
        </w:r>
        <w:r>
          <w:rPr>
            <w:noProof/>
            <w:webHidden/>
          </w:rPr>
        </w:r>
        <w:r>
          <w:rPr>
            <w:noProof/>
            <w:webHidden/>
          </w:rPr>
          <w:fldChar w:fldCharType="separate"/>
        </w:r>
        <w:r>
          <w:rPr>
            <w:noProof/>
            <w:webHidden/>
          </w:rPr>
          <w:t>7</w:t>
        </w:r>
        <w:r>
          <w:rPr>
            <w:noProof/>
            <w:webHidden/>
          </w:rPr>
          <w:fldChar w:fldCharType="end"/>
        </w:r>
      </w:hyperlink>
    </w:p>
    <w:p w14:paraId="40CF7256" w14:textId="6D8F86F8" w:rsidR="000A0C27" w:rsidRDefault="000A0C27">
      <w:pPr>
        <w:pStyle w:val="TableofFigures"/>
        <w:tabs>
          <w:tab w:val="right" w:leader="dot" w:pos="9016"/>
        </w:tabs>
        <w:rPr>
          <w:rFonts w:eastAsiaTheme="minorEastAsia"/>
          <w:noProof/>
          <w:lang w:eastAsia="en-AU"/>
        </w:rPr>
      </w:pPr>
      <w:hyperlink w:anchor="_Toc54956907" w:history="1">
        <w:r w:rsidRPr="00AF74CE">
          <w:rPr>
            <w:rStyle w:val="Hyperlink"/>
            <w:noProof/>
          </w:rPr>
          <w:t>Figure 5. Browse to the folder.</w:t>
        </w:r>
        <w:r>
          <w:rPr>
            <w:noProof/>
            <w:webHidden/>
          </w:rPr>
          <w:tab/>
        </w:r>
        <w:r>
          <w:rPr>
            <w:noProof/>
            <w:webHidden/>
          </w:rPr>
          <w:fldChar w:fldCharType="begin"/>
        </w:r>
        <w:r>
          <w:rPr>
            <w:noProof/>
            <w:webHidden/>
          </w:rPr>
          <w:instrText xml:space="preserve"> PAGEREF _Toc54956907 \h </w:instrText>
        </w:r>
        <w:r>
          <w:rPr>
            <w:noProof/>
            <w:webHidden/>
          </w:rPr>
        </w:r>
        <w:r>
          <w:rPr>
            <w:noProof/>
            <w:webHidden/>
          </w:rPr>
          <w:fldChar w:fldCharType="separate"/>
        </w:r>
        <w:r>
          <w:rPr>
            <w:noProof/>
            <w:webHidden/>
          </w:rPr>
          <w:t>8</w:t>
        </w:r>
        <w:r>
          <w:rPr>
            <w:noProof/>
            <w:webHidden/>
          </w:rPr>
          <w:fldChar w:fldCharType="end"/>
        </w:r>
      </w:hyperlink>
    </w:p>
    <w:p w14:paraId="7162298D" w14:textId="209D54FD" w:rsidR="000A0C27" w:rsidRDefault="000A0C27">
      <w:pPr>
        <w:pStyle w:val="TableofFigures"/>
        <w:tabs>
          <w:tab w:val="right" w:leader="dot" w:pos="9016"/>
        </w:tabs>
        <w:rPr>
          <w:rFonts w:eastAsiaTheme="minorEastAsia"/>
          <w:noProof/>
          <w:lang w:eastAsia="en-AU"/>
        </w:rPr>
      </w:pPr>
      <w:hyperlink w:anchor="_Toc54956908" w:history="1">
        <w:r w:rsidRPr="00AF74CE">
          <w:rPr>
            <w:rStyle w:val="Hyperlink"/>
            <w:noProof/>
          </w:rPr>
          <w:t>Figure 6. Voyage track from INF files.</w:t>
        </w:r>
        <w:r>
          <w:rPr>
            <w:noProof/>
            <w:webHidden/>
          </w:rPr>
          <w:tab/>
        </w:r>
        <w:r>
          <w:rPr>
            <w:noProof/>
            <w:webHidden/>
          </w:rPr>
          <w:fldChar w:fldCharType="begin"/>
        </w:r>
        <w:r>
          <w:rPr>
            <w:noProof/>
            <w:webHidden/>
          </w:rPr>
          <w:instrText xml:space="preserve"> PAGEREF _Toc54956908 \h </w:instrText>
        </w:r>
        <w:r>
          <w:rPr>
            <w:noProof/>
            <w:webHidden/>
          </w:rPr>
        </w:r>
        <w:r>
          <w:rPr>
            <w:noProof/>
            <w:webHidden/>
          </w:rPr>
          <w:fldChar w:fldCharType="separate"/>
        </w:r>
        <w:r>
          <w:rPr>
            <w:noProof/>
            <w:webHidden/>
          </w:rPr>
          <w:t>8</w:t>
        </w:r>
        <w:r>
          <w:rPr>
            <w:noProof/>
            <w:webHidden/>
          </w:rPr>
          <w:fldChar w:fldCharType="end"/>
        </w:r>
      </w:hyperlink>
    </w:p>
    <w:p w14:paraId="5DE0FE08" w14:textId="361819C3" w:rsidR="000A0C27" w:rsidRDefault="000A0C27">
      <w:pPr>
        <w:pStyle w:val="TableofFigures"/>
        <w:tabs>
          <w:tab w:val="right" w:leader="dot" w:pos="9016"/>
        </w:tabs>
        <w:rPr>
          <w:rFonts w:eastAsiaTheme="minorEastAsia"/>
          <w:noProof/>
          <w:lang w:eastAsia="en-AU"/>
        </w:rPr>
      </w:pPr>
      <w:hyperlink w:anchor="_Toc54956909" w:history="1">
        <w:r w:rsidRPr="00AF74CE">
          <w:rPr>
            <w:rStyle w:val="Hyperlink"/>
            <w:noProof/>
          </w:rPr>
          <w:t>Figure 7. Example of designating transects along a voyage track. Red lines are individual transects to be processed.</w:t>
        </w:r>
        <w:r>
          <w:rPr>
            <w:noProof/>
            <w:webHidden/>
          </w:rPr>
          <w:tab/>
        </w:r>
        <w:r>
          <w:rPr>
            <w:noProof/>
            <w:webHidden/>
          </w:rPr>
          <w:fldChar w:fldCharType="begin"/>
        </w:r>
        <w:r>
          <w:rPr>
            <w:noProof/>
            <w:webHidden/>
          </w:rPr>
          <w:instrText xml:space="preserve"> PAGEREF _Toc54956909 \h </w:instrText>
        </w:r>
        <w:r>
          <w:rPr>
            <w:noProof/>
            <w:webHidden/>
          </w:rPr>
        </w:r>
        <w:r>
          <w:rPr>
            <w:noProof/>
            <w:webHidden/>
          </w:rPr>
          <w:fldChar w:fldCharType="separate"/>
        </w:r>
        <w:r>
          <w:rPr>
            <w:noProof/>
            <w:webHidden/>
          </w:rPr>
          <w:t>9</w:t>
        </w:r>
        <w:r>
          <w:rPr>
            <w:noProof/>
            <w:webHidden/>
          </w:rPr>
          <w:fldChar w:fldCharType="end"/>
        </w:r>
      </w:hyperlink>
    </w:p>
    <w:p w14:paraId="1B7E63D5" w14:textId="07AA6B7C" w:rsidR="000A0C27" w:rsidRDefault="000A0C27">
      <w:pPr>
        <w:pStyle w:val="TableofFigures"/>
        <w:tabs>
          <w:tab w:val="right" w:leader="dot" w:pos="9016"/>
        </w:tabs>
        <w:rPr>
          <w:rFonts w:eastAsiaTheme="minorEastAsia"/>
          <w:noProof/>
          <w:lang w:eastAsia="en-AU"/>
        </w:rPr>
      </w:pPr>
      <w:hyperlink w:anchor="_Toc54956910" w:history="1">
        <w:r w:rsidRPr="00AF74CE">
          <w:rPr>
            <w:rStyle w:val="Hyperlink"/>
            <w:noProof/>
          </w:rPr>
          <w:t>Figure 8. View &gt; Generate echoview *.csv files.</w:t>
        </w:r>
        <w:r>
          <w:rPr>
            <w:noProof/>
            <w:webHidden/>
          </w:rPr>
          <w:tab/>
        </w:r>
        <w:r>
          <w:rPr>
            <w:noProof/>
            <w:webHidden/>
          </w:rPr>
          <w:fldChar w:fldCharType="begin"/>
        </w:r>
        <w:r>
          <w:rPr>
            <w:noProof/>
            <w:webHidden/>
          </w:rPr>
          <w:instrText xml:space="preserve"> PAGEREF _Toc54956910 \h </w:instrText>
        </w:r>
        <w:r>
          <w:rPr>
            <w:noProof/>
            <w:webHidden/>
          </w:rPr>
        </w:r>
        <w:r>
          <w:rPr>
            <w:noProof/>
            <w:webHidden/>
          </w:rPr>
          <w:fldChar w:fldCharType="separate"/>
        </w:r>
        <w:r>
          <w:rPr>
            <w:noProof/>
            <w:webHidden/>
          </w:rPr>
          <w:t>10</w:t>
        </w:r>
        <w:r>
          <w:rPr>
            <w:noProof/>
            <w:webHidden/>
          </w:rPr>
          <w:fldChar w:fldCharType="end"/>
        </w:r>
      </w:hyperlink>
    </w:p>
    <w:p w14:paraId="5AC89D92" w14:textId="0B11FBB9" w:rsidR="000A0C27" w:rsidRDefault="000A0C27">
      <w:pPr>
        <w:pStyle w:val="TableofFigures"/>
        <w:tabs>
          <w:tab w:val="right" w:leader="dot" w:pos="9016"/>
        </w:tabs>
        <w:rPr>
          <w:rFonts w:eastAsiaTheme="minorEastAsia"/>
          <w:noProof/>
          <w:lang w:eastAsia="en-AU"/>
        </w:rPr>
      </w:pPr>
      <w:hyperlink w:anchor="_Toc54956911" w:history="1">
        <w:r w:rsidRPr="00AF74CE">
          <w:rPr>
            <w:rStyle w:val="Hyperlink"/>
            <w:noProof/>
          </w:rPr>
          <w:t>Figure 9. Example of how to name GPS.CSV file within raw data folder.</w:t>
        </w:r>
        <w:r>
          <w:rPr>
            <w:noProof/>
            <w:webHidden/>
          </w:rPr>
          <w:tab/>
        </w:r>
        <w:r>
          <w:rPr>
            <w:noProof/>
            <w:webHidden/>
          </w:rPr>
          <w:fldChar w:fldCharType="begin"/>
        </w:r>
        <w:r>
          <w:rPr>
            <w:noProof/>
            <w:webHidden/>
          </w:rPr>
          <w:instrText xml:space="preserve"> PAGEREF _Toc54956911 \h </w:instrText>
        </w:r>
        <w:r>
          <w:rPr>
            <w:noProof/>
            <w:webHidden/>
          </w:rPr>
        </w:r>
        <w:r>
          <w:rPr>
            <w:noProof/>
            <w:webHidden/>
          </w:rPr>
          <w:fldChar w:fldCharType="separate"/>
        </w:r>
        <w:r>
          <w:rPr>
            <w:noProof/>
            <w:webHidden/>
          </w:rPr>
          <w:t>10</w:t>
        </w:r>
        <w:r>
          <w:rPr>
            <w:noProof/>
            <w:webHidden/>
          </w:rPr>
          <w:fldChar w:fldCharType="end"/>
        </w:r>
      </w:hyperlink>
    </w:p>
    <w:p w14:paraId="5D51D6E9" w14:textId="2C8F9480" w:rsidR="000A0C27" w:rsidRDefault="000A0C27">
      <w:pPr>
        <w:pStyle w:val="TableofFigures"/>
        <w:tabs>
          <w:tab w:val="right" w:leader="dot" w:pos="9016"/>
        </w:tabs>
        <w:rPr>
          <w:rFonts w:eastAsiaTheme="minorEastAsia"/>
          <w:noProof/>
          <w:lang w:eastAsia="en-AU"/>
        </w:rPr>
      </w:pPr>
      <w:hyperlink w:anchor="_Toc54956912" w:history="1">
        <w:r w:rsidRPr="00AF74CE">
          <w:rPr>
            <w:rStyle w:val="Hyperlink"/>
            <w:noProof/>
          </w:rPr>
          <w:t>Figure 10. Progress bar for generating gps.csv files.</w:t>
        </w:r>
        <w:r>
          <w:rPr>
            <w:noProof/>
            <w:webHidden/>
          </w:rPr>
          <w:tab/>
        </w:r>
        <w:r>
          <w:rPr>
            <w:noProof/>
            <w:webHidden/>
          </w:rPr>
          <w:fldChar w:fldCharType="begin"/>
        </w:r>
        <w:r>
          <w:rPr>
            <w:noProof/>
            <w:webHidden/>
          </w:rPr>
          <w:instrText xml:space="preserve"> PAGEREF _Toc54956912 \h </w:instrText>
        </w:r>
        <w:r>
          <w:rPr>
            <w:noProof/>
            <w:webHidden/>
          </w:rPr>
        </w:r>
        <w:r>
          <w:rPr>
            <w:noProof/>
            <w:webHidden/>
          </w:rPr>
          <w:fldChar w:fldCharType="separate"/>
        </w:r>
        <w:r>
          <w:rPr>
            <w:noProof/>
            <w:webHidden/>
          </w:rPr>
          <w:t>11</w:t>
        </w:r>
        <w:r>
          <w:rPr>
            <w:noProof/>
            <w:webHidden/>
          </w:rPr>
          <w:fldChar w:fldCharType="end"/>
        </w:r>
      </w:hyperlink>
    </w:p>
    <w:p w14:paraId="27AE7F90" w14:textId="0DA82263" w:rsidR="000A0C27" w:rsidRDefault="000A0C27">
      <w:pPr>
        <w:pStyle w:val="TableofFigures"/>
        <w:tabs>
          <w:tab w:val="right" w:leader="dot" w:pos="9016"/>
        </w:tabs>
        <w:rPr>
          <w:rFonts w:eastAsiaTheme="minorEastAsia"/>
          <w:noProof/>
          <w:lang w:eastAsia="en-AU"/>
        </w:rPr>
      </w:pPr>
      <w:hyperlink w:anchor="_Toc54956913" w:history="1">
        <w:r w:rsidRPr="00AF74CE">
          <w:rPr>
            <w:rStyle w:val="Hyperlink"/>
            <w:noProof/>
          </w:rPr>
          <w:t>Figure 11. Initial Matlab view for startBASOOP GUI.</w:t>
        </w:r>
        <w:r>
          <w:rPr>
            <w:noProof/>
            <w:webHidden/>
          </w:rPr>
          <w:tab/>
        </w:r>
        <w:r>
          <w:rPr>
            <w:noProof/>
            <w:webHidden/>
          </w:rPr>
          <w:fldChar w:fldCharType="begin"/>
        </w:r>
        <w:r>
          <w:rPr>
            <w:noProof/>
            <w:webHidden/>
          </w:rPr>
          <w:instrText xml:space="preserve"> PAGEREF _Toc54956913 \h </w:instrText>
        </w:r>
        <w:r>
          <w:rPr>
            <w:noProof/>
            <w:webHidden/>
          </w:rPr>
        </w:r>
        <w:r>
          <w:rPr>
            <w:noProof/>
            <w:webHidden/>
          </w:rPr>
          <w:fldChar w:fldCharType="separate"/>
        </w:r>
        <w:r>
          <w:rPr>
            <w:noProof/>
            <w:webHidden/>
          </w:rPr>
          <w:t>12</w:t>
        </w:r>
        <w:r>
          <w:rPr>
            <w:noProof/>
            <w:webHidden/>
          </w:rPr>
          <w:fldChar w:fldCharType="end"/>
        </w:r>
      </w:hyperlink>
    </w:p>
    <w:p w14:paraId="6C6085C3" w14:textId="48B0A511" w:rsidR="000A0C27" w:rsidRDefault="000A0C27">
      <w:pPr>
        <w:pStyle w:val="TableofFigures"/>
        <w:tabs>
          <w:tab w:val="right" w:leader="dot" w:pos="9016"/>
        </w:tabs>
        <w:rPr>
          <w:rFonts w:eastAsiaTheme="minorEastAsia"/>
          <w:noProof/>
          <w:lang w:eastAsia="en-AU"/>
        </w:rPr>
      </w:pPr>
      <w:hyperlink w:anchor="_Toc54956914" w:history="1">
        <w:r w:rsidRPr="00AF74CE">
          <w:rPr>
            <w:rStyle w:val="Hyperlink"/>
            <w:noProof/>
          </w:rPr>
          <w:t>Figure 12. GUI start-up parameters.</w:t>
        </w:r>
        <w:r>
          <w:rPr>
            <w:noProof/>
            <w:webHidden/>
          </w:rPr>
          <w:tab/>
        </w:r>
        <w:r>
          <w:rPr>
            <w:noProof/>
            <w:webHidden/>
          </w:rPr>
          <w:fldChar w:fldCharType="begin"/>
        </w:r>
        <w:r>
          <w:rPr>
            <w:noProof/>
            <w:webHidden/>
          </w:rPr>
          <w:instrText xml:space="preserve"> PAGEREF _Toc54956914 \h </w:instrText>
        </w:r>
        <w:r>
          <w:rPr>
            <w:noProof/>
            <w:webHidden/>
          </w:rPr>
        </w:r>
        <w:r>
          <w:rPr>
            <w:noProof/>
            <w:webHidden/>
          </w:rPr>
          <w:fldChar w:fldCharType="separate"/>
        </w:r>
        <w:r>
          <w:rPr>
            <w:noProof/>
            <w:webHidden/>
          </w:rPr>
          <w:t>13</w:t>
        </w:r>
        <w:r>
          <w:rPr>
            <w:noProof/>
            <w:webHidden/>
          </w:rPr>
          <w:fldChar w:fldCharType="end"/>
        </w:r>
      </w:hyperlink>
    </w:p>
    <w:p w14:paraId="4DF86A7F" w14:textId="2F57B069" w:rsidR="000A0C27" w:rsidRDefault="000A0C27">
      <w:pPr>
        <w:pStyle w:val="TableofFigures"/>
        <w:tabs>
          <w:tab w:val="right" w:leader="dot" w:pos="9016"/>
        </w:tabs>
        <w:rPr>
          <w:rFonts w:eastAsiaTheme="minorEastAsia"/>
          <w:noProof/>
          <w:lang w:eastAsia="en-AU"/>
        </w:rPr>
      </w:pPr>
      <w:hyperlink w:anchor="_Toc54956915" w:history="1">
        <w:r w:rsidRPr="00AF74CE">
          <w:rPr>
            <w:rStyle w:val="Hyperlink"/>
            <w:noProof/>
          </w:rPr>
          <w:t>Figure 13. GUI default interface.</w:t>
        </w:r>
        <w:r>
          <w:rPr>
            <w:noProof/>
            <w:webHidden/>
          </w:rPr>
          <w:tab/>
        </w:r>
        <w:r>
          <w:rPr>
            <w:noProof/>
            <w:webHidden/>
          </w:rPr>
          <w:fldChar w:fldCharType="begin"/>
        </w:r>
        <w:r>
          <w:rPr>
            <w:noProof/>
            <w:webHidden/>
          </w:rPr>
          <w:instrText xml:space="preserve"> PAGEREF _Toc54956915 \h </w:instrText>
        </w:r>
        <w:r>
          <w:rPr>
            <w:noProof/>
            <w:webHidden/>
          </w:rPr>
        </w:r>
        <w:r>
          <w:rPr>
            <w:noProof/>
            <w:webHidden/>
          </w:rPr>
          <w:fldChar w:fldCharType="separate"/>
        </w:r>
        <w:r>
          <w:rPr>
            <w:noProof/>
            <w:webHidden/>
          </w:rPr>
          <w:t>13</w:t>
        </w:r>
        <w:r>
          <w:rPr>
            <w:noProof/>
            <w:webHidden/>
          </w:rPr>
          <w:fldChar w:fldCharType="end"/>
        </w:r>
      </w:hyperlink>
    </w:p>
    <w:p w14:paraId="4E1A7043" w14:textId="132210B5" w:rsidR="000A0C27" w:rsidRDefault="000A0C27">
      <w:pPr>
        <w:pStyle w:val="TableofFigures"/>
        <w:tabs>
          <w:tab w:val="right" w:leader="dot" w:pos="9016"/>
        </w:tabs>
        <w:rPr>
          <w:rFonts w:eastAsiaTheme="minorEastAsia"/>
          <w:noProof/>
          <w:lang w:eastAsia="en-AU"/>
        </w:rPr>
      </w:pPr>
      <w:hyperlink w:anchor="_Toc54956916" w:history="1">
        <w:r w:rsidRPr="00AF74CE">
          <w:rPr>
            <w:rStyle w:val="Hyperlink"/>
            <w:noProof/>
          </w:rPr>
          <w:t>Figure 14. Red arrows indicate fields that must be filled in for initial creation of EV files.</w:t>
        </w:r>
        <w:r>
          <w:rPr>
            <w:noProof/>
            <w:webHidden/>
          </w:rPr>
          <w:tab/>
        </w:r>
        <w:r>
          <w:rPr>
            <w:noProof/>
            <w:webHidden/>
          </w:rPr>
          <w:fldChar w:fldCharType="begin"/>
        </w:r>
        <w:r>
          <w:rPr>
            <w:noProof/>
            <w:webHidden/>
          </w:rPr>
          <w:instrText xml:space="preserve"> PAGEREF _Toc54956916 \h </w:instrText>
        </w:r>
        <w:r>
          <w:rPr>
            <w:noProof/>
            <w:webHidden/>
          </w:rPr>
        </w:r>
        <w:r>
          <w:rPr>
            <w:noProof/>
            <w:webHidden/>
          </w:rPr>
          <w:fldChar w:fldCharType="separate"/>
        </w:r>
        <w:r>
          <w:rPr>
            <w:noProof/>
            <w:webHidden/>
          </w:rPr>
          <w:t>14</w:t>
        </w:r>
        <w:r>
          <w:rPr>
            <w:noProof/>
            <w:webHidden/>
          </w:rPr>
          <w:fldChar w:fldCharType="end"/>
        </w:r>
      </w:hyperlink>
    </w:p>
    <w:p w14:paraId="6751AA48" w14:textId="460C57A5" w:rsidR="000A0C27" w:rsidRDefault="000A0C27">
      <w:pPr>
        <w:pStyle w:val="TableofFigures"/>
        <w:tabs>
          <w:tab w:val="right" w:leader="dot" w:pos="9016"/>
        </w:tabs>
        <w:rPr>
          <w:rFonts w:eastAsiaTheme="minorEastAsia"/>
          <w:noProof/>
          <w:lang w:eastAsia="en-AU"/>
        </w:rPr>
      </w:pPr>
      <w:hyperlink w:anchor="_Toc54956917" w:history="1">
        <w:r w:rsidRPr="00AF74CE">
          <w:rPr>
            <w:rStyle w:val="Hyperlink"/>
            <w:noProof/>
          </w:rPr>
          <w:t>Figure 15. EV file creation confirmation.</w:t>
        </w:r>
        <w:r>
          <w:rPr>
            <w:noProof/>
            <w:webHidden/>
          </w:rPr>
          <w:tab/>
        </w:r>
        <w:r>
          <w:rPr>
            <w:noProof/>
            <w:webHidden/>
          </w:rPr>
          <w:fldChar w:fldCharType="begin"/>
        </w:r>
        <w:r>
          <w:rPr>
            <w:noProof/>
            <w:webHidden/>
          </w:rPr>
          <w:instrText xml:space="preserve"> PAGEREF _Toc54956917 \h </w:instrText>
        </w:r>
        <w:r>
          <w:rPr>
            <w:noProof/>
            <w:webHidden/>
          </w:rPr>
        </w:r>
        <w:r>
          <w:rPr>
            <w:noProof/>
            <w:webHidden/>
          </w:rPr>
          <w:fldChar w:fldCharType="separate"/>
        </w:r>
        <w:r>
          <w:rPr>
            <w:noProof/>
            <w:webHidden/>
          </w:rPr>
          <w:t>15</w:t>
        </w:r>
        <w:r>
          <w:rPr>
            <w:noProof/>
            <w:webHidden/>
          </w:rPr>
          <w:fldChar w:fldCharType="end"/>
        </w:r>
      </w:hyperlink>
    </w:p>
    <w:p w14:paraId="42FE743B" w14:textId="14E7FFF6" w:rsidR="000A0C27" w:rsidRDefault="000A0C27">
      <w:pPr>
        <w:pStyle w:val="TableofFigures"/>
        <w:tabs>
          <w:tab w:val="right" w:leader="dot" w:pos="9016"/>
        </w:tabs>
        <w:rPr>
          <w:rFonts w:eastAsiaTheme="minorEastAsia"/>
          <w:noProof/>
          <w:lang w:eastAsia="en-AU"/>
        </w:rPr>
      </w:pPr>
      <w:hyperlink w:anchor="_Toc54956918" w:history="1">
        <w:r w:rsidRPr="00AF74CE">
          <w:rPr>
            <w:rStyle w:val="Hyperlink"/>
            <w:noProof/>
          </w:rPr>
          <w:t>Figure 16. UTC time offset check window.</w:t>
        </w:r>
        <w:r>
          <w:rPr>
            <w:noProof/>
            <w:webHidden/>
          </w:rPr>
          <w:tab/>
        </w:r>
        <w:r>
          <w:rPr>
            <w:noProof/>
            <w:webHidden/>
          </w:rPr>
          <w:fldChar w:fldCharType="begin"/>
        </w:r>
        <w:r>
          <w:rPr>
            <w:noProof/>
            <w:webHidden/>
          </w:rPr>
          <w:instrText xml:space="preserve"> PAGEREF _Toc54956918 \h </w:instrText>
        </w:r>
        <w:r>
          <w:rPr>
            <w:noProof/>
            <w:webHidden/>
          </w:rPr>
        </w:r>
        <w:r>
          <w:rPr>
            <w:noProof/>
            <w:webHidden/>
          </w:rPr>
          <w:fldChar w:fldCharType="separate"/>
        </w:r>
        <w:r>
          <w:rPr>
            <w:noProof/>
            <w:webHidden/>
          </w:rPr>
          <w:t>15</w:t>
        </w:r>
        <w:r>
          <w:rPr>
            <w:noProof/>
            <w:webHidden/>
          </w:rPr>
          <w:fldChar w:fldCharType="end"/>
        </w:r>
      </w:hyperlink>
    </w:p>
    <w:p w14:paraId="36BDE0BD" w14:textId="447369A3" w:rsidR="000A0C27" w:rsidRDefault="000A0C27">
      <w:pPr>
        <w:pStyle w:val="TableofFigures"/>
        <w:tabs>
          <w:tab w:val="right" w:leader="dot" w:pos="9016"/>
        </w:tabs>
        <w:rPr>
          <w:rFonts w:eastAsiaTheme="minorEastAsia"/>
          <w:noProof/>
          <w:lang w:eastAsia="en-AU"/>
        </w:rPr>
      </w:pPr>
      <w:hyperlink w:anchor="_Toc54956919" w:history="1">
        <w:r w:rsidRPr="00AF74CE">
          <w:rPr>
            <w:rStyle w:val="Hyperlink"/>
            <w:noProof/>
          </w:rPr>
          <w:t>Figure 17. File structure created from GUI.</w:t>
        </w:r>
        <w:r>
          <w:rPr>
            <w:noProof/>
            <w:webHidden/>
          </w:rPr>
          <w:tab/>
        </w:r>
        <w:r>
          <w:rPr>
            <w:noProof/>
            <w:webHidden/>
          </w:rPr>
          <w:fldChar w:fldCharType="begin"/>
        </w:r>
        <w:r>
          <w:rPr>
            <w:noProof/>
            <w:webHidden/>
          </w:rPr>
          <w:instrText xml:space="preserve"> PAGEREF _Toc54956919 \h </w:instrText>
        </w:r>
        <w:r>
          <w:rPr>
            <w:noProof/>
            <w:webHidden/>
          </w:rPr>
        </w:r>
        <w:r>
          <w:rPr>
            <w:noProof/>
            <w:webHidden/>
          </w:rPr>
          <w:fldChar w:fldCharType="separate"/>
        </w:r>
        <w:r>
          <w:rPr>
            <w:noProof/>
            <w:webHidden/>
          </w:rPr>
          <w:t>16</w:t>
        </w:r>
        <w:r>
          <w:rPr>
            <w:noProof/>
            <w:webHidden/>
          </w:rPr>
          <w:fldChar w:fldCharType="end"/>
        </w:r>
      </w:hyperlink>
    </w:p>
    <w:p w14:paraId="2D637C51" w14:textId="2D21A982" w:rsidR="000A0C27" w:rsidRDefault="000A0C27">
      <w:pPr>
        <w:pStyle w:val="TableofFigures"/>
        <w:tabs>
          <w:tab w:val="right" w:leader="dot" w:pos="9016"/>
        </w:tabs>
        <w:rPr>
          <w:rFonts w:eastAsiaTheme="minorEastAsia"/>
          <w:noProof/>
          <w:lang w:eastAsia="en-AU"/>
        </w:rPr>
      </w:pPr>
      <w:hyperlink w:anchor="_Toc54956920" w:history="1">
        <w:r w:rsidRPr="00AF74CE">
          <w:rPr>
            <w:rStyle w:val="Hyperlink"/>
            <w:noProof/>
          </w:rPr>
          <w:t>Figure 18. Review Echoview worksheets step.</w:t>
        </w:r>
        <w:r>
          <w:rPr>
            <w:noProof/>
            <w:webHidden/>
          </w:rPr>
          <w:tab/>
        </w:r>
        <w:r>
          <w:rPr>
            <w:noProof/>
            <w:webHidden/>
          </w:rPr>
          <w:fldChar w:fldCharType="begin"/>
        </w:r>
        <w:r>
          <w:rPr>
            <w:noProof/>
            <w:webHidden/>
          </w:rPr>
          <w:instrText xml:space="preserve"> PAGEREF _Toc54956920 \h </w:instrText>
        </w:r>
        <w:r>
          <w:rPr>
            <w:noProof/>
            <w:webHidden/>
          </w:rPr>
        </w:r>
        <w:r>
          <w:rPr>
            <w:noProof/>
            <w:webHidden/>
          </w:rPr>
          <w:fldChar w:fldCharType="separate"/>
        </w:r>
        <w:r>
          <w:rPr>
            <w:noProof/>
            <w:webHidden/>
          </w:rPr>
          <w:t>16</w:t>
        </w:r>
        <w:r>
          <w:rPr>
            <w:noProof/>
            <w:webHidden/>
          </w:rPr>
          <w:fldChar w:fldCharType="end"/>
        </w:r>
      </w:hyperlink>
    </w:p>
    <w:p w14:paraId="5CA4F81B" w14:textId="0CA05031" w:rsidR="000A0C27" w:rsidRDefault="000A0C27">
      <w:pPr>
        <w:pStyle w:val="TableofFigures"/>
        <w:tabs>
          <w:tab w:val="right" w:leader="dot" w:pos="9016"/>
        </w:tabs>
        <w:rPr>
          <w:rFonts w:eastAsiaTheme="minorEastAsia"/>
          <w:noProof/>
          <w:lang w:eastAsia="en-AU"/>
        </w:rPr>
      </w:pPr>
      <w:hyperlink w:anchor="_Toc54956921" w:history="1">
        <w:r w:rsidRPr="00AF74CE">
          <w:rPr>
            <w:rStyle w:val="Hyperlink"/>
            <w:noProof/>
          </w:rPr>
          <w:t>Figure 19. Review Echoview worksheets window.</w:t>
        </w:r>
        <w:r>
          <w:rPr>
            <w:noProof/>
            <w:webHidden/>
          </w:rPr>
          <w:tab/>
        </w:r>
        <w:r>
          <w:rPr>
            <w:noProof/>
            <w:webHidden/>
          </w:rPr>
          <w:fldChar w:fldCharType="begin"/>
        </w:r>
        <w:r>
          <w:rPr>
            <w:noProof/>
            <w:webHidden/>
          </w:rPr>
          <w:instrText xml:space="preserve"> PAGEREF _Toc54956921 \h </w:instrText>
        </w:r>
        <w:r>
          <w:rPr>
            <w:noProof/>
            <w:webHidden/>
          </w:rPr>
        </w:r>
        <w:r>
          <w:rPr>
            <w:noProof/>
            <w:webHidden/>
          </w:rPr>
          <w:fldChar w:fldCharType="separate"/>
        </w:r>
        <w:r>
          <w:rPr>
            <w:noProof/>
            <w:webHidden/>
          </w:rPr>
          <w:t>17</w:t>
        </w:r>
        <w:r>
          <w:rPr>
            <w:noProof/>
            <w:webHidden/>
          </w:rPr>
          <w:fldChar w:fldCharType="end"/>
        </w:r>
      </w:hyperlink>
    </w:p>
    <w:p w14:paraId="3FCF04FE" w14:textId="7AB4BFA7" w:rsidR="000A0C27" w:rsidRDefault="000A0C27">
      <w:pPr>
        <w:pStyle w:val="TableofFigures"/>
        <w:tabs>
          <w:tab w:val="right" w:leader="dot" w:pos="9016"/>
        </w:tabs>
        <w:rPr>
          <w:rFonts w:eastAsiaTheme="minorEastAsia"/>
          <w:noProof/>
          <w:lang w:eastAsia="en-AU"/>
        </w:rPr>
      </w:pPr>
      <w:hyperlink w:anchor="_Toc54956922" w:history="1">
        <w:r w:rsidRPr="00AF74CE">
          <w:rPr>
            <w:rStyle w:val="Hyperlink"/>
            <w:noProof/>
          </w:rPr>
          <w:t>Figure 20. Echo-integration output created.</w:t>
        </w:r>
        <w:r>
          <w:rPr>
            <w:noProof/>
            <w:webHidden/>
          </w:rPr>
          <w:tab/>
        </w:r>
        <w:r>
          <w:rPr>
            <w:noProof/>
            <w:webHidden/>
          </w:rPr>
          <w:fldChar w:fldCharType="begin"/>
        </w:r>
        <w:r>
          <w:rPr>
            <w:noProof/>
            <w:webHidden/>
          </w:rPr>
          <w:instrText xml:space="preserve"> PAGEREF _Toc54956922 \h </w:instrText>
        </w:r>
        <w:r>
          <w:rPr>
            <w:noProof/>
            <w:webHidden/>
          </w:rPr>
        </w:r>
        <w:r>
          <w:rPr>
            <w:noProof/>
            <w:webHidden/>
          </w:rPr>
          <w:fldChar w:fldCharType="separate"/>
        </w:r>
        <w:r>
          <w:rPr>
            <w:noProof/>
            <w:webHidden/>
          </w:rPr>
          <w:t>18</w:t>
        </w:r>
        <w:r>
          <w:rPr>
            <w:noProof/>
            <w:webHidden/>
          </w:rPr>
          <w:fldChar w:fldCharType="end"/>
        </w:r>
      </w:hyperlink>
    </w:p>
    <w:p w14:paraId="03FF4E4E" w14:textId="6C651154" w:rsidR="000A0C27" w:rsidRDefault="000A0C27">
      <w:pPr>
        <w:pStyle w:val="TableofFigures"/>
        <w:tabs>
          <w:tab w:val="right" w:leader="dot" w:pos="9016"/>
        </w:tabs>
        <w:rPr>
          <w:rFonts w:eastAsiaTheme="minorEastAsia"/>
          <w:noProof/>
          <w:lang w:eastAsia="en-AU"/>
        </w:rPr>
      </w:pPr>
      <w:hyperlink w:anchor="_Toc54956923" w:history="1">
        <w:r w:rsidRPr="00AF74CE">
          <w:rPr>
            <w:rStyle w:val="Hyperlink"/>
            <w:noProof/>
          </w:rPr>
          <w:t>Figure 21. GUI boxes to be checked for final packaging.</w:t>
        </w:r>
        <w:r>
          <w:rPr>
            <w:noProof/>
            <w:webHidden/>
          </w:rPr>
          <w:tab/>
        </w:r>
        <w:r>
          <w:rPr>
            <w:noProof/>
            <w:webHidden/>
          </w:rPr>
          <w:fldChar w:fldCharType="begin"/>
        </w:r>
        <w:r>
          <w:rPr>
            <w:noProof/>
            <w:webHidden/>
          </w:rPr>
          <w:instrText xml:space="preserve"> PAGEREF _Toc54956923 \h </w:instrText>
        </w:r>
        <w:r>
          <w:rPr>
            <w:noProof/>
            <w:webHidden/>
          </w:rPr>
        </w:r>
        <w:r>
          <w:rPr>
            <w:noProof/>
            <w:webHidden/>
          </w:rPr>
          <w:fldChar w:fldCharType="separate"/>
        </w:r>
        <w:r>
          <w:rPr>
            <w:noProof/>
            <w:webHidden/>
          </w:rPr>
          <w:t>19</w:t>
        </w:r>
        <w:r>
          <w:rPr>
            <w:noProof/>
            <w:webHidden/>
          </w:rPr>
          <w:fldChar w:fldCharType="end"/>
        </w:r>
      </w:hyperlink>
    </w:p>
    <w:p w14:paraId="746BCB7E" w14:textId="6C4FF487" w:rsidR="000A0C27" w:rsidRDefault="000A0C27">
      <w:pPr>
        <w:pStyle w:val="TableofFigures"/>
        <w:tabs>
          <w:tab w:val="right" w:leader="dot" w:pos="9016"/>
        </w:tabs>
        <w:rPr>
          <w:rFonts w:eastAsiaTheme="minorEastAsia"/>
          <w:noProof/>
          <w:lang w:eastAsia="en-AU"/>
        </w:rPr>
      </w:pPr>
      <w:hyperlink w:anchor="_Toc54956924" w:history="1">
        <w:r w:rsidRPr="00AF74CE">
          <w:rPr>
            <w:rStyle w:val="Hyperlink"/>
            <w:noProof/>
          </w:rPr>
          <w:t>Figure 22. Initial metadata warnings.</w:t>
        </w:r>
        <w:r>
          <w:rPr>
            <w:noProof/>
            <w:webHidden/>
          </w:rPr>
          <w:tab/>
        </w:r>
        <w:r>
          <w:rPr>
            <w:noProof/>
            <w:webHidden/>
          </w:rPr>
          <w:fldChar w:fldCharType="begin"/>
        </w:r>
        <w:r>
          <w:rPr>
            <w:noProof/>
            <w:webHidden/>
          </w:rPr>
          <w:instrText xml:space="preserve"> PAGEREF _Toc54956924 \h </w:instrText>
        </w:r>
        <w:r>
          <w:rPr>
            <w:noProof/>
            <w:webHidden/>
          </w:rPr>
        </w:r>
        <w:r>
          <w:rPr>
            <w:noProof/>
            <w:webHidden/>
          </w:rPr>
          <w:fldChar w:fldCharType="separate"/>
        </w:r>
        <w:r>
          <w:rPr>
            <w:noProof/>
            <w:webHidden/>
          </w:rPr>
          <w:t>19</w:t>
        </w:r>
        <w:r>
          <w:rPr>
            <w:noProof/>
            <w:webHidden/>
          </w:rPr>
          <w:fldChar w:fldCharType="end"/>
        </w:r>
      </w:hyperlink>
    </w:p>
    <w:p w14:paraId="666A93B6" w14:textId="271F9515" w:rsidR="000A0C27" w:rsidRDefault="000A0C27">
      <w:pPr>
        <w:pStyle w:val="TableofFigures"/>
        <w:tabs>
          <w:tab w:val="right" w:leader="dot" w:pos="9016"/>
        </w:tabs>
        <w:rPr>
          <w:rFonts w:eastAsiaTheme="minorEastAsia"/>
          <w:noProof/>
          <w:lang w:eastAsia="en-AU"/>
        </w:rPr>
      </w:pPr>
      <w:hyperlink w:anchor="_Toc54956925" w:history="1">
        <w:r w:rsidRPr="00AF74CE">
          <w:rPr>
            <w:rStyle w:val="Hyperlink"/>
            <w:noProof/>
          </w:rPr>
          <w:t>Figure 23. Pre-metadata box</w:t>
        </w:r>
        <w:r>
          <w:rPr>
            <w:noProof/>
            <w:webHidden/>
          </w:rPr>
          <w:tab/>
        </w:r>
        <w:r>
          <w:rPr>
            <w:noProof/>
            <w:webHidden/>
          </w:rPr>
          <w:fldChar w:fldCharType="begin"/>
        </w:r>
        <w:r>
          <w:rPr>
            <w:noProof/>
            <w:webHidden/>
          </w:rPr>
          <w:instrText xml:space="preserve"> PAGEREF _Toc54956925 \h </w:instrText>
        </w:r>
        <w:r>
          <w:rPr>
            <w:noProof/>
            <w:webHidden/>
          </w:rPr>
        </w:r>
        <w:r>
          <w:rPr>
            <w:noProof/>
            <w:webHidden/>
          </w:rPr>
          <w:fldChar w:fldCharType="separate"/>
        </w:r>
        <w:r>
          <w:rPr>
            <w:noProof/>
            <w:webHidden/>
          </w:rPr>
          <w:t>20</w:t>
        </w:r>
        <w:r>
          <w:rPr>
            <w:noProof/>
            <w:webHidden/>
          </w:rPr>
          <w:fldChar w:fldCharType="end"/>
        </w:r>
      </w:hyperlink>
    </w:p>
    <w:p w14:paraId="21B19F89" w14:textId="36BA5598" w:rsidR="000A0C27" w:rsidRDefault="000A0C27">
      <w:pPr>
        <w:pStyle w:val="TableofFigures"/>
        <w:tabs>
          <w:tab w:val="right" w:leader="dot" w:pos="9016"/>
        </w:tabs>
        <w:rPr>
          <w:rFonts w:eastAsiaTheme="minorEastAsia"/>
          <w:noProof/>
          <w:lang w:eastAsia="en-AU"/>
        </w:rPr>
      </w:pPr>
      <w:hyperlink w:anchor="_Toc54956926" w:history="1">
        <w:r w:rsidRPr="00AF74CE">
          <w:rPr>
            <w:rStyle w:val="Hyperlink"/>
            <w:noProof/>
          </w:rPr>
          <w:t>Figure 24. Review metadata- global attributes.</w:t>
        </w:r>
        <w:r>
          <w:rPr>
            <w:noProof/>
            <w:webHidden/>
          </w:rPr>
          <w:tab/>
        </w:r>
        <w:r>
          <w:rPr>
            <w:noProof/>
            <w:webHidden/>
          </w:rPr>
          <w:fldChar w:fldCharType="begin"/>
        </w:r>
        <w:r>
          <w:rPr>
            <w:noProof/>
            <w:webHidden/>
          </w:rPr>
          <w:instrText xml:space="preserve"> PAGEREF _Toc54956926 \h </w:instrText>
        </w:r>
        <w:r>
          <w:rPr>
            <w:noProof/>
            <w:webHidden/>
          </w:rPr>
        </w:r>
        <w:r>
          <w:rPr>
            <w:noProof/>
            <w:webHidden/>
          </w:rPr>
          <w:fldChar w:fldCharType="separate"/>
        </w:r>
        <w:r>
          <w:rPr>
            <w:noProof/>
            <w:webHidden/>
          </w:rPr>
          <w:t>21</w:t>
        </w:r>
        <w:r>
          <w:rPr>
            <w:noProof/>
            <w:webHidden/>
          </w:rPr>
          <w:fldChar w:fldCharType="end"/>
        </w:r>
      </w:hyperlink>
    </w:p>
    <w:p w14:paraId="36420C42" w14:textId="09D24BA2" w:rsidR="000A0C27" w:rsidRDefault="000A0C27">
      <w:pPr>
        <w:pStyle w:val="TableofFigures"/>
        <w:tabs>
          <w:tab w:val="right" w:leader="dot" w:pos="9016"/>
        </w:tabs>
        <w:rPr>
          <w:rFonts w:eastAsiaTheme="minorEastAsia"/>
          <w:noProof/>
          <w:lang w:eastAsia="en-AU"/>
        </w:rPr>
      </w:pPr>
      <w:hyperlink w:anchor="_Toc54956927" w:history="1">
        <w:r w:rsidRPr="00AF74CE">
          <w:rPr>
            <w:rStyle w:val="Hyperlink"/>
            <w:noProof/>
          </w:rPr>
          <w:t>Figure 25. Review metadata- frequency specific.</w:t>
        </w:r>
        <w:bookmarkStart w:id="0" w:name="_GoBack"/>
        <w:bookmarkEnd w:id="0"/>
        <w:r>
          <w:rPr>
            <w:noProof/>
            <w:webHidden/>
          </w:rPr>
          <w:tab/>
        </w:r>
        <w:r>
          <w:rPr>
            <w:noProof/>
            <w:webHidden/>
          </w:rPr>
          <w:fldChar w:fldCharType="begin"/>
        </w:r>
        <w:r>
          <w:rPr>
            <w:noProof/>
            <w:webHidden/>
          </w:rPr>
          <w:instrText xml:space="preserve"> PAGEREF _Toc54956927 \h </w:instrText>
        </w:r>
        <w:r>
          <w:rPr>
            <w:noProof/>
            <w:webHidden/>
          </w:rPr>
        </w:r>
        <w:r>
          <w:rPr>
            <w:noProof/>
            <w:webHidden/>
          </w:rPr>
          <w:fldChar w:fldCharType="separate"/>
        </w:r>
        <w:r>
          <w:rPr>
            <w:noProof/>
            <w:webHidden/>
          </w:rPr>
          <w:t>22</w:t>
        </w:r>
        <w:r>
          <w:rPr>
            <w:noProof/>
            <w:webHidden/>
          </w:rPr>
          <w:fldChar w:fldCharType="end"/>
        </w:r>
      </w:hyperlink>
    </w:p>
    <w:p w14:paraId="1EDD1061" w14:textId="709F0106" w:rsidR="000A0C27" w:rsidRDefault="000A0C27">
      <w:pPr>
        <w:pStyle w:val="TableofFigures"/>
        <w:tabs>
          <w:tab w:val="right" w:leader="dot" w:pos="9016"/>
        </w:tabs>
        <w:rPr>
          <w:rFonts w:eastAsiaTheme="minorEastAsia"/>
          <w:noProof/>
          <w:lang w:eastAsia="en-AU"/>
        </w:rPr>
      </w:pPr>
      <w:hyperlink w:anchor="_Toc54956928" w:history="1">
        <w:r w:rsidRPr="00AF74CE">
          <w:rPr>
            <w:rStyle w:val="Hyperlink"/>
            <w:noProof/>
          </w:rPr>
          <w:t>Figure 26. Echoview Ascii export</w:t>
        </w:r>
        <w:r>
          <w:rPr>
            <w:noProof/>
            <w:webHidden/>
          </w:rPr>
          <w:tab/>
        </w:r>
        <w:r>
          <w:rPr>
            <w:noProof/>
            <w:webHidden/>
          </w:rPr>
          <w:fldChar w:fldCharType="begin"/>
        </w:r>
        <w:r>
          <w:rPr>
            <w:noProof/>
            <w:webHidden/>
          </w:rPr>
          <w:instrText xml:space="preserve"> PAGEREF _Toc54956928 \h </w:instrText>
        </w:r>
        <w:r>
          <w:rPr>
            <w:noProof/>
            <w:webHidden/>
          </w:rPr>
        </w:r>
        <w:r>
          <w:rPr>
            <w:noProof/>
            <w:webHidden/>
          </w:rPr>
          <w:fldChar w:fldCharType="separate"/>
        </w:r>
        <w:r>
          <w:rPr>
            <w:noProof/>
            <w:webHidden/>
          </w:rPr>
          <w:t>22</w:t>
        </w:r>
        <w:r>
          <w:rPr>
            <w:noProof/>
            <w:webHidden/>
          </w:rPr>
          <w:fldChar w:fldCharType="end"/>
        </w:r>
      </w:hyperlink>
    </w:p>
    <w:p w14:paraId="21CA08E5" w14:textId="189484D4" w:rsidR="000A0C27" w:rsidRDefault="000A0C27">
      <w:pPr>
        <w:pStyle w:val="TableofFigures"/>
        <w:tabs>
          <w:tab w:val="right" w:leader="dot" w:pos="9016"/>
        </w:tabs>
        <w:rPr>
          <w:rFonts w:eastAsiaTheme="minorEastAsia"/>
          <w:noProof/>
          <w:lang w:eastAsia="en-AU"/>
        </w:rPr>
      </w:pPr>
      <w:hyperlink w:anchor="_Toc54956929" w:history="1">
        <w:r w:rsidRPr="00AF74CE">
          <w:rPr>
            <w:rStyle w:val="Hyperlink"/>
            <w:noProof/>
          </w:rPr>
          <w:t>Figure 27. Metadata compliance check message box.</w:t>
        </w:r>
        <w:r>
          <w:rPr>
            <w:noProof/>
            <w:webHidden/>
          </w:rPr>
          <w:tab/>
        </w:r>
        <w:r>
          <w:rPr>
            <w:noProof/>
            <w:webHidden/>
          </w:rPr>
          <w:fldChar w:fldCharType="begin"/>
        </w:r>
        <w:r>
          <w:rPr>
            <w:noProof/>
            <w:webHidden/>
          </w:rPr>
          <w:instrText xml:space="preserve"> PAGEREF _Toc54956929 \h </w:instrText>
        </w:r>
        <w:r>
          <w:rPr>
            <w:noProof/>
            <w:webHidden/>
          </w:rPr>
        </w:r>
        <w:r>
          <w:rPr>
            <w:noProof/>
            <w:webHidden/>
          </w:rPr>
          <w:fldChar w:fldCharType="separate"/>
        </w:r>
        <w:r>
          <w:rPr>
            <w:noProof/>
            <w:webHidden/>
          </w:rPr>
          <w:t>23</w:t>
        </w:r>
        <w:r>
          <w:rPr>
            <w:noProof/>
            <w:webHidden/>
          </w:rPr>
          <w:fldChar w:fldCharType="end"/>
        </w:r>
      </w:hyperlink>
    </w:p>
    <w:p w14:paraId="5EC400BF" w14:textId="674ED120" w:rsidR="000A0C27" w:rsidRDefault="000A0C27">
      <w:pPr>
        <w:pStyle w:val="TableofFigures"/>
        <w:tabs>
          <w:tab w:val="right" w:leader="dot" w:pos="9016"/>
        </w:tabs>
        <w:rPr>
          <w:rFonts w:eastAsiaTheme="minorEastAsia"/>
          <w:noProof/>
          <w:lang w:eastAsia="en-AU"/>
        </w:rPr>
      </w:pPr>
      <w:hyperlink w:anchor="_Toc54956930" w:history="1">
        <w:r w:rsidRPr="00AF74CE">
          <w:rPr>
            <w:rStyle w:val="Hyperlink"/>
            <w:noProof/>
          </w:rPr>
          <w:t>Figure 28. Visualise NetCDF.</w:t>
        </w:r>
        <w:r>
          <w:rPr>
            <w:noProof/>
            <w:webHidden/>
          </w:rPr>
          <w:tab/>
        </w:r>
        <w:r>
          <w:rPr>
            <w:noProof/>
            <w:webHidden/>
          </w:rPr>
          <w:fldChar w:fldCharType="begin"/>
        </w:r>
        <w:r>
          <w:rPr>
            <w:noProof/>
            <w:webHidden/>
          </w:rPr>
          <w:instrText xml:space="preserve"> PAGEREF _Toc54956930 \h </w:instrText>
        </w:r>
        <w:r>
          <w:rPr>
            <w:noProof/>
            <w:webHidden/>
          </w:rPr>
        </w:r>
        <w:r>
          <w:rPr>
            <w:noProof/>
            <w:webHidden/>
          </w:rPr>
          <w:fldChar w:fldCharType="separate"/>
        </w:r>
        <w:r>
          <w:rPr>
            <w:noProof/>
            <w:webHidden/>
          </w:rPr>
          <w:t>23</w:t>
        </w:r>
        <w:r>
          <w:rPr>
            <w:noProof/>
            <w:webHidden/>
          </w:rPr>
          <w:fldChar w:fldCharType="end"/>
        </w:r>
      </w:hyperlink>
    </w:p>
    <w:p w14:paraId="205D8B23" w14:textId="3C70B85D" w:rsidR="000A0C27" w:rsidRDefault="000A0C27">
      <w:pPr>
        <w:pStyle w:val="TableofFigures"/>
        <w:tabs>
          <w:tab w:val="right" w:leader="dot" w:pos="9016"/>
        </w:tabs>
        <w:rPr>
          <w:rFonts w:eastAsiaTheme="minorEastAsia"/>
          <w:noProof/>
          <w:lang w:eastAsia="en-AU"/>
        </w:rPr>
      </w:pPr>
      <w:hyperlink w:anchor="_Toc54956931" w:history="1">
        <w:r w:rsidRPr="00AF74CE">
          <w:rPr>
            <w:rStyle w:val="Hyperlink"/>
            <w:noProof/>
          </w:rPr>
          <w:t>Figure 29. Final NetCDF file location.</w:t>
        </w:r>
        <w:r>
          <w:rPr>
            <w:noProof/>
            <w:webHidden/>
          </w:rPr>
          <w:tab/>
        </w:r>
        <w:r>
          <w:rPr>
            <w:noProof/>
            <w:webHidden/>
          </w:rPr>
          <w:fldChar w:fldCharType="begin"/>
        </w:r>
        <w:r>
          <w:rPr>
            <w:noProof/>
            <w:webHidden/>
          </w:rPr>
          <w:instrText xml:space="preserve"> PAGEREF _Toc54956931 \h </w:instrText>
        </w:r>
        <w:r>
          <w:rPr>
            <w:noProof/>
            <w:webHidden/>
          </w:rPr>
        </w:r>
        <w:r>
          <w:rPr>
            <w:noProof/>
            <w:webHidden/>
          </w:rPr>
          <w:fldChar w:fldCharType="separate"/>
        </w:r>
        <w:r>
          <w:rPr>
            <w:noProof/>
            <w:webHidden/>
          </w:rPr>
          <w:t>24</w:t>
        </w:r>
        <w:r>
          <w:rPr>
            <w:noProof/>
            <w:webHidden/>
          </w:rPr>
          <w:fldChar w:fldCharType="end"/>
        </w:r>
      </w:hyperlink>
    </w:p>
    <w:p w14:paraId="3FAF78D5" w14:textId="4A8AF3BC" w:rsidR="000A0C27" w:rsidRDefault="000A0C27">
      <w:pPr>
        <w:pStyle w:val="TableofFigures"/>
        <w:tabs>
          <w:tab w:val="right" w:leader="dot" w:pos="9016"/>
        </w:tabs>
        <w:rPr>
          <w:rFonts w:eastAsiaTheme="minorEastAsia"/>
          <w:noProof/>
          <w:lang w:eastAsia="en-AU"/>
        </w:rPr>
      </w:pPr>
      <w:hyperlink w:anchor="_Toc54956932" w:history="1">
        <w:r w:rsidRPr="00AF74CE">
          <w:rPr>
            <w:rStyle w:val="Hyperlink"/>
            <w:noProof/>
          </w:rPr>
          <w:t>Figure 30. Echoview Dataflow and processing setup.</w:t>
        </w:r>
        <w:r>
          <w:rPr>
            <w:noProof/>
            <w:webHidden/>
          </w:rPr>
          <w:tab/>
        </w:r>
        <w:r>
          <w:rPr>
            <w:noProof/>
            <w:webHidden/>
          </w:rPr>
          <w:fldChar w:fldCharType="begin"/>
        </w:r>
        <w:r>
          <w:rPr>
            <w:noProof/>
            <w:webHidden/>
          </w:rPr>
          <w:instrText xml:space="preserve"> PAGEREF _Toc54956932 \h </w:instrText>
        </w:r>
        <w:r>
          <w:rPr>
            <w:noProof/>
            <w:webHidden/>
          </w:rPr>
        </w:r>
        <w:r>
          <w:rPr>
            <w:noProof/>
            <w:webHidden/>
          </w:rPr>
          <w:fldChar w:fldCharType="separate"/>
        </w:r>
        <w:r>
          <w:rPr>
            <w:noProof/>
            <w:webHidden/>
          </w:rPr>
          <w:t>26</w:t>
        </w:r>
        <w:r>
          <w:rPr>
            <w:noProof/>
            <w:webHidden/>
          </w:rPr>
          <w:fldChar w:fldCharType="end"/>
        </w:r>
      </w:hyperlink>
    </w:p>
    <w:p w14:paraId="49BB6948" w14:textId="25C22CAA" w:rsidR="000A0C27" w:rsidRDefault="000A0C27">
      <w:pPr>
        <w:pStyle w:val="TableofFigures"/>
        <w:tabs>
          <w:tab w:val="right" w:leader="dot" w:pos="9016"/>
        </w:tabs>
        <w:rPr>
          <w:rFonts w:eastAsiaTheme="minorEastAsia"/>
          <w:noProof/>
          <w:lang w:eastAsia="en-AU"/>
        </w:rPr>
      </w:pPr>
      <w:hyperlink w:anchor="_Toc54956933" w:history="1">
        <w:r w:rsidRPr="00AF74CE">
          <w:rPr>
            <w:rStyle w:val="Hyperlink"/>
            <w:noProof/>
          </w:rPr>
          <w:t>Figure 31. Tool options for creating polygons.</w:t>
        </w:r>
        <w:r>
          <w:rPr>
            <w:noProof/>
            <w:webHidden/>
          </w:rPr>
          <w:tab/>
        </w:r>
        <w:r>
          <w:rPr>
            <w:noProof/>
            <w:webHidden/>
          </w:rPr>
          <w:fldChar w:fldCharType="begin"/>
        </w:r>
        <w:r>
          <w:rPr>
            <w:noProof/>
            <w:webHidden/>
          </w:rPr>
          <w:instrText xml:space="preserve"> PAGEREF _Toc54956933 \h </w:instrText>
        </w:r>
        <w:r>
          <w:rPr>
            <w:noProof/>
            <w:webHidden/>
          </w:rPr>
        </w:r>
        <w:r>
          <w:rPr>
            <w:noProof/>
            <w:webHidden/>
          </w:rPr>
          <w:fldChar w:fldCharType="separate"/>
        </w:r>
        <w:r>
          <w:rPr>
            <w:noProof/>
            <w:webHidden/>
          </w:rPr>
          <w:t>26</w:t>
        </w:r>
        <w:r>
          <w:rPr>
            <w:noProof/>
            <w:webHidden/>
          </w:rPr>
          <w:fldChar w:fldCharType="end"/>
        </w:r>
      </w:hyperlink>
    </w:p>
    <w:p w14:paraId="35C2CA32" w14:textId="2BB1CD41" w:rsidR="000A0C27" w:rsidRDefault="000A0C27">
      <w:pPr>
        <w:pStyle w:val="TableofFigures"/>
        <w:tabs>
          <w:tab w:val="right" w:leader="dot" w:pos="9016"/>
        </w:tabs>
        <w:rPr>
          <w:rFonts w:eastAsiaTheme="minorEastAsia"/>
          <w:noProof/>
          <w:lang w:eastAsia="en-AU"/>
        </w:rPr>
      </w:pPr>
      <w:hyperlink w:anchor="_Toc54956934" w:history="1">
        <w:r w:rsidRPr="00AF74CE">
          <w:rPr>
            <w:rStyle w:val="Hyperlink"/>
            <w:noProof/>
          </w:rPr>
          <w:t>Figure 32. Region Browser window- make sure to change these values each time a region is created.</w:t>
        </w:r>
        <w:r>
          <w:rPr>
            <w:noProof/>
            <w:webHidden/>
          </w:rPr>
          <w:tab/>
        </w:r>
        <w:r>
          <w:rPr>
            <w:noProof/>
            <w:webHidden/>
          </w:rPr>
          <w:fldChar w:fldCharType="begin"/>
        </w:r>
        <w:r>
          <w:rPr>
            <w:noProof/>
            <w:webHidden/>
          </w:rPr>
          <w:instrText xml:space="preserve"> PAGEREF _Toc54956934 \h </w:instrText>
        </w:r>
        <w:r>
          <w:rPr>
            <w:noProof/>
            <w:webHidden/>
          </w:rPr>
        </w:r>
        <w:r>
          <w:rPr>
            <w:noProof/>
            <w:webHidden/>
          </w:rPr>
          <w:fldChar w:fldCharType="separate"/>
        </w:r>
        <w:r>
          <w:rPr>
            <w:noProof/>
            <w:webHidden/>
          </w:rPr>
          <w:t>27</w:t>
        </w:r>
        <w:r>
          <w:rPr>
            <w:noProof/>
            <w:webHidden/>
          </w:rPr>
          <w:fldChar w:fldCharType="end"/>
        </w:r>
      </w:hyperlink>
    </w:p>
    <w:p w14:paraId="59C56BDC" w14:textId="0CD3AE3E" w:rsidR="005E2F57" w:rsidRDefault="005E2F57">
      <w:r>
        <w:fldChar w:fldCharType="end"/>
      </w:r>
    </w:p>
    <w:p w14:paraId="05C7BA95" w14:textId="77777777" w:rsidR="00A378FD" w:rsidRDefault="00950BAF">
      <w:pPr>
        <w:sectPr w:rsidR="00A378FD">
          <w:footerReference w:type="default" r:id="rId15"/>
          <w:pgSz w:w="11906" w:h="16838"/>
          <w:pgMar w:top="1440" w:right="1440" w:bottom="1440" w:left="1440" w:header="708" w:footer="708" w:gutter="0"/>
          <w:cols w:space="708"/>
          <w:docGrid w:linePitch="360"/>
        </w:sectPr>
      </w:pPr>
      <w:r>
        <w:br w:type="page"/>
      </w:r>
    </w:p>
    <w:p w14:paraId="5A4D8992" w14:textId="77777777" w:rsidR="0053354B" w:rsidRDefault="003F591D" w:rsidP="00B158EF">
      <w:pPr>
        <w:pStyle w:val="Title"/>
        <w:spacing w:line="259" w:lineRule="auto"/>
      </w:pPr>
      <w:bookmarkStart w:id="1" w:name="_Toc417882720"/>
      <w:r>
        <w:t>Investigator EK60 processing for IMOS</w:t>
      </w:r>
    </w:p>
    <w:p w14:paraId="6BA37CA7" w14:textId="77777777" w:rsidR="00381B49" w:rsidRPr="00381B49" w:rsidRDefault="00381B49" w:rsidP="00B158EF"/>
    <w:p w14:paraId="79F211F8" w14:textId="77777777" w:rsidR="00876F2F" w:rsidRDefault="00876F2F" w:rsidP="00B158EF">
      <w:pPr>
        <w:pStyle w:val="Heading1"/>
        <w:spacing w:before="0"/>
        <w:ind w:left="431" w:hanging="431"/>
      </w:pPr>
      <w:bookmarkStart w:id="2" w:name="_Toc54956882"/>
      <w:r>
        <w:t>Introduction</w:t>
      </w:r>
      <w:bookmarkEnd w:id="1"/>
      <w:bookmarkEnd w:id="2"/>
    </w:p>
    <w:p w14:paraId="56A8484F" w14:textId="77777777" w:rsidR="00381B49" w:rsidRPr="00381B49" w:rsidRDefault="00381B49" w:rsidP="00B158EF"/>
    <w:p w14:paraId="10EAEA39" w14:textId="77777777" w:rsidR="00CC462E" w:rsidRDefault="003F591D" w:rsidP="00B158EF">
      <w:pPr>
        <w:spacing w:after="0"/>
      </w:pPr>
      <w:r>
        <w:t xml:space="preserve">This document describes the processing procedures used for processing EK60 data acquired by RV Investigator. The data are processed using the Matlab GUI (developed by the bioacoustics team at CSIRO), Echoview, with a final NetCDF that can be posted to IMOS under the </w:t>
      </w:r>
      <w:r w:rsidR="00A941C3">
        <w:t>Bioacoustics</w:t>
      </w:r>
      <w:r>
        <w:t xml:space="preserve"> program</w:t>
      </w:r>
      <w:r w:rsidR="00A941C3">
        <w:t>.</w:t>
      </w:r>
    </w:p>
    <w:p w14:paraId="1F285949" w14:textId="77777777" w:rsidR="00381B49" w:rsidRDefault="00381B49" w:rsidP="00B158EF">
      <w:pPr>
        <w:spacing w:after="0"/>
      </w:pPr>
    </w:p>
    <w:p w14:paraId="69F6116B" w14:textId="77777777" w:rsidR="003F591D" w:rsidRDefault="003F591D" w:rsidP="00B158EF">
      <w:pPr>
        <w:pStyle w:val="Heading2"/>
        <w:spacing w:before="0"/>
      </w:pPr>
      <w:bookmarkStart w:id="3" w:name="_Toc54956883"/>
      <w:r>
        <w:t>Notes on software versions</w:t>
      </w:r>
      <w:bookmarkEnd w:id="3"/>
    </w:p>
    <w:p w14:paraId="20073627" w14:textId="77777777" w:rsidR="00381B49" w:rsidRDefault="00381B49" w:rsidP="00B158EF">
      <w:pPr>
        <w:spacing w:after="0"/>
      </w:pPr>
    </w:p>
    <w:p w14:paraId="4FB52872" w14:textId="77777777" w:rsidR="003F591D" w:rsidRDefault="003F591D" w:rsidP="00B158EF">
      <w:pPr>
        <w:spacing w:after="0"/>
      </w:pPr>
      <w:r>
        <w:t xml:space="preserve">Currently, Echoview </w:t>
      </w:r>
      <w:r w:rsidR="00002D21">
        <w:t>10</w:t>
      </w:r>
      <w:r>
        <w:t xml:space="preserve"> is used for this processing</w:t>
      </w:r>
      <w:r w:rsidR="00E92A39">
        <w:t>, but this can change with the new release of Echoview.</w:t>
      </w:r>
      <w:r>
        <w:t xml:space="preserve"> </w:t>
      </w:r>
    </w:p>
    <w:p w14:paraId="73DD72AE" w14:textId="77777777" w:rsidR="00381B49" w:rsidRDefault="00381B49" w:rsidP="00B158EF">
      <w:pPr>
        <w:spacing w:after="0"/>
      </w:pPr>
    </w:p>
    <w:p w14:paraId="1185722D" w14:textId="77777777" w:rsidR="00A941C3" w:rsidRDefault="003F591D" w:rsidP="00B158EF">
      <w:pPr>
        <w:spacing w:after="0"/>
      </w:pPr>
      <w:r>
        <w:t>The current Investigator template is</w:t>
      </w:r>
      <w:r w:rsidR="00381B49">
        <w:t>:</w:t>
      </w:r>
    </w:p>
    <w:p w14:paraId="4779F0A7" w14:textId="77777777" w:rsidR="003F591D" w:rsidRDefault="00002D21" w:rsidP="00B158EF">
      <w:pPr>
        <w:spacing w:after="0"/>
      </w:pPr>
      <w:r w:rsidRPr="00002D21">
        <w:t>Q:\IMOS_echoview_templates\IMOS_BASOOP_template_Ex60</w:t>
      </w:r>
      <w:r w:rsidR="003F591D">
        <w:t>\</w:t>
      </w:r>
      <w:r w:rsidRPr="00002D21">
        <w:t>Ex60_V1.28.ev</w:t>
      </w:r>
      <w:r w:rsidR="00A941C3">
        <w:t>.</w:t>
      </w:r>
    </w:p>
    <w:p w14:paraId="2C121B60" w14:textId="77777777" w:rsidR="00381B49" w:rsidRDefault="00381B49" w:rsidP="00B158EF">
      <w:pPr>
        <w:spacing w:after="0"/>
      </w:pPr>
    </w:p>
    <w:p w14:paraId="4DB0EA25" w14:textId="77777777" w:rsidR="003F591D" w:rsidRDefault="003F591D" w:rsidP="00B158EF">
      <w:pPr>
        <w:spacing w:after="0"/>
      </w:pPr>
      <w:r>
        <w:t>The following path must be mapped as the Q: drive. Th</w:t>
      </w:r>
      <w:r w:rsidR="00C46A7E">
        <w:t>is</w:t>
      </w:r>
      <w:r>
        <w:t xml:space="preserve"> path </w:t>
      </w:r>
      <w:r w:rsidR="00C46A7E">
        <w:t>is</w:t>
      </w:r>
      <w:r>
        <w:t xml:space="preserve"> </w:t>
      </w:r>
      <w:r w:rsidR="0086346F">
        <w:t>predefined</w:t>
      </w:r>
      <w:r>
        <w:t xml:space="preserve"> the Matlab GUI developed by Gordon Keith, so all processing must be done relative to </w:t>
      </w:r>
      <w:r w:rsidR="00C46A7E">
        <w:t>this</w:t>
      </w:r>
      <w:r>
        <w:t xml:space="preserve"> path</w:t>
      </w:r>
      <w:r w:rsidR="00D67A39">
        <w:t xml:space="preserve"> (but this can be modified in the default settings code ‘basoop.m’ for third-party usage)</w:t>
      </w:r>
      <w:r>
        <w:t>.</w:t>
      </w:r>
    </w:p>
    <w:p w14:paraId="17137718" w14:textId="77777777" w:rsidR="00A941C3" w:rsidRDefault="00A941C3" w:rsidP="00B158EF">
      <w:pPr>
        <w:spacing w:after="0"/>
      </w:pPr>
    </w:p>
    <w:p w14:paraId="60CC8B8A" w14:textId="77777777" w:rsidR="003F591D" w:rsidRDefault="003F591D" w:rsidP="00B158EF">
      <w:pPr>
        <w:spacing w:after="0"/>
      </w:pPr>
      <w:r>
        <w:t xml:space="preserve">Q: </w:t>
      </w:r>
      <w:hyperlink r:id="rId16" w:history="1">
        <w:r w:rsidRPr="00A44BE1">
          <w:rPr>
            <w:rStyle w:val="Hyperlink"/>
          </w:rPr>
          <w:t>\\oa-ba-soop-work.dataset.csiro.au\ba-soop-work\</w:t>
        </w:r>
      </w:hyperlink>
    </w:p>
    <w:p w14:paraId="22121356" w14:textId="77777777" w:rsidR="00381B49" w:rsidRDefault="00381B49" w:rsidP="00B158EF">
      <w:pPr>
        <w:spacing w:after="0"/>
      </w:pPr>
    </w:p>
    <w:p w14:paraId="2A7C9ACB" w14:textId="77777777" w:rsidR="003F591D" w:rsidRDefault="00CF12DA" w:rsidP="00B158EF">
      <w:pPr>
        <w:spacing w:after="0"/>
      </w:pPr>
      <w:r>
        <w:t>The current MATLAB version to use is 2018a</w:t>
      </w:r>
      <w:r w:rsidR="00E92A39">
        <w:t>, but can change in future with new release.</w:t>
      </w:r>
    </w:p>
    <w:p w14:paraId="094B1B57" w14:textId="77777777" w:rsidR="00381B49" w:rsidRPr="003F591D" w:rsidRDefault="00381B49" w:rsidP="00B158EF">
      <w:pPr>
        <w:spacing w:after="0"/>
      </w:pPr>
    </w:p>
    <w:p w14:paraId="216497EC" w14:textId="77777777" w:rsidR="00876F2F" w:rsidRDefault="003F591D" w:rsidP="00B158EF">
      <w:pPr>
        <w:pStyle w:val="Heading1"/>
        <w:spacing w:before="0"/>
      </w:pPr>
      <w:bookmarkStart w:id="4" w:name="_Toc54956884"/>
      <w:r>
        <w:t>Copying data and Pre-processing</w:t>
      </w:r>
      <w:bookmarkEnd w:id="4"/>
    </w:p>
    <w:p w14:paraId="2B24FEDE" w14:textId="77777777" w:rsidR="00306CFB" w:rsidRDefault="00306CFB" w:rsidP="00B158EF">
      <w:pPr>
        <w:spacing w:after="0"/>
      </w:pPr>
    </w:p>
    <w:p w14:paraId="45526516" w14:textId="77777777" w:rsidR="000A29BA" w:rsidRDefault="000A29BA" w:rsidP="00B158EF">
      <w:pPr>
        <w:spacing w:after="0"/>
      </w:pPr>
      <w:r>
        <w:t>There are a few initial steps to copy over and register the data on the Q: drive. These steps help to identify the transects and date ranges of interest, and then organize the data into the appropriate folders to be processed further using the Matlab GUI.</w:t>
      </w:r>
    </w:p>
    <w:p w14:paraId="04FCE00D" w14:textId="77777777" w:rsidR="00306CFB" w:rsidRPr="000A29BA" w:rsidRDefault="00306CFB" w:rsidP="00B158EF">
      <w:pPr>
        <w:spacing w:after="0"/>
      </w:pPr>
    </w:p>
    <w:p w14:paraId="742C0B24" w14:textId="77777777" w:rsidR="003F591D" w:rsidRDefault="003F591D" w:rsidP="00B158EF">
      <w:pPr>
        <w:pStyle w:val="Heading2"/>
        <w:spacing w:before="0"/>
      </w:pPr>
      <w:bookmarkStart w:id="5" w:name="_Toc54956885"/>
      <w:r>
        <w:t>Copying raw data</w:t>
      </w:r>
      <w:bookmarkEnd w:id="5"/>
    </w:p>
    <w:p w14:paraId="58B45BAA" w14:textId="77777777" w:rsidR="00306CFB" w:rsidRDefault="00306CFB" w:rsidP="00B158EF">
      <w:pPr>
        <w:spacing w:after="0"/>
      </w:pPr>
    </w:p>
    <w:p w14:paraId="1A2D5EB4" w14:textId="77777777" w:rsidR="003F591D" w:rsidRDefault="003F591D" w:rsidP="00B158EF">
      <w:pPr>
        <w:spacing w:after="0"/>
      </w:pPr>
      <w:r>
        <w:t xml:space="preserve">The first step is to copy </w:t>
      </w:r>
      <w:r w:rsidR="00306CFB">
        <w:t>all</w:t>
      </w:r>
      <w:r>
        <w:t xml:space="preserve"> the raw data from a voyage to the </w:t>
      </w:r>
      <w:r w:rsidR="00306CFB">
        <w:t>‘</w:t>
      </w:r>
      <w:r>
        <w:t>Pending_Registration</w:t>
      </w:r>
      <w:r w:rsidR="00306CFB">
        <w:t>’</w:t>
      </w:r>
      <w:r>
        <w:t xml:space="preserve"> folder on </w:t>
      </w:r>
      <w:r w:rsidR="000A29BA">
        <w:t xml:space="preserve">the Q: drive here: </w:t>
      </w:r>
      <w:r w:rsidR="000A29BA" w:rsidRPr="000A29BA">
        <w:t>Q:\Pending_registration\Year20</w:t>
      </w:r>
      <w:r w:rsidR="00002D21">
        <w:t>2X</w:t>
      </w:r>
      <w:r w:rsidR="000A29BA" w:rsidRPr="000A29BA">
        <w:t>\Investigator</w:t>
      </w:r>
      <w:r w:rsidR="00002D21">
        <w:t>\</w:t>
      </w:r>
      <w:r w:rsidR="000A29BA">
        <w:t xml:space="preserve">. This </w:t>
      </w:r>
      <w:r w:rsidR="00D760E3">
        <w:t xml:space="preserve">is a </w:t>
      </w:r>
      <w:r w:rsidR="00306CFB">
        <w:t>pre-processing</w:t>
      </w:r>
      <w:r w:rsidR="00D760E3">
        <w:t xml:space="preserve"> step to be able to view the tracks for </w:t>
      </w:r>
      <w:r w:rsidR="000A29BA">
        <w:t>the entire voyage in Dataview/BASOOP.jar, which can then be used to isolate the specific lines of interest.</w:t>
      </w:r>
    </w:p>
    <w:p w14:paraId="5996DFFA" w14:textId="77777777" w:rsidR="00306CFB" w:rsidRDefault="00306CFB" w:rsidP="00B158EF">
      <w:pPr>
        <w:spacing w:after="0"/>
      </w:pPr>
    </w:p>
    <w:p w14:paraId="0C1B69B1" w14:textId="77777777" w:rsidR="000A29BA" w:rsidRDefault="00D760E3" w:rsidP="00B158EF">
      <w:pPr>
        <w:spacing w:after="0"/>
      </w:pPr>
      <w:r>
        <w:t xml:space="preserve">The folder should be named </w:t>
      </w:r>
      <w:r w:rsidR="00306CFB">
        <w:t>‘</w:t>
      </w:r>
      <w:r>
        <w:t>voyage_startdate_enddate</w:t>
      </w:r>
      <w:r w:rsidR="00306CFB">
        <w:t>’</w:t>
      </w:r>
      <w:r>
        <w:t xml:space="preserve">. For example, for in2018_v04 which departed on 11/09/2018 and returned 06/10/2018 the folder should be named: </w:t>
      </w:r>
      <w:r w:rsidR="005B720D">
        <w:t>‘</w:t>
      </w:r>
      <w:r>
        <w:t>in2018_v04_</w:t>
      </w:r>
      <w:r w:rsidR="00A21334">
        <w:t>20180911</w:t>
      </w:r>
      <w:r w:rsidR="00A21334" w:rsidRPr="00D97F2C">
        <w:t>_</w:t>
      </w:r>
      <w:r w:rsidR="00A21334">
        <w:t>20181006</w:t>
      </w:r>
      <w:r w:rsidR="005B720D">
        <w:t>’</w:t>
      </w:r>
      <w:r>
        <w:t xml:space="preserve">. Copy </w:t>
      </w:r>
      <w:r w:rsidR="00306CFB">
        <w:t>all</w:t>
      </w:r>
      <w:r>
        <w:t xml:space="preserve"> the files from the EK60 data folder here</w:t>
      </w:r>
      <w:r w:rsidR="00002D21">
        <w:t xml:space="preserve">. This </w:t>
      </w:r>
      <w:r>
        <w:t xml:space="preserve">will always need </w:t>
      </w:r>
      <w:r w:rsidR="0061029A">
        <w:t>*</w:t>
      </w:r>
      <w:r>
        <w:t xml:space="preserve">.RAW files, but may also include </w:t>
      </w:r>
      <w:r w:rsidR="0061029A">
        <w:t>*</w:t>
      </w:r>
      <w:r>
        <w:t xml:space="preserve">.IDX, </w:t>
      </w:r>
      <w:r w:rsidR="0061029A">
        <w:t>*</w:t>
      </w:r>
      <w:r>
        <w:t xml:space="preserve">.EVI (created by </w:t>
      </w:r>
      <w:r w:rsidR="00306CFB">
        <w:t>Echoview</w:t>
      </w:r>
      <w:r>
        <w:t xml:space="preserve">, will be recreated if don’t already exist), </w:t>
      </w:r>
      <w:r w:rsidR="0061029A">
        <w:t>*</w:t>
      </w:r>
      <w:r>
        <w:t xml:space="preserve">.BOT (bottom track from EK60, sometimes useful), </w:t>
      </w:r>
      <w:r w:rsidR="0061029A">
        <w:t>*</w:t>
      </w:r>
      <w:r>
        <w:t xml:space="preserve">.GPS.CSV, </w:t>
      </w:r>
      <w:r w:rsidR="00E92A39">
        <w:t xml:space="preserve">or </w:t>
      </w:r>
      <w:r w:rsidR="0061029A">
        <w:t>*</w:t>
      </w:r>
      <w:r>
        <w:t xml:space="preserve">.INF. </w:t>
      </w:r>
    </w:p>
    <w:p w14:paraId="12B2660C" w14:textId="77777777" w:rsidR="00306CFB" w:rsidRDefault="00306CFB" w:rsidP="00B158EF">
      <w:pPr>
        <w:spacing w:after="0"/>
      </w:pPr>
    </w:p>
    <w:p w14:paraId="61019D6B" w14:textId="77777777" w:rsidR="00D760E3" w:rsidRDefault="00D97F2C" w:rsidP="00B158EF">
      <w:pPr>
        <w:pStyle w:val="Heading2"/>
        <w:spacing w:before="0"/>
      </w:pPr>
      <w:bookmarkStart w:id="6" w:name="_Toc54956886"/>
      <w:r>
        <w:t>Identify transects using</w:t>
      </w:r>
      <w:r w:rsidR="00D760E3">
        <w:t xml:space="preserve"> BASOOP.jar</w:t>
      </w:r>
      <w:bookmarkEnd w:id="6"/>
    </w:p>
    <w:p w14:paraId="16010184" w14:textId="77777777" w:rsidR="00306CFB" w:rsidRDefault="00306CFB" w:rsidP="00B158EF">
      <w:pPr>
        <w:spacing w:after="0"/>
      </w:pPr>
    </w:p>
    <w:p w14:paraId="3FA3F128" w14:textId="77777777" w:rsidR="0061029A" w:rsidRDefault="00D760E3" w:rsidP="00B158EF">
      <w:pPr>
        <w:spacing w:after="0"/>
      </w:pPr>
      <w:r>
        <w:t xml:space="preserve">BASOOP.jar is a subset version of Dataview. It can be found on the Z: drive here: </w:t>
      </w:r>
    </w:p>
    <w:p w14:paraId="0F675AF5" w14:textId="77777777" w:rsidR="00D760E3" w:rsidRDefault="00D760E3" w:rsidP="00B158EF">
      <w:pPr>
        <w:spacing w:after="0"/>
      </w:pPr>
      <w:r w:rsidRPr="00D760E3">
        <w:t>Z:\Software\java\dataview</w:t>
      </w:r>
      <w:r>
        <w:t xml:space="preserve">\basoop.jar </w:t>
      </w:r>
      <w:r w:rsidR="000C5DCA">
        <w:t xml:space="preserve">(or can be launched through </w:t>
      </w:r>
      <w:r w:rsidR="00FB53F1">
        <w:t>‘</w:t>
      </w:r>
      <w:r w:rsidR="000C5DCA">
        <w:t>startBASOOP</w:t>
      </w:r>
      <w:r w:rsidR="00FB53F1">
        <w:t>’ GUI</w:t>
      </w:r>
      <w:r w:rsidR="000C5DCA">
        <w:t xml:space="preserve"> in Matlab (see section 3.1)</w:t>
      </w:r>
      <w:r w:rsidR="00002D21">
        <w:t>.</w:t>
      </w:r>
    </w:p>
    <w:p w14:paraId="0B19312A" w14:textId="77777777" w:rsidR="0061029A" w:rsidRDefault="0061029A" w:rsidP="00B158EF">
      <w:pPr>
        <w:spacing w:after="0"/>
      </w:pPr>
    </w:p>
    <w:p w14:paraId="607FC8A9" w14:textId="77777777" w:rsidR="00002D21" w:rsidRDefault="00002D21" w:rsidP="00B158EF">
      <w:pPr>
        <w:spacing w:after="0"/>
      </w:pPr>
      <w:r>
        <w:t>This requires JAVA to run. Since JAVA started charging for their program, everyone has migrated over to Amazon Corretto. This will need to be installed before use.</w:t>
      </w:r>
    </w:p>
    <w:p w14:paraId="2141E246" w14:textId="77777777" w:rsidR="0061029A" w:rsidRDefault="0061029A" w:rsidP="00B158EF">
      <w:pPr>
        <w:spacing w:after="0"/>
      </w:pPr>
    </w:p>
    <w:p w14:paraId="779259F7" w14:textId="77777777" w:rsidR="00D97F2C" w:rsidRDefault="00D97F2C" w:rsidP="00B158EF">
      <w:pPr>
        <w:pStyle w:val="Heading3"/>
        <w:spacing w:before="0"/>
      </w:pPr>
      <w:bookmarkStart w:id="7" w:name="_Toc54956887"/>
      <w:r>
        <w:t>Register data for entire voyage</w:t>
      </w:r>
      <w:bookmarkEnd w:id="7"/>
    </w:p>
    <w:p w14:paraId="44923DF5" w14:textId="77777777" w:rsidR="0061029A" w:rsidRDefault="0061029A" w:rsidP="00B158EF">
      <w:pPr>
        <w:spacing w:after="0"/>
      </w:pPr>
    </w:p>
    <w:p w14:paraId="395FC921" w14:textId="77777777" w:rsidR="00D760E3" w:rsidRDefault="00D760E3" w:rsidP="00B158EF">
      <w:pPr>
        <w:spacing w:after="0"/>
      </w:pPr>
      <w:r>
        <w:t>When it first opens, click Cancel to the Load Screen window that pops up.</w:t>
      </w:r>
    </w:p>
    <w:p w14:paraId="2AB3CAC2" w14:textId="77777777" w:rsidR="0061029A" w:rsidRDefault="0061029A" w:rsidP="00B158EF">
      <w:pPr>
        <w:spacing w:after="0"/>
      </w:pPr>
    </w:p>
    <w:p w14:paraId="4E76512A" w14:textId="77777777" w:rsidR="009871C1" w:rsidRDefault="00D760E3" w:rsidP="00656B8F">
      <w:pPr>
        <w:keepNext/>
        <w:spacing w:after="0"/>
        <w:jc w:val="center"/>
      </w:pPr>
      <w:r>
        <w:rPr>
          <w:noProof/>
          <w:lang w:eastAsia="en-AU"/>
        </w:rPr>
        <w:drawing>
          <wp:inline distT="0" distB="0" distL="0" distR="0" wp14:anchorId="48215353" wp14:editId="4186812D">
            <wp:extent cx="5731510" cy="450024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500245"/>
                    </a:xfrm>
                    <a:prstGeom prst="rect">
                      <a:avLst/>
                    </a:prstGeom>
                  </pic:spPr>
                </pic:pic>
              </a:graphicData>
            </a:graphic>
          </wp:inline>
        </w:drawing>
      </w:r>
    </w:p>
    <w:p w14:paraId="2C14862F" w14:textId="77777777" w:rsidR="0061029A" w:rsidRDefault="0061029A" w:rsidP="00B158EF">
      <w:pPr>
        <w:pStyle w:val="Caption"/>
        <w:spacing w:after="0" w:line="259" w:lineRule="auto"/>
      </w:pPr>
    </w:p>
    <w:p w14:paraId="2A6C8F51" w14:textId="771314D8" w:rsidR="00D760E3" w:rsidRDefault="009871C1" w:rsidP="00B158EF">
      <w:pPr>
        <w:pStyle w:val="Caption"/>
        <w:spacing w:after="0" w:line="259" w:lineRule="auto"/>
      </w:pPr>
      <w:bookmarkStart w:id="8" w:name="_Toc54956903"/>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1</w:t>
      </w:r>
      <w:r w:rsidR="001756E7">
        <w:rPr>
          <w:noProof/>
        </w:rPr>
        <w:fldChar w:fldCharType="end"/>
      </w:r>
      <w:r>
        <w:t>. BASOOP.jar main interface</w:t>
      </w:r>
      <w:r w:rsidR="00E92A39">
        <w:t>.</w:t>
      </w:r>
      <w:bookmarkEnd w:id="8"/>
    </w:p>
    <w:p w14:paraId="21C2F2E4" w14:textId="77777777" w:rsidR="0061029A" w:rsidRDefault="0061029A" w:rsidP="00B158EF">
      <w:pPr>
        <w:spacing w:after="0"/>
      </w:pPr>
    </w:p>
    <w:p w14:paraId="4EECCDD9" w14:textId="77777777" w:rsidR="00D760E3" w:rsidRDefault="00D760E3" w:rsidP="00B158EF">
      <w:pPr>
        <w:spacing w:after="0"/>
      </w:pPr>
      <w:r>
        <w:t xml:space="preserve">Click on the RAW tab (left side) and click “Register” at the bottom. </w:t>
      </w:r>
    </w:p>
    <w:p w14:paraId="6DA1E06F" w14:textId="77777777" w:rsidR="0061029A" w:rsidRDefault="0061029A" w:rsidP="00B158EF">
      <w:pPr>
        <w:spacing w:after="0"/>
      </w:pPr>
    </w:p>
    <w:p w14:paraId="762C0406" w14:textId="77777777" w:rsidR="00D760E3" w:rsidRDefault="00D760E3" w:rsidP="00B158EF">
      <w:pPr>
        <w:spacing w:after="0"/>
      </w:pPr>
      <w:r>
        <w:t>Select “Investigator” from the ship drop down box</w:t>
      </w:r>
      <w:r w:rsidR="0043747D">
        <w:t xml:space="preserve"> and type in the voyage name next to Voyage</w:t>
      </w:r>
      <w:r>
        <w:t xml:space="preserve">. </w:t>
      </w:r>
    </w:p>
    <w:p w14:paraId="11A34435" w14:textId="77777777" w:rsidR="00D760E3" w:rsidRDefault="00D760E3" w:rsidP="00B158EF">
      <w:pPr>
        <w:spacing w:after="0"/>
      </w:pPr>
      <w:r>
        <w:t xml:space="preserve">Check the box for “Keep statistics”. </w:t>
      </w:r>
    </w:p>
    <w:p w14:paraId="3F7C59A1" w14:textId="77777777" w:rsidR="0061029A" w:rsidRDefault="0061029A" w:rsidP="00B158EF">
      <w:pPr>
        <w:spacing w:after="0"/>
      </w:pPr>
    </w:p>
    <w:p w14:paraId="20874E0E" w14:textId="77777777" w:rsidR="00E92A39" w:rsidRDefault="00D760E3" w:rsidP="00B158EF">
      <w:pPr>
        <w:spacing w:after="0"/>
      </w:pPr>
      <w:r>
        <w:t xml:space="preserve">Browse to the </w:t>
      </w:r>
      <w:r>
        <w:rPr>
          <w:u w:val="single"/>
        </w:rPr>
        <w:t>folder</w:t>
      </w:r>
      <w:r>
        <w:t xml:space="preserve"> with the raw data files</w:t>
      </w:r>
      <w:r w:rsidR="00E92A39">
        <w:t>:</w:t>
      </w:r>
    </w:p>
    <w:p w14:paraId="01CA3D64" w14:textId="77777777" w:rsidR="00E92A39" w:rsidRDefault="00E92A39" w:rsidP="00B158EF">
      <w:pPr>
        <w:spacing w:after="0"/>
      </w:pPr>
      <w:r>
        <w:t>E</w:t>
      </w:r>
      <w:r w:rsidR="00D97F2C">
        <w:t>.g.</w:t>
      </w:r>
      <w:r>
        <w:t xml:space="preserve"> </w:t>
      </w:r>
      <w:r w:rsidR="00D97F2C" w:rsidRPr="00D97F2C">
        <w:t>Q:\Pending_registration\Year2019\Investigator\in2018_v04_</w:t>
      </w:r>
      <w:r w:rsidR="00A21334">
        <w:t>20180911</w:t>
      </w:r>
      <w:r w:rsidR="00D97F2C" w:rsidRPr="00D97F2C">
        <w:t>_</w:t>
      </w:r>
      <w:r w:rsidR="00A21334">
        <w:t>20181006</w:t>
      </w:r>
      <w:r w:rsidR="00D97F2C">
        <w:t xml:space="preserve"> </w:t>
      </w:r>
    </w:p>
    <w:p w14:paraId="46A1D1B0" w14:textId="77777777" w:rsidR="00D760E3" w:rsidRDefault="00D760E3" w:rsidP="00B158EF">
      <w:pPr>
        <w:spacing w:after="0"/>
      </w:pPr>
      <w:r>
        <w:t xml:space="preserve">and click “Process”. </w:t>
      </w:r>
    </w:p>
    <w:p w14:paraId="48F614CC" w14:textId="77777777" w:rsidR="00E92A39" w:rsidRDefault="00E92A39" w:rsidP="00B158EF">
      <w:pPr>
        <w:spacing w:after="0"/>
      </w:pPr>
    </w:p>
    <w:p w14:paraId="2388A802" w14:textId="77777777" w:rsidR="009871C1" w:rsidRDefault="00DC201D" w:rsidP="00656B8F">
      <w:pPr>
        <w:keepNext/>
        <w:spacing w:after="0"/>
        <w:jc w:val="center"/>
      </w:pPr>
      <w:r>
        <w:rPr>
          <w:noProof/>
          <w:lang w:eastAsia="en-AU"/>
        </w:rPr>
        <w:drawing>
          <wp:inline distT="0" distB="0" distL="0" distR="0" wp14:anchorId="60167602" wp14:editId="58BA22B0">
            <wp:extent cx="3902400" cy="50688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02400" cy="5068800"/>
                    </a:xfrm>
                    <a:prstGeom prst="rect">
                      <a:avLst/>
                    </a:prstGeom>
                  </pic:spPr>
                </pic:pic>
              </a:graphicData>
            </a:graphic>
          </wp:inline>
        </w:drawing>
      </w:r>
    </w:p>
    <w:p w14:paraId="4CA21CA8" w14:textId="77777777" w:rsidR="0061029A" w:rsidRDefault="0061029A" w:rsidP="00B158EF">
      <w:pPr>
        <w:pStyle w:val="Caption"/>
        <w:spacing w:after="0" w:line="259" w:lineRule="auto"/>
      </w:pPr>
    </w:p>
    <w:p w14:paraId="02324143" w14:textId="098F19BB" w:rsidR="00D760E3" w:rsidRDefault="009871C1" w:rsidP="00B158EF">
      <w:pPr>
        <w:pStyle w:val="Caption"/>
        <w:spacing w:after="0" w:line="259" w:lineRule="auto"/>
      </w:pPr>
      <w:bookmarkStart w:id="9" w:name="_Toc54956904"/>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2</w:t>
      </w:r>
      <w:r w:rsidR="001756E7">
        <w:rPr>
          <w:noProof/>
        </w:rPr>
        <w:fldChar w:fldCharType="end"/>
      </w:r>
      <w:r>
        <w:t>. Registration of raw EK60 data files- creation of *.inf files</w:t>
      </w:r>
      <w:r w:rsidR="0088423F">
        <w:t>.</w:t>
      </w:r>
      <w:bookmarkEnd w:id="9"/>
    </w:p>
    <w:p w14:paraId="5CFE4DDA" w14:textId="77777777" w:rsidR="0061029A" w:rsidRDefault="0061029A" w:rsidP="00B158EF">
      <w:pPr>
        <w:spacing w:after="0"/>
      </w:pPr>
    </w:p>
    <w:p w14:paraId="22FD8BFA" w14:textId="77777777" w:rsidR="00D97F2C" w:rsidRDefault="00D97F2C" w:rsidP="00B158EF">
      <w:pPr>
        <w:spacing w:after="0"/>
      </w:pPr>
      <w:r>
        <w:t xml:space="preserve">This will run through </w:t>
      </w:r>
      <w:r w:rsidR="0061029A">
        <w:t>all</w:t>
      </w:r>
      <w:r>
        <w:t xml:space="preserve"> the raw files and show you a progress bar. Once finished, click “Quit” on the Registration window.</w:t>
      </w:r>
    </w:p>
    <w:p w14:paraId="73EFAFE3" w14:textId="77777777" w:rsidR="0061029A" w:rsidRDefault="0061029A" w:rsidP="00B158EF">
      <w:pPr>
        <w:spacing w:after="0"/>
      </w:pPr>
    </w:p>
    <w:p w14:paraId="4D3B8EE6" w14:textId="77777777" w:rsidR="009871C1" w:rsidRDefault="00D97F2C" w:rsidP="00656B8F">
      <w:pPr>
        <w:keepNext/>
        <w:spacing w:after="0"/>
        <w:jc w:val="center"/>
      </w:pPr>
      <w:r>
        <w:rPr>
          <w:noProof/>
          <w:lang w:eastAsia="en-AU"/>
        </w:rPr>
        <w:drawing>
          <wp:inline distT="0" distB="0" distL="0" distR="0" wp14:anchorId="77D18C5B" wp14:editId="3D0277C5">
            <wp:extent cx="5731510" cy="114617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146175"/>
                    </a:xfrm>
                    <a:prstGeom prst="rect">
                      <a:avLst/>
                    </a:prstGeom>
                  </pic:spPr>
                </pic:pic>
              </a:graphicData>
            </a:graphic>
          </wp:inline>
        </w:drawing>
      </w:r>
    </w:p>
    <w:p w14:paraId="00E5FC14" w14:textId="77777777" w:rsidR="0061029A" w:rsidRDefault="0061029A" w:rsidP="00B158EF">
      <w:pPr>
        <w:pStyle w:val="Caption"/>
        <w:spacing w:after="0" w:line="259" w:lineRule="auto"/>
      </w:pPr>
    </w:p>
    <w:p w14:paraId="12043BAC" w14:textId="0426EC51" w:rsidR="00D97F2C" w:rsidRDefault="009871C1" w:rsidP="00B158EF">
      <w:pPr>
        <w:pStyle w:val="Caption"/>
        <w:spacing w:after="0" w:line="259" w:lineRule="auto"/>
      </w:pPr>
      <w:bookmarkStart w:id="10" w:name="_Toc54956905"/>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3</w:t>
      </w:r>
      <w:r w:rsidR="001756E7">
        <w:rPr>
          <w:noProof/>
        </w:rPr>
        <w:fldChar w:fldCharType="end"/>
      </w:r>
      <w:r>
        <w:t>. Processing bar for data registration</w:t>
      </w:r>
      <w:bookmarkEnd w:id="10"/>
    </w:p>
    <w:p w14:paraId="4771F600" w14:textId="77777777" w:rsidR="0088423F" w:rsidRDefault="0088423F" w:rsidP="00B158EF">
      <w:pPr>
        <w:spacing w:after="0"/>
      </w:pPr>
    </w:p>
    <w:p w14:paraId="79F72C09" w14:textId="77777777" w:rsidR="006C5D93" w:rsidRDefault="006C5D93" w:rsidP="00B158EF">
      <w:pPr>
        <w:spacing w:after="0"/>
      </w:pPr>
      <w:r>
        <w:t xml:space="preserve">Once this </w:t>
      </w:r>
      <w:r w:rsidR="00D97F2C">
        <w:t xml:space="preserve">process </w:t>
      </w:r>
      <w:r>
        <w:t>has finished, it will have created a *.inf file with the same name as your folder</w:t>
      </w:r>
      <w:r w:rsidR="0061029A">
        <w:t>.</w:t>
      </w:r>
    </w:p>
    <w:p w14:paraId="1A61491C" w14:textId="77777777" w:rsidR="0061029A" w:rsidRDefault="0061029A" w:rsidP="00B158EF">
      <w:pPr>
        <w:spacing w:after="0"/>
      </w:pPr>
    </w:p>
    <w:p w14:paraId="213E8A1F" w14:textId="77777777" w:rsidR="00CF12DA" w:rsidRDefault="00CF12DA" w:rsidP="00B158EF">
      <w:pPr>
        <w:pStyle w:val="Heading3"/>
        <w:spacing w:before="0"/>
      </w:pPr>
      <w:bookmarkStart w:id="11" w:name="_Toc54956888"/>
      <w:r>
        <w:t>View INF file to determine transect start/end</w:t>
      </w:r>
      <w:bookmarkEnd w:id="11"/>
    </w:p>
    <w:p w14:paraId="77457DA8" w14:textId="77777777" w:rsidR="0061029A" w:rsidRDefault="0061029A" w:rsidP="00B158EF">
      <w:pPr>
        <w:spacing w:after="0"/>
      </w:pPr>
    </w:p>
    <w:p w14:paraId="3FF2914A" w14:textId="77777777" w:rsidR="00A17825" w:rsidRDefault="00A17825" w:rsidP="00B158EF">
      <w:pPr>
        <w:spacing w:after="0"/>
      </w:pPr>
      <w:r>
        <w:t>First, check the INF file created for the whole voyage data. Browse to the *.inf in the ba</w:t>
      </w:r>
      <w:r w:rsidR="0043747D">
        <w:t>se</w:t>
      </w:r>
      <w:r>
        <w:t xml:space="preserve"> folder here: </w:t>
      </w:r>
      <w:r w:rsidRPr="00A17825">
        <w:t>Q:\Pending_registration\Year2019\Investigator</w:t>
      </w:r>
    </w:p>
    <w:p w14:paraId="57BC9614" w14:textId="77777777" w:rsidR="00A17825" w:rsidRDefault="00A17825" w:rsidP="00B158EF">
      <w:pPr>
        <w:spacing w:after="0"/>
      </w:pPr>
      <w:r>
        <w:t xml:space="preserve">e.g. </w:t>
      </w:r>
      <w:r w:rsidR="00DC201D" w:rsidRPr="00DC201D">
        <w:t>in2018_v04_20180911_20181006</w:t>
      </w:r>
      <w:r w:rsidRPr="00A17825">
        <w:t>.inf</w:t>
      </w:r>
    </w:p>
    <w:p w14:paraId="78D66111" w14:textId="77777777" w:rsidR="0061029A" w:rsidRDefault="0061029A" w:rsidP="00B158EF">
      <w:pPr>
        <w:spacing w:after="0"/>
      </w:pPr>
    </w:p>
    <w:p w14:paraId="5356C747" w14:textId="77777777" w:rsidR="00A17825" w:rsidRDefault="00A17825" w:rsidP="00B158EF">
      <w:pPr>
        <w:spacing w:after="0"/>
      </w:pPr>
      <w:r>
        <w:t xml:space="preserve">Open this file in Notepad (or similar). This will show you a summary of </w:t>
      </w:r>
      <w:r w:rsidR="0061029A">
        <w:t>all</w:t>
      </w:r>
      <w:r>
        <w:t xml:space="preserve"> the settings used for the voyage. Check here that there are only one set of settings, and that they match IMOS settings. If there are multiple different sets, this means you will need to identify which files have IMOS settings and subset them out accordingly.</w:t>
      </w:r>
    </w:p>
    <w:p w14:paraId="4327E39B" w14:textId="77777777" w:rsidR="0061029A" w:rsidRDefault="0061029A" w:rsidP="00B158EF">
      <w:pPr>
        <w:spacing w:after="0"/>
      </w:pPr>
    </w:p>
    <w:p w14:paraId="6C5391F7" w14:textId="77777777" w:rsidR="009871C1" w:rsidRDefault="00A17825" w:rsidP="00656B8F">
      <w:pPr>
        <w:keepNext/>
        <w:spacing w:after="0"/>
        <w:jc w:val="center"/>
      </w:pPr>
      <w:r>
        <w:rPr>
          <w:noProof/>
          <w:lang w:eastAsia="en-AU"/>
        </w:rPr>
        <w:drawing>
          <wp:inline distT="0" distB="0" distL="0" distR="0" wp14:anchorId="22B98C05" wp14:editId="433D7249">
            <wp:extent cx="5010150" cy="3866989"/>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41004" b="37887"/>
                    <a:stretch/>
                  </pic:blipFill>
                  <pic:spPr bwMode="auto">
                    <a:xfrm>
                      <a:off x="0" y="0"/>
                      <a:ext cx="5025061" cy="3878497"/>
                    </a:xfrm>
                    <a:prstGeom prst="rect">
                      <a:avLst/>
                    </a:prstGeom>
                    <a:ln>
                      <a:noFill/>
                    </a:ln>
                    <a:extLst>
                      <a:ext uri="{53640926-AAD7-44D8-BBD7-CCE9431645EC}">
                        <a14:shadowObscured xmlns:a14="http://schemas.microsoft.com/office/drawing/2010/main"/>
                      </a:ext>
                    </a:extLst>
                  </pic:spPr>
                </pic:pic>
              </a:graphicData>
            </a:graphic>
          </wp:inline>
        </w:drawing>
      </w:r>
    </w:p>
    <w:p w14:paraId="5D1396B5" w14:textId="77777777" w:rsidR="0061029A" w:rsidRDefault="0061029A" w:rsidP="00B158EF">
      <w:pPr>
        <w:pStyle w:val="Caption"/>
        <w:spacing w:after="0" w:line="259" w:lineRule="auto"/>
      </w:pPr>
    </w:p>
    <w:p w14:paraId="53897FD6" w14:textId="7FA3D596" w:rsidR="00A17825" w:rsidRDefault="009871C1" w:rsidP="00B158EF">
      <w:pPr>
        <w:pStyle w:val="Caption"/>
        <w:spacing w:after="0" w:line="259" w:lineRule="auto"/>
      </w:pPr>
      <w:bookmarkStart w:id="12" w:name="_Toc54956906"/>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4</w:t>
      </w:r>
      <w:r w:rsidR="001756E7">
        <w:rPr>
          <w:noProof/>
        </w:rPr>
        <w:fldChar w:fldCharType="end"/>
      </w:r>
      <w:r>
        <w:t xml:space="preserve">. Example of *.inf file showing data </w:t>
      </w:r>
      <w:r w:rsidR="0061029A">
        <w:t>acquisition</w:t>
      </w:r>
      <w:r>
        <w:t xml:space="preserve"> settings used</w:t>
      </w:r>
      <w:r w:rsidR="0088423F">
        <w:t>.</w:t>
      </w:r>
      <w:bookmarkEnd w:id="12"/>
    </w:p>
    <w:p w14:paraId="5CFA05AA" w14:textId="77777777" w:rsidR="00A17825" w:rsidRPr="00A17825" w:rsidRDefault="00A17825" w:rsidP="00B158EF">
      <w:pPr>
        <w:spacing w:after="0"/>
      </w:pPr>
    </w:p>
    <w:p w14:paraId="7EB82B30" w14:textId="77777777" w:rsidR="00CF12DA" w:rsidRDefault="004840C1" w:rsidP="00B158EF">
      <w:pPr>
        <w:spacing w:after="0"/>
      </w:pPr>
      <w:r>
        <w:t xml:space="preserve">Next, load the INFs for the whole voyage in BASOOP.jar. </w:t>
      </w:r>
      <w:r w:rsidR="00CF12DA">
        <w:t>Click on the INF tab on the pane to the left. At the bottom, click “Load”</w:t>
      </w:r>
      <w:r w:rsidR="0088423F">
        <w:t>.</w:t>
      </w:r>
      <w:r w:rsidR="00CF12DA">
        <w:t xml:space="preserve"> </w:t>
      </w:r>
    </w:p>
    <w:p w14:paraId="7A5DC7DF" w14:textId="77777777" w:rsidR="00A17825" w:rsidRDefault="00A17825" w:rsidP="00B158EF">
      <w:pPr>
        <w:spacing w:after="0"/>
      </w:pPr>
      <w:r>
        <w:t xml:space="preserve">Browse to the </w:t>
      </w:r>
      <w:r>
        <w:rPr>
          <w:u w:val="single"/>
        </w:rPr>
        <w:t>folder</w:t>
      </w:r>
      <w:r>
        <w:t xml:space="preserve"> that you just created INF files for and click Open. You should see your voyage track appear on the map</w:t>
      </w:r>
      <w:r w:rsidR="0061029A">
        <w:t>.</w:t>
      </w:r>
    </w:p>
    <w:p w14:paraId="7AC9A487" w14:textId="77777777" w:rsidR="0088423F" w:rsidRDefault="0088423F" w:rsidP="00B158EF">
      <w:pPr>
        <w:spacing w:after="0"/>
      </w:pPr>
    </w:p>
    <w:p w14:paraId="24B9CC40" w14:textId="77777777" w:rsidR="009871C1" w:rsidRDefault="00DC201D" w:rsidP="00656B8F">
      <w:pPr>
        <w:keepNext/>
        <w:spacing w:after="0"/>
        <w:jc w:val="center"/>
      </w:pPr>
      <w:r>
        <w:rPr>
          <w:noProof/>
          <w:lang w:eastAsia="en-AU"/>
        </w:rPr>
        <w:drawing>
          <wp:inline distT="0" distB="0" distL="0" distR="0" wp14:anchorId="27562586" wp14:editId="2EEA58B4">
            <wp:extent cx="4781550" cy="3409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81550" cy="3409950"/>
                    </a:xfrm>
                    <a:prstGeom prst="rect">
                      <a:avLst/>
                    </a:prstGeom>
                  </pic:spPr>
                </pic:pic>
              </a:graphicData>
            </a:graphic>
          </wp:inline>
        </w:drawing>
      </w:r>
    </w:p>
    <w:p w14:paraId="06DD7ACF" w14:textId="77777777" w:rsidR="0061029A" w:rsidRDefault="0061029A" w:rsidP="00B158EF">
      <w:pPr>
        <w:pStyle w:val="Caption"/>
        <w:spacing w:after="0" w:line="259" w:lineRule="auto"/>
      </w:pPr>
    </w:p>
    <w:p w14:paraId="79BD1C94" w14:textId="4922D60C" w:rsidR="00A17825" w:rsidRDefault="009871C1" w:rsidP="00B158EF">
      <w:pPr>
        <w:pStyle w:val="Caption"/>
        <w:spacing w:after="0" w:line="259" w:lineRule="auto"/>
      </w:pPr>
      <w:bookmarkStart w:id="13" w:name="_Toc54956907"/>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5</w:t>
      </w:r>
      <w:r w:rsidR="001756E7">
        <w:rPr>
          <w:noProof/>
        </w:rPr>
        <w:fldChar w:fldCharType="end"/>
      </w:r>
      <w:r>
        <w:t xml:space="preserve">. Browse to </w:t>
      </w:r>
      <w:r w:rsidR="0086346F">
        <w:t xml:space="preserve">the </w:t>
      </w:r>
      <w:r>
        <w:t>folder</w:t>
      </w:r>
      <w:r w:rsidR="0061029A">
        <w:t>.</w:t>
      </w:r>
      <w:bookmarkEnd w:id="13"/>
    </w:p>
    <w:p w14:paraId="66FE619C" w14:textId="77777777" w:rsidR="0061029A" w:rsidRPr="0061029A" w:rsidRDefault="0061029A" w:rsidP="00B158EF"/>
    <w:p w14:paraId="47F383A6" w14:textId="77777777" w:rsidR="009871C1" w:rsidRDefault="00A17825" w:rsidP="00656B8F">
      <w:pPr>
        <w:keepNext/>
        <w:spacing w:after="0"/>
        <w:jc w:val="center"/>
      </w:pPr>
      <w:r>
        <w:rPr>
          <w:noProof/>
          <w:lang w:eastAsia="en-AU"/>
        </w:rPr>
        <w:drawing>
          <wp:inline distT="0" distB="0" distL="0" distR="0" wp14:anchorId="6F59AEC1" wp14:editId="5E92193F">
            <wp:extent cx="5731510" cy="3134360"/>
            <wp:effectExtent l="0" t="0" r="254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134360"/>
                    </a:xfrm>
                    <a:prstGeom prst="rect">
                      <a:avLst/>
                    </a:prstGeom>
                  </pic:spPr>
                </pic:pic>
              </a:graphicData>
            </a:graphic>
          </wp:inline>
        </w:drawing>
      </w:r>
    </w:p>
    <w:p w14:paraId="640E594F" w14:textId="77777777" w:rsidR="0061029A" w:rsidRDefault="0061029A" w:rsidP="00B158EF">
      <w:pPr>
        <w:pStyle w:val="Caption"/>
        <w:spacing w:after="0" w:line="259" w:lineRule="auto"/>
      </w:pPr>
    </w:p>
    <w:p w14:paraId="15851C05" w14:textId="08D9EEBD" w:rsidR="00A17825" w:rsidRDefault="009871C1" w:rsidP="00B158EF">
      <w:pPr>
        <w:pStyle w:val="Caption"/>
        <w:spacing w:after="0" w:line="259" w:lineRule="auto"/>
      </w:pPr>
      <w:bookmarkStart w:id="14" w:name="_Toc54956908"/>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6</w:t>
      </w:r>
      <w:r w:rsidR="001756E7">
        <w:rPr>
          <w:noProof/>
        </w:rPr>
        <w:fldChar w:fldCharType="end"/>
      </w:r>
      <w:r>
        <w:t>. Voyage track from INF files</w:t>
      </w:r>
      <w:r w:rsidR="0061029A">
        <w:t>.</w:t>
      </w:r>
      <w:bookmarkEnd w:id="14"/>
    </w:p>
    <w:p w14:paraId="2E90AA02" w14:textId="77777777" w:rsidR="0061029A" w:rsidRPr="0061029A" w:rsidRDefault="0061029A" w:rsidP="00B158EF"/>
    <w:p w14:paraId="7ED6DF6C" w14:textId="77777777" w:rsidR="00A17825" w:rsidRDefault="00DC201D" w:rsidP="00B158EF">
      <w:pPr>
        <w:spacing w:after="0"/>
      </w:pPr>
      <w:r>
        <w:t>Identify the straight segments of interest for processing- generally only long (cross basin) straight segments. For example, for in2018_v04 the following 5 segments were identified (red lines)</w:t>
      </w:r>
      <w:r w:rsidR="0061029A">
        <w:t>.</w:t>
      </w:r>
    </w:p>
    <w:p w14:paraId="14462421" w14:textId="77777777" w:rsidR="009871C1" w:rsidRDefault="00DC201D" w:rsidP="00656B8F">
      <w:pPr>
        <w:keepNext/>
        <w:spacing w:after="0"/>
        <w:jc w:val="center"/>
      </w:pPr>
      <w:r>
        <w:rPr>
          <w:noProof/>
          <w:lang w:eastAsia="en-AU"/>
        </w:rPr>
        <w:drawing>
          <wp:inline distT="0" distB="0" distL="0" distR="0" wp14:anchorId="25DF7EE6" wp14:editId="0A13FE72">
            <wp:extent cx="5657426" cy="3091815"/>
            <wp:effectExtent l="0" t="0" r="63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71758" cy="3099647"/>
                    </a:xfrm>
                    <a:prstGeom prst="rect">
                      <a:avLst/>
                    </a:prstGeom>
                    <a:noFill/>
                  </pic:spPr>
                </pic:pic>
              </a:graphicData>
            </a:graphic>
          </wp:inline>
        </w:drawing>
      </w:r>
    </w:p>
    <w:p w14:paraId="61E4BD0F" w14:textId="77777777" w:rsidR="0061029A" w:rsidRDefault="0061029A" w:rsidP="00B158EF">
      <w:pPr>
        <w:pStyle w:val="Caption"/>
        <w:spacing w:after="0" w:line="259" w:lineRule="auto"/>
      </w:pPr>
    </w:p>
    <w:p w14:paraId="1F35D5B2" w14:textId="34A573C5" w:rsidR="00DC201D" w:rsidRDefault="009871C1" w:rsidP="00B158EF">
      <w:pPr>
        <w:pStyle w:val="Caption"/>
        <w:spacing w:after="0" w:line="259" w:lineRule="auto"/>
      </w:pPr>
      <w:bookmarkStart w:id="15" w:name="_Toc54956909"/>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7</w:t>
      </w:r>
      <w:r w:rsidR="001756E7">
        <w:rPr>
          <w:noProof/>
        </w:rPr>
        <w:fldChar w:fldCharType="end"/>
      </w:r>
      <w:r>
        <w:t>. Example of designating transects along a voyage track. Red lines are individual transects to be processed</w:t>
      </w:r>
      <w:r w:rsidR="0061029A">
        <w:t>.</w:t>
      </w:r>
      <w:bookmarkEnd w:id="15"/>
    </w:p>
    <w:p w14:paraId="6F53E10F" w14:textId="77777777" w:rsidR="0061029A" w:rsidRDefault="0061029A" w:rsidP="00B158EF">
      <w:pPr>
        <w:spacing w:after="0"/>
      </w:pPr>
    </w:p>
    <w:p w14:paraId="7FEDDCA7" w14:textId="77777777" w:rsidR="00DC201D" w:rsidRDefault="00DC201D" w:rsidP="00B158EF">
      <w:pPr>
        <w:spacing w:after="0"/>
      </w:pPr>
      <w:r>
        <w:t>Click on the start and end of each segment. On the pane to the right on the INF tab you should see what file this corresponds to. Make a note of the start and end files for each transect.</w:t>
      </w:r>
    </w:p>
    <w:p w14:paraId="6336FB8F" w14:textId="77777777" w:rsidR="0061029A" w:rsidRDefault="0061029A" w:rsidP="00B158EF">
      <w:pPr>
        <w:spacing w:after="0"/>
      </w:pPr>
    </w:p>
    <w:p w14:paraId="4F5D97C2" w14:textId="77777777" w:rsidR="00DC201D" w:rsidRDefault="00DC201D" w:rsidP="00B158EF">
      <w:pPr>
        <w:pStyle w:val="Heading3"/>
        <w:spacing w:before="0"/>
      </w:pPr>
      <w:bookmarkStart w:id="16" w:name="_Toc54956889"/>
      <w:r>
        <w:t>Setting up the raw data folders</w:t>
      </w:r>
      <w:bookmarkEnd w:id="16"/>
    </w:p>
    <w:p w14:paraId="5493BC26" w14:textId="77777777" w:rsidR="0061029A" w:rsidRDefault="0061029A" w:rsidP="00B158EF">
      <w:pPr>
        <w:spacing w:after="0"/>
      </w:pPr>
    </w:p>
    <w:p w14:paraId="42A5F35E" w14:textId="77777777" w:rsidR="00DC201D" w:rsidRDefault="00DC201D" w:rsidP="00B158EF">
      <w:pPr>
        <w:spacing w:after="0"/>
      </w:pPr>
      <w:r>
        <w:t xml:space="preserve">Once the start/end files for each transect are identified, a new folder for each transect will need to be created in </w:t>
      </w:r>
      <w:r w:rsidRPr="00DC201D">
        <w:t>Q:\Rawdata\Investigator</w:t>
      </w:r>
      <w:r>
        <w:t>.</w:t>
      </w:r>
    </w:p>
    <w:p w14:paraId="737636C3" w14:textId="77777777" w:rsidR="0061029A" w:rsidRDefault="0061029A" w:rsidP="00B158EF">
      <w:pPr>
        <w:spacing w:after="0"/>
      </w:pPr>
    </w:p>
    <w:p w14:paraId="191FB9F9" w14:textId="77777777" w:rsidR="00EB623F" w:rsidRDefault="00DC201D" w:rsidP="00B158EF">
      <w:pPr>
        <w:spacing w:after="0"/>
      </w:pPr>
      <w:r>
        <w:t xml:space="preserve">The folder should be named </w:t>
      </w:r>
      <w:r w:rsidR="0061029A">
        <w:t>‘</w:t>
      </w:r>
      <w:r>
        <w:t>voyage_</w:t>
      </w:r>
      <w:r w:rsidR="0043747D">
        <w:t>transect</w:t>
      </w:r>
      <w:r>
        <w:t>startdate_</w:t>
      </w:r>
      <w:r w:rsidR="0043747D">
        <w:t>transect</w:t>
      </w:r>
      <w:r>
        <w:t>enddate</w:t>
      </w:r>
      <w:r w:rsidR="0061029A">
        <w:t>’</w:t>
      </w:r>
      <w:r>
        <w:t xml:space="preserve">. </w:t>
      </w:r>
    </w:p>
    <w:p w14:paraId="712E44EB" w14:textId="77777777" w:rsidR="00EB623F" w:rsidRDefault="00EB623F" w:rsidP="00B158EF">
      <w:pPr>
        <w:spacing w:after="0"/>
      </w:pPr>
    </w:p>
    <w:p w14:paraId="1716E5CF" w14:textId="77777777" w:rsidR="00DC201D" w:rsidRDefault="00DC201D" w:rsidP="00B158EF">
      <w:pPr>
        <w:spacing w:after="0"/>
      </w:pPr>
      <w:r>
        <w:t>For example</w:t>
      </w:r>
      <w:r w:rsidR="000C5DCA">
        <w:t>:</w:t>
      </w:r>
      <w:r w:rsidRPr="00DC201D">
        <w:t xml:space="preserve"> in2018_v04_20180922_20180924</w:t>
      </w:r>
      <w:r w:rsidR="00EB623F">
        <w:t>.</w:t>
      </w:r>
    </w:p>
    <w:p w14:paraId="647AE22E" w14:textId="77777777" w:rsidR="00EB623F" w:rsidRDefault="00EB623F" w:rsidP="00B158EF">
      <w:pPr>
        <w:spacing w:after="0"/>
      </w:pPr>
    </w:p>
    <w:p w14:paraId="5943F073" w14:textId="77777777" w:rsidR="00BF12C5" w:rsidRDefault="00BF12C5" w:rsidP="00B158EF">
      <w:pPr>
        <w:spacing w:after="0"/>
      </w:pPr>
      <w:r>
        <w:t xml:space="preserve">Copy the raw data files that are ONLY within that date/time range of interest from Pending_Registration into the </w:t>
      </w:r>
      <w:r w:rsidR="0086346F">
        <w:t>‘</w:t>
      </w:r>
      <w:r>
        <w:t>Rawdata</w:t>
      </w:r>
      <w:r w:rsidR="0086346F">
        <w:t>’</w:t>
      </w:r>
      <w:r>
        <w:t xml:space="preserve"> folder</w:t>
      </w:r>
      <w:r w:rsidR="0061029A">
        <w:t>.</w:t>
      </w:r>
    </w:p>
    <w:p w14:paraId="1E6C61A4" w14:textId="77777777" w:rsidR="0061029A" w:rsidRPr="00DC201D" w:rsidRDefault="0061029A" w:rsidP="00B158EF">
      <w:pPr>
        <w:spacing w:after="0"/>
      </w:pPr>
    </w:p>
    <w:p w14:paraId="3EEA9FB4" w14:textId="77777777" w:rsidR="00D760E3" w:rsidRPr="00B62CA8" w:rsidRDefault="00BF12C5" w:rsidP="00B158EF">
      <w:pPr>
        <w:spacing w:after="0"/>
      </w:pPr>
      <w:r>
        <w:t>Back in Dataview/BASOOP.jar,</w:t>
      </w:r>
      <w:r w:rsidR="00D760E3">
        <w:t xml:space="preserve"> open the Register dialog again</w:t>
      </w:r>
      <w:r>
        <w:t xml:space="preserve"> on the Raw tab</w:t>
      </w:r>
      <w:r w:rsidR="00D760E3">
        <w:t xml:space="preserve"> and browse to the </w:t>
      </w:r>
      <w:r w:rsidR="00D760E3">
        <w:rPr>
          <w:u w:val="single"/>
        </w:rPr>
        <w:t>folder</w:t>
      </w:r>
      <w:r w:rsidR="00D760E3">
        <w:t xml:space="preserve"> with </w:t>
      </w:r>
      <w:r>
        <w:t>the subset of data you just created</w:t>
      </w:r>
      <w:r w:rsidR="00D760E3">
        <w:t xml:space="preserve">. Make sure “Keep statistics” is checked and click Process. This should quickly run through the files (since </w:t>
      </w:r>
      <w:r w:rsidR="00EB623F">
        <w:t>*</w:t>
      </w:r>
      <w:r w:rsidR="00D760E3">
        <w:t>.gps.csv are already created</w:t>
      </w:r>
      <w:r>
        <w:t xml:space="preserve"> from before</w:t>
      </w:r>
      <w:r w:rsidR="00D760E3">
        <w:t>) and cr</w:t>
      </w:r>
      <w:r>
        <w:t>e</w:t>
      </w:r>
      <w:r w:rsidR="00D760E3">
        <w:t xml:space="preserve">ate a general </w:t>
      </w:r>
      <w:r w:rsidR="0086346F">
        <w:t>*</w:t>
      </w:r>
      <w:r w:rsidR="00D760E3">
        <w:t>.INF for the transect in the Investigator directory, for example, “</w:t>
      </w:r>
      <w:r w:rsidRPr="00DC201D">
        <w:t>in2018_v04_20180922_20180924</w:t>
      </w:r>
      <w:r w:rsidR="00D760E3" w:rsidRPr="00B62CA8">
        <w:t>.inf</w:t>
      </w:r>
      <w:r w:rsidR="00D760E3">
        <w:t xml:space="preserve">”. This can be opened to check the power/pulse settings throughout that section of data.  </w:t>
      </w:r>
    </w:p>
    <w:p w14:paraId="49FD8F09" w14:textId="77777777" w:rsidR="00D760E3" w:rsidRDefault="00D760E3" w:rsidP="00B158EF">
      <w:pPr>
        <w:spacing w:after="0"/>
      </w:pPr>
    </w:p>
    <w:p w14:paraId="1F653386" w14:textId="77777777" w:rsidR="00D760E3" w:rsidRDefault="00BF12C5" w:rsidP="00B158EF">
      <w:pPr>
        <w:spacing w:after="0"/>
      </w:pPr>
      <w:r>
        <w:t>Go back to the</w:t>
      </w:r>
      <w:r w:rsidR="00D760E3">
        <w:t xml:space="preserve"> INF tab</w:t>
      </w:r>
      <w:r w:rsidR="0086346F">
        <w:t>.</w:t>
      </w:r>
    </w:p>
    <w:p w14:paraId="08765AB3" w14:textId="77777777" w:rsidR="0061029A" w:rsidRDefault="0061029A" w:rsidP="00B158EF">
      <w:pPr>
        <w:spacing w:after="0"/>
      </w:pPr>
    </w:p>
    <w:p w14:paraId="3F822F4A" w14:textId="77777777" w:rsidR="00D760E3" w:rsidRDefault="00D760E3" w:rsidP="00B158EF">
      <w:pPr>
        <w:spacing w:after="0"/>
      </w:pPr>
      <w:r>
        <w:t>Click “Load” and bro</w:t>
      </w:r>
      <w:r w:rsidR="00BF12C5">
        <w:t>w</w:t>
      </w:r>
      <w:r>
        <w:t xml:space="preserve">se to the </w:t>
      </w:r>
      <w:r>
        <w:rPr>
          <w:u w:val="single"/>
        </w:rPr>
        <w:t>folder</w:t>
      </w:r>
      <w:r>
        <w:t xml:space="preserve"> with the raw data</w:t>
      </w:r>
      <w:r w:rsidR="00EB623F">
        <w:t xml:space="preserve">. </w:t>
      </w:r>
      <w:r>
        <w:t>This will load all data as a single “swath” line</w:t>
      </w:r>
      <w:r w:rsidR="00EB623F">
        <w:t xml:space="preserve">. </w:t>
      </w:r>
      <w:r>
        <w:t>Highlight this line and click “View”</w:t>
      </w:r>
      <w:r w:rsidR="00EB623F">
        <w:t xml:space="preserve">. </w:t>
      </w:r>
      <w:r>
        <w:t xml:space="preserve">Click “Generate </w:t>
      </w:r>
      <w:proofErr w:type="spellStart"/>
      <w:r>
        <w:t>echoview</w:t>
      </w:r>
      <w:proofErr w:type="spellEnd"/>
      <w:r>
        <w:t xml:space="preserve"> .csv files”</w:t>
      </w:r>
      <w:r w:rsidR="00EB623F">
        <w:t>.</w:t>
      </w:r>
    </w:p>
    <w:p w14:paraId="005CEE72" w14:textId="77777777" w:rsidR="00D760E3" w:rsidRDefault="00D760E3" w:rsidP="00B158EF">
      <w:pPr>
        <w:spacing w:after="0"/>
      </w:pPr>
    </w:p>
    <w:p w14:paraId="0834469C" w14:textId="77777777" w:rsidR="009871C1" w:rsidRDefault="00D760E3" w:rsidP="00656B8F">
      <w:pPr>
        <w:keepNext/>
        <w:spacing w:after="0"/>
        <w:jc w:val="center"/>
      </w:pPr>
      <w:r>
        <w:rPr>
          <w:noProof/>
          <w:lang w:eastAsia="en-AU"/>
        </w:rPr>
        <w:drawing>
          <wp:inline distT="0" distB="0" distL="0" distR="0" wp14:anchorId="3C151A6E" wp14:editId="10A3BE96">
            <wp:extent cx="5731510" cy="31324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132455"/>
                    </a:xfrm>
                    <a:prstGeom prst="rect">
                      <a:avLst/>
                    </a:prstGeom>
                  </pic:spPr>
                </pic:pic>
              </a:graphicData>
            </a:graphic>
          </wp:inline>
        </w:drawing>
      </w:r>
    </w:p>
    <w:p w14:paraId="5885952E" w14:textId="77777777" w:rsidR="0061029A" w:rsidRDefault="0061029A" w:rsidP="00B158EF">
      <w:pPr>
        <w:pStyle w:val="Caption"/>
        <w:spacing w:after="0" w:line="259" w:lineRule="auto"/>
      </w:pPr>
    </w:p>
    <w:p w14:paraId="17B8EB02" w14:textId="06882AE5" w:rsidR="00D760E3" w:rsidRPr="00CE67A0" w:rsidRDefault="009871C1" w:rsidP="00B158EF">
      <w:pPr>
        <w:pStyle w:val="Caption"/>
        <w:spacing w:after="0" w:line="259" w:lineRule="auto"/>
      </w:pPr>
      <w:bookmarkStart w:id="17" w:name="_Toc54956910"/>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8</w:t>
      </w:r>
      <w:r w:rsidR="001756E7">
        <w:rPr>
          <w:noProof/>
        </w:rPr>
        <w:fldChar w:fldCharType="end"/>
      </w:r>
      <w:r>
        <w:t>. View</w:t>
      </w:r>
      <w:r w:rsidR="00EB623F">
        <w:t xml:space="preserve"> </w:t>
      </w:r>
      <w:r>
        <w:t xml:space="preserve">&gt; Generate </w:t>
      </w:r>
      <w:proofErr w:type="spellStart"/>
      <w:r>
        <w:t>echoview</w:t>
      </w:r>
      <w:proofErr w:type="spellEnd"/>
      <w:r>
        <w:t xml:space="preserve"> </w:t>
      </w:r>
      <w:r w:rsidR="00EB623F">
        <w:t>*</w:t>
      </w:r>
      <w:r>
        <w:t>.csv files</w:t>
      </w:r>
      <w:r w:rsidR="0061029A">
        <w:t>.</w:t>
      </w:r>
      <w:bookmarkEnd w:id="17"/>
    </w:p>
    <w:p w14:paraId="2C1C6619" w14:textId="77777777" w:rsidR="0061029A" w:rsidRDefault="0061029A" w:rsidP="00B158EF">
      <w:pPr>
        <w:spacing w:after="0"/>
      </w:pPr>
    </w:p>
    <w:p w14:paraId="588593AA" w14:textId="77777777" w:rsidR="00EB623F" w:rsidRDefault="00D760E3" w:rsidP="00B158EF">
      <w:pPr>
        <w:spacing w:after="0"/>
      </w:pPr>
      <w:r>
        <w:t xml:space="preserve">Browse to </w:t>
      </w:r>
      <w:r w:rsidR="00523785">
        <w:t>the sub</w:t>
      </w:r>
      <w:r>
        <w:t xml:space="preserve">folder in </w:t>
      </w:r>
      <w:r w:rsidR="00523785">
        <w:t>‘</w:t>
      </w:r>
      <w:r>
        <w:t>Rawdata</w:t>
      </w:r>
      <w:r w:rsidR="00523785">
        <w:t>’ folder</w:t>
      </w:r>
      <w:r w:rsidR="00EB623F">
        <w:t xml:space="preserve">. </w:t>
      </w:r>
      <w:r>
        <w:t xml:space="preserve">Name file with start and end </w:t>
      </w:r>
      <w:r w:rsidR="0043747D">
        <w:t>dates</w:t>
      </w:r>
      <w:r w:rsidR="00BF12C5">
        <w:t xml:space="preserve"> as before</w:t>
      </w:r>
      <w:r w:rsidR="00EB623F">
        <w:t>:</w:t>
      </w:r>
    </w:p>
    <w:p w14:paraId="177EBEA5" w14:textId="77777777" w:rsidR="00BF12C5" w:rsidRDefault="00EB623F" w:rsidP="00B158EF">
      <w:pPr>
        <w:spacing w:after="0"/>
      </w:pPr>
      <w:r>
        <w:t>‘</w:t>
      </w:r>
      <w:r w:rsidR="00BF12C5" w:rsidRPr="00DC201D">
        <w:t>in2018_v04_20180922_20180924</w:t>
      </w:r>
      <w:r>
        <w:t>’.</w:t>
      </w:r>
    </w:p>
    <w:p w14:paraId="74648A44" w14:textId="77777777" w:rsidR="0061029A" w:rsidRDefault="0061029A" w:rsidP="00B158EF">
      <w:pPr>
        <w:spacing w:after="0"/>
      </w:pPr>
    </w:p>
    <w:p w14:paraId="50195A19" w14:textId="77777777" w:rsidR="009871C1" w:rsidRDefault="0039694B" w:rsidP="00656B8F">
      <w:pPr>
        <w:keepNext/>
        <w:spacing w:after="0"/>
        <w:jc w:val="center"/>
      </w:pPr>
      <w:r w:rsidRPr="0039694B">
        <w:rPr>
          <w:noProof/>
          <w:lang w:eastAsia="en-AU"/>
        </w:rPr>
        <w:drawing>
          <wp:inline distT="0" distB="0" distL="0" distR="0" wp14:anchorId="74D3450C" wp14:editId="680CE547">
            <wp:extent cx="5490000" cy="3445200"/>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90000" cy="3445200"/>
                    </a:xfrm>
                    <a:prstGeom prst="rect">
                      <a:avLst/>
                    </a:prstGeom>
                  </pic:spPr>
                </pic:pic>
              </a:graphicData>
            </a:graphic>
          </wp:inline>
        </w:drawing>
      </w:r>
    </w:p>
    <w:p w14:paraId="77A2539C" w14:textId="77777777" w:rsidR="0061029A" w:rsidRDefault="0061029A" w:rsidP="00B158EF">
      <w:pPr>
        <w:pStyle w:val="Caption"/>
        <w:spacing w:after="0" w:line="259" w:lineRule="auto"/>
      </w:pPr>
    </w:p>
    <w:p w14:paraId="296E8268" w14:textId="5CD6FC0F" w:rsidR="00D760E3" w:rsidRDefault="009871C1" w:rsidP="00B158EF">
      <w:pPr>
        <w:pStyle w:val="Caption"/>
        <w:spacing w:after="0" w:line="259" w:lineRule="auto"/>
      </w:pPr>
      <w:bookmarkStart w:id="18" w:name="_Toc54956911"/>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9</w:t>
      </w:r>
      <w:r w:rsidR="001756E7">
        <w:rPr>
          <w:noProof/>
        </w:rPr>
        <w:fldChar w:fldCharType="end"/>
      </w:r>
      <w:r>
        <w:t>. Example of how to name GPS.CSV file within raw data folder</w:t>
      </w:r>
      <w:r w:rsidR="00EB623F">
        <w:t>.</w:t>
      </w:r>
      <w:bookmarkEnd w:id="18"/>
    </w:p>
    <w:p w14:paraId="0F8D97A4" w14:textId="77777777" w:rsidR="009871C1" w:rsidRDefault="00D760E3" w:rsidP="00656B8F">
      <w:pPr>
        <w:keepNext/>
        <w:spacing w:after="0"/>
        <w:jc w:val="center"/>
      </w:pPr>
      <w:r>
        <w:rPr>
          <w:noProof/>
          <w:lang w:eastAsia="en-AU"/>
        </w:rPr>
        <w:drawing>
          <wp:inline distT="0" distB="0" distL="0" distR="0" wp14:anchorId="51C4C1D0" wp14:editId="044C2D6C">
            <wp:extent cx="5731510" cy="11664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166495"/>
                    </a:xfrm>
                    <a:prstGeom prst="rect">
                      <a:avLst/>
                    </a:prstGeom>
                  </pic:spPr>
                </pic:pic>
              </a:graphicData>
            </a:graphic>
          </wp:inline>
        </w:drawing>
      </w:r>
    </w:p>
    <w:p w14:paraId="45FF2979" w14:textId="77777777" w:rsidR="0061029A" w:rsidRDefault="0061029A" w:rsidP="00B158EF">
      <w:pPr>
        <w:pStyle w:val="Caption"/>
        <w:spacing w:after="0" w:line="259" w:lineRule="auto"/>
      </w:pPr>
    </w:p>
    <w:p w14:paraId="68E6D7F4" w14:textId="5EFCA12F" w:rsidR="00D760E3" w:rsidRDefault="009871C1" w:rsidP="00B158EF">
      <w:pPr>
        <w:pStyle w:val="Caption"/>
        <w:spacing w:after="0" w:line="259" w:lineRule="auto"/>
      </w:pPr>
      <w:bookmarkStart w:id="19" w:name="_Toc54956912"/>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10</w:t>
      </w:r>
      <w:r w:rsidR="001756E7">
        <w:rPr>
          <w:noProof/>
        </w:rPr>
        <w:fldChar w:fldCharType="end"/>
      </w:r>
      <w:r>
        <w:t>. Progress bar for g</w:t>
      </w:r>
      <w:r w:rsidR="0061029A">
        <w:t>enerating</w:t>
      </w:r>
      <w:r>
        <w:t xml:space="preserve"> gps.csv files</w:t>
      </w:r>
      <w:r w:rsidR="00EB623F">
        <w:t>.</w:t>
      </w:r>
      <w:bookmarkEnd w:id="19"/>
    </w:p>
    <w:p w14:paraId="7AF7930A" w14:textId="77777777" w:rsidR="0061029A" w:rsidRDefault="0061029A" w:rsidP="00B158EF">
      <w:pPr>
        <w:spacing w:after="0"/>
      </w:pPr>
    </w:p>
    <w:p w14:paraId="06D0D9F4" w14:textId="77777777" w:rsidR="00D760E3" w:rsidRDefault="00D760E3" w:rsidP="00B158EF">
      <w:pPr>
        <w:spacing w:after="0"/>
      </w:pPr>
      <w:r>
        <w:t>This will create the following files:</w:t>
      </w:r>
    </w:p>
    <w:p w14:paraId="154607BC" w14:textId="77777777" w:rsidR="0061029A" w:rsidRDefault="0061029A" w:rsidP="00B158EF">
      <w:pPr>
        <w:spacing w:after="0"/>
      </w:pPr>
    </w:p>
    <w:p w14:paraId="3AA38393" w14:textId="77777777" w:rsidR="00EB623F" w:rsidRDefault="00BF12C5" w:rsidP="00B158EF">
      <w:pPr>
        <w:spacing w:after="0"/>
      </w:pPr>
      <w:r w:rsidRPr="00EB623F">
        <w:rPr>
          <w:b/>
          <w:bCs/>
        </w:rPr>
        <w:t>in2018_v04_20180922_20180924_datalist.txt</w:t>
      </w:r>
      <w:r w:rsidR="00EB623F">
        <w:t>:</w:t>
      </w:r>
      <w:r>
        <w:t xml:space="preserve"> list of raw data files and locations that will be used to create the EV files later</w:t>
      </w:r>
      <w:r w:rsidR="00EB623F">
        <w:t>.</w:t>
      </w:r>
    </w:p>
    <w:p w14:paraId="2DFB74CC" w14:textId="77777777" w:rsidR="00BF12C5" w:rsidRDefault="00BF12C5" w:rsidP="00B158EF">
      <w:pPr>
        <w:spacing w:after="0"/>
      </w:pPr>
      <w:r w:rsidRPr="00EB623F">
        <w:rPr>
          <w:b/>
          <w:bCs/>
        </w:rPr>
        <w:t>in2018_v04_20180922_20180924.gps.csv</w:t>
      </w:r>
      <w:r w:rsidR="00EB623F">
        <w:t>:</w:t>
      </w:r>
      <w:r>
        <w:t xml:space="preserve"> GPS points along </w:t>
      </w:r>
      <w:r w:rsidR="00B07E8B">
        <w:t xml:space="preserve">the </w:t>
      </w:r>
      <w:r>
        <w:t>transect</w:t>
      </w:r>
      <w:r w:rsidR="00EB623F">
        <w:t>.</w:t>
      </w:r>
    </w:p>
    <w:p w14:paraId="22BC7A25" w14:textId="77777777" w:rsidR="00BF12C5" w:rsidRDefault="00BF12C5" w:rsidP="00B158EF">
      <w:pPr>
        <w:spacing w:after="0"/>
      </w:pPr>
      <w:r w:rsidRPr="00EB623F">
        <w:rPr>
          <w:b/>
          <w:bCs/>
        </w:rPr>
        <w:t>in2018_v04_20180922_20180924.pitch.csv</w:t>
      </w:r>
      <w:r w:rsidR="00EB623F">
        <w:t>:</w:t>
      </w:r>
      <w:r>
        <w:t xml:space="preserve"> pitch file</w:t>
      </w:r>
      <w:r w:rsidR="008A275B">
        <w:t xml:space="preserve"> extracted from NMEA or MRU</w:t>
      </w:r>
      <w:r w:rsidR="00EB623F">
        <w:t>.</w:t>
      </w:r>
    </w:p>
    <w:p w14:paraId="33A6B496" w14:textId="77777777" w:rsidR="00BF12C5" w:rsidRDefault="00BF12C5" w:rsidP="00B158EF">
      <w:pPr>
        <w:spacing w:after="0"/>
      </w:pPr>
      <w:r w:rsidRPr="00EB623F">
        <w:rPr>
          <w:b/>
          <w:bCs/>
        </w:rPr>
        <w:t>in2018_v04_20180922_20180924.roll.csv</w:t>
      </w:r>
      <w:r w:rsidR="00EB623F">
        <w:t>:</w:t>
      </w:r>
      <w:r>
        <w:t xml:space="preserve"> roll file</w:t>
      </w:r>
      <w:r w:rsidR="008A275B" w:rsidRPr="008A275B">
        <w:t xml:space="preserve"> </w:t>
      </w:r>
      <w:r w:rsidR="008A275B">
        <w:t>NMEA or MRU</w:t>
      </w:r>
      <w:r w:rsidR="00EB623F">
        <w:t>.</w:t>
      </w:r>
    </w:p>
    <w:p w14:paraId="1D6A9B7C" w14:textId="77777777" w:rsidR="0061029A" w:rsidRDefault="0061029A" w:rsidP="00B158EF">
      <w:pPr>
        <w:spacing w:after="0"/>
      </w:pPr>
    </w:p>
    <w:p w14:paraId="1DDBB858" w14:textId="77777777" w:rsidR="00E077A8" w:rsidRDefault="00E077A8" w:rsidP="00B158EF">
      <w:pPr>
        <w:spacing w:after="0"/>
      </w:pPr>
      <w:r>
        <w:t>Now you are finally set up to start processing!</w:t>
      </w:r>
      <w:r w:rsidR="00E25F68">
        <w:t xml:space="preserve"> </w:t>
      </w:r>
    </w:p>
    <w:p w14:paraId="113BC8B6" w14:textId="77777777" w:rsidR="002D2540" w:rsidRDefault="002D2540" w:rsidP="00B158EF">
      <w:r>
        <w:br w:type="page"/>
      </w:r>
    </w:p>
    <w:p w14:paraId="3D8F9F32" w14:textId="77777777" w:rsidR="009B0422" w:rsidRDefault="00CF12DA" w:rsidP="00B158EF">
      <w:pPr>
        <w:pStyle w:val="Heading1"/>
        <w:spacing w:before="0"/>
      </w:pPr>
      <w:bookmarkStart w:id="20" w:name="_Toc54956890"/>
      <w:r>
        <w:t>startBASOOP- Matlab GUI</w:t>
      </w:r>
      <w:bookmarkEnd w:id="20"/>
    </w:p>
    <w:p w14:paraId="49DB1A07" w14:textId="77777777" w:rsidR="00E938CB" w:rsidRPr="00E938CB" w:rsidRDefault="00E938CB" w:rsidP="00B158EF"/>
    <w:p w14:paraId="758268B7" w14:textId="77777777" w:rsidR="00CF12DA" w:rsidRDefault="00CF12DA" w:rsidP="00B158EF">
      <w:pPr>
        <w:pStyle w:val="Heading2"/>
        <w:spacing w:before="0"/>
      </w:pPr>
      <w:bookmarkStart w:id="21" w:name="_Toc54956891"/>
      <w:r>
        <w:t>Starting the GUI</w:t>
      </w:r>
      <w:bookmarkEnd w:id="21"/>
    </w:p>
    <w:p w14:paraId="26F81D15" w14:textId="77777777" w:rsidR="00E938CB" w:rsidRDefault="00E938CB" w:rsidP="00B158EF">
      <w:pPr>
        <w:spacing w:after="0"/>
      </w:pPr>
    </w:p>
    <w:p w14:paraId="178077FD" w14:textId="77777777" w:rsidR="00CF12DA" w:rsidRDefault="00CF12DA" w:rsidP="00B158EF">
      <w:pPr>
        <w:spacing w:after="0"/>
      </w:pPr>
      <w:r>
        <w:t>Open Matlab 201</w:t>
      </w:r>
      <w:r w:rsidR="0094711C">
        <w:t>9b</w:t>
      </w:r>
      <w:r w:rsidR="00E938CB">
        <w:t>.</w:t>
      </w:r>
    </w:p>
    <w:p w14:paraId="3687D1B8" w14:textId="77777777" w:rsidR="00E938CB" w:rsidRDefault="00E938CB" w:rsidP="00B158EF">
      <w:pPr>
        <w:spacing w:after="0"/>
      </w:pPr>
    </w:p>
    <w:p w14:paraId="13854B26" w14:textId="77777777" w:rsidR="00CF12DA" w:rsidRDefault="00CF12DA" w:rsidP="00B158EF">
      <w:pPr>
        <w:spacing w:after="0"/>
      </w:pPr>
      <w:r>
        <w:t xml:space="preserve">If this is the first time using the GUI (or if Matlab forgets its paths, as it likes to do) you will need to map the </w:t>
      </w:r>
      <w:r w:rsidR="00216BDF">
        <w:t>‘</w:t>
      </w:r>
      <w:r>
        <w:t>IMOS_BASOOP</w:t>
      </w:r>
      <w:r w:rsidR="00216BDF">
        <w:t>’</w:t>
      </w:r>
      <w:r>
        <w:t xml:space="preserve"> </w:t>
      </w:r>
      <w:r w:rsidR="00216BDF">
        <w:t xml:space="preserve">toolbox </w:t>
      </w:r>
      <w:r>
        <w:t>path using the following command:</w:t>
      </w:r>
    </w:p>
    <w:p w14:paraId="7BA0B955" w14:textId="77777777" w:rsidR="00EB623F" w:rsidRDefault="00EB623F" w:rsidP="00B158EF">
      <w:pPr>
        <w:spacing w:after="0"/>
      </w:pPr>
    </w:p>
    <w:p w14:paraId="5FF2EB7C" w14:textId="77777777" w:rsidR="00CF12DA" w:rsidRPr="00611D8C" w:rsidRDefault="00CF12DA" w:rsidP="00B158EF">
      <w:pPr>
        <w:spacing w:after="0"/>
        <w:rPr>
          <w:rFonts w:ascii="Courier New" w:hAnsi="Courier New" w:cs="Courier New"/>
        </w:rPr>
      </w:pPr>
      <w:proofErr w:type="spellStart"/>
      <w:r w:rsidRPr="00611D8C">
        <w:rPr>
          <w:rFonts w:ascii="Courier New" w:hAnsi="Courier New" w:cs="Courier New"/>
        </w:rPr>
        <w:t>addpath</w:t>
      </w:r>
      <w:proofErr w:type="spellEnd"/>
      <w:r w:rsidRPr="00611D8C">
        <w:rPr>
          <w:rFonts w:ascii="Courier New" w:hAnsi="Courier New" w:cs="Courier New"/>
        </w:rPr>
        <w:t>(</w:t>
      </w:r>
      <w:proofErr w:type="spellStart"/>
      <w:r w:rsidRPr="00611D8C">
        <w:rPr>
          <w:rFonts w:ascii="Courier New" w:hAnsi="Courier New" w:cs="Courier New"/>
        </w:rPr>
        <w:t>genpath</w:t>
      </w:r>
      <w:proofErr w:type="spellEnd"/>
      <w:r w:rsidRPr="00611D8C">
        <w:rPr>
          <w:rFonts w:ascii="Courier New" w:hAnsi="Courier New" w:cs="Courier New"/>
        </w:rPr>
        <w:t>('Q:\IMOS_BASOOP'))</w:t>
      </w:r>
    </w:p>
    <w:p w14:paraId="0540ECC3" w14:textId="77777777" w:rsidR="00CF12DA" w:rsidRPr="00611D8C" w:rsidRDefault="00CF12DA" w:rsidP="00B158EF">
      <w:pPr>
        <w:spacing w:after="0"/>
        <w:rPr>
          <w:rFonts w:ascii="Courier New" w:hAnsi="Courier New" w:cs="Courier New"/>
        </w:rPr>
      </w:pPr>
      <w:proofErr w:type="spellStart"/>
      <w:r w:rsidRPr="00611D8C">
        <w:rPr>
          <w:rFonts w:ascii="Courier New" w:hAnsi="Courier New" w:cs="Courier New"/>
        </w:rPr>
        <w:t>savepath</w:t>
      </w:r>
      <w:proofErr w:type="spellEnd"/>
      <w:r w:rsidRPr="00611D8C">
        <w:rPr>
          <w:rFonts w:ascii="Courier New" w:hAnsi="Courier New" w:cs="Courier New"/>
        </w:rPr>
        <w:t xml:space="preserve"> %this should remember the mapping for future sessions</w:t>
      </w:r>
    </w:p>
    <w:p w14:paraId="26C799DB" w14:textId="77777777" w:rsidR="00EB623F" w:rsidRDefault="00EB623F" w:rsidP="00B158EF">
      <w:pPr>
        <w:spacing w:after="0"/>
      </w:pPr>
    </w:p>
    <w:p w14:paraId="5266360F" w14:textId="77777777" w:rsidR="00686A2D" w:rsidRDefault="00CF12DA" w:rsidP="00B158EF">
      <w:pPr>
        <w:spacing w:after="0"/>
      </w:pPr>
      <w:r>
        <w:t>Once this is mapped, run the command</w:t>
      </w:r>
      <w:r w:rsidR="00686A2D">
        <w:t>:</w:t>
      </w:r>
    </w:p>
    <w:p w14:paraId="3634AC93" w14:textId="77777777" w:rsidR="00EB623F" w:rsidRDefault="00EB623F" w:rsidP="00B158EF">
      <w:pPr>
        <w:spacing w:after="0"/>
      </w:pPr>
    </w:p>
    <w:p w14:paraId="1DCD560D" w14:textId="77777777" w:rsidR="00CF12DA" w:rsidRDefault="00EB623F" w:rsidP="00B158EF">
      <w:pPr>
        <w:spacing w:after="0"/>
      </w:pPr>
      <w:r>
        <w:t>‘</w:t>
      </w:r>
      <w:r w:rsidR="00CF12DA">
        <w:t>startBASOOP</w:t>
      </w:r>
      <w:r>
        <w:t>’</w:t>
      </w:r>
    </w:p>
    <w:p w14:paraId="696AF19C" w14:textId="77777777" w:rsidR="00EB623F" w:rsidRDefault="00EB623F" w:rsidP="00B158EF">
      <w:pPr>
        <w:spacing w:after="0"/>
      </w:pPr>
    </w:p>
    <w:p w14:paraId="46C3D30D" w14:textId="77777777" w:rsidR="00686A2D" w:rsidRDefault="00686A2D" w:rsidP="00B158EF">
      <w:pPr>
        <w:spacing w:after="0"/>
      </w:pPr>
      <w:r>
        <w:t>This should pop up the initial GUI box as shown below:</w:t>
      </w:r>
    </w:p>
    <w:p w14:paraId="61846A58" w14:textId="77777777" w:rsidR="001769E7" w:rsidRDefault="001769E7" w:rsidP="00B158EF">
      <w:pPr>
        <w:spacing w:after="0"/>
      </w:pPr>
    </w:p>
    <w:p w14:paraId="2FF09CE5" w14:textId="77777777" w:rsidR="009871C1" w:rsidRDefault="00686A2D" w:rsidP="00656B8F">
      <w:pPr>
        <w:keepNext/>
        <w:spacing w:after="0"/>
        <w:jc w:val="center"/>
      </w:pPr>
      <w:r>
        <w:rPr>
          <w:noProof/>
          <w:lang w:eastAsia="en-AU"/>
        </w:rPr>
        <w:drawing>
          <wp:inline distT="0" distB="0" distL="0" distR="0" wp14:anchorId="79772813" wp14:editId="6B4968AC">
            <wp:extent cx="5731510" cy="3596005"/>
            <wp:effectExtent l="0" t="0" r="254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596005"/>
                    </a:xfrm>
                    <a:prstGeom prst="rect">
                      <a:avLst/>
                    </a:prstGeom>
                  </pic:spPr>
                </pic:pic>
              </a:graphicData>
            </a:graphic>
          </wp:inline>
        </w:drawing>
      </w:r>
    </w:p>
    <w:p w14:paraId="3CBFB863" w14:textId="77777777" w:rsidR="00BB45F2" w:rsidRDefault="00BB45F2" w:rsidP="00B158EF">
      <w:pPr>
        <w:pStyle w:val="Caption"/>
        <w:spacing w:after="0" w:line="259" w:lineRule="auto"/>
      </w:pPr>
    </w:p>
    <w:p w14:paraId="22117479" w14:textId="53D90AE4" w:rsidR="00CF12DA" w:rsidRDefault="009871C1" w:rsidP="00B158EF">
      <w:pPr>
        <w:pStyle w:val="Caption"/>
        <w:spacing w:after="0" w:line="259" w:lineRule="auto"/>
      </w:pPr>
      <w:bookmarkStart w:id="22" w:name="_Toc54956913"/>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11</w:t>
      </w:r>
      <w:r w:rsidR="001756E7">
        <w:rPr>
          <w:noProof/>
        </w:rPr>
        <w:fldChar w:fldCharType="end"/>
      </w:r>
      <w:r>
        <w:t>. Initial Matlab view for startBASOOP GUI</w:t>
      </w:r>
      <w:r w:rsidR="001769E7">
        <w:t>.</w:t>
      </w:r>
      <w:bookmarkEnd w:id="22"/>
    </w:p>
    <w:p w14:paraId="12AE1CE0" w14:textId="77777777" w:rsidR="00BB45F2" w:rsidRDefault="00BB45F2" w:rsidP="00B158EF">
      <w:pPr>
        <w:spacing w:after="0"/>
      </w:pPr>
    </w:p>
    <w:p w14:paraId="3C968BD3" w14:textId="77777777" w:rsidR="00CF12DA" w:rsidRDefault="00686A2D" w:rsidP="00B158EF">
      <w:pPr>
        <w:spacing w:after="0"/>
      </w:pPr>
      <w:r>
        <w:t>If you haven’t already run the Dataview steps you can run it from here by clicking the top button for “Launch Dataview”</w:t>
      </w:r>
      <w:r w:rsidR="001769E7">
        <w:t>.</w:t>
      </w:r>
    </w:p>
    <w:p w14:paraId="767EFE4F" w14:textId="77777777" w:rsidR="001769E7" w:rsidRDefault="001769E7" w:rsidP="00B158EF">
      <w:pPr>
        <w:spacing w:after="0"/>
      </w:pPr>
    </w:p>
    <w:p w14:paraId="00EF02AE" w14:textId="77777777" w:rsidR="00686A2D" w:rsidRDefault="00686A2D" w:rsidP="00B158EF">
      <w:pPr>
        <w:spacing w:after="0"/>
        <w:rPr>
          <w:b/>
          <w:bCs/>
        </w:rPr>
      </w:pPr>
      <w:r>
        <w:t xml:space="preserve">Once your data is all set up and ready for processing, click on “BASOOP Processing”. This will pop up the box below asking how to start the GUI. Last used will open the GUI with the last settings you used. It is recommended to always use </w:t>
      </w:r>
      <w:r w:rsidR="00D21C06">
        <w:t>‘</w:t>
      </w:r>
      <w:r>
        <w:t>Defaults</w:t>
      </w:r>
      <w:r w:rsidR="00D21C06">
        <w:t xml:space="preserve"> </w:t>
      </w:r>
      <w:r>
        <w:t>([])</w:t>
      </w:r>
      <w:r w:rsidR="00D21C06">
        <w:t>’</w:t>
      </w:r>
      <w:r>
        <w:t xml:space="preserve">, because sometimes settings can be carried over from previous sessions that you aren’t aware of. </w:t>
      </w:r>
      <w:r w:rsidRPr="00B43FCA">
        <w:rPr>
          <w:b/>
          <w:bCs/>
        </w:rPr>
        <w:t>Only use Last Used if you are sure of the settings used</w:t>
      </w:r>
      <w:r w:rsidR="0043747D" w:rsidRPr="00B43FCA">
        <w:rPr>
          <w:b/>
          <w:bCs/>
        </w:rPr>
        <w:t xml:space="preserve"> or are picking up from where you left off</w:t>
      </w:r>
      <w:r w:rsidRPr="00B43FCA">
        <w:rPr>
          <w:b/>
          <w:bCs/>
        </w:rPr>
        <w:t xml:space="preserve">. </w:t>
      </w:r>
    </w:p>
    <w:p w14:paraId="6C4688ED" w14:textId="77777777" w:rsidR="00BB45F2" w:rsidRPr="00BB45F2" w:rsidRDefault="00BB45F2" w:rsidP="00B158EF">
      <w:pPr>
        <w:spacing w:after="0"/>
      </w:pPr>
    </w:p>
    <w:p w14:paraId="68FFE362" w14:textId="77777777" w:rsidR="009871C1" w:rsidRDefault="00686A2D" w:rsidP="00656B8F">
      <w:pPr>
        <w:keepNext/>
        <w:spacing w:after="0"/>
        <w:jc w:val="center"/>
      </w:pPr>
      <w:r>
        <w:rPr>
          <w:noProof/>
          <w:lang w:eastAsia="en-AU"/>
        </w:rPr>
        <w:drawing>
          <wp:inline distT="0" distB="0" distL="0" distR="0" wp14:anchorId="7A416D6A" wp14:editId="3B0F811B">
            <wp:extent cx="3333750" cy="1152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33750" cy="1152525"/>
                    </a:xfrm>
                    <a:prstGeom prst="rect">
                      <a:avLst/>
                    </a:prstGeom>
                  </pic:spPr>
                </pic:pic>
              </a:graphicData>
            </a:graphic>
          </wp:inline>
        </w:drawing>
      </w:r>
    </w:p>
    <w:p w14:paraId="3BC31293" w14:textId="77777777" w:rsidR="00BB45F2" w:rsidRDefault="00BB45F2" w:rsidP="00B158EF">
      <w:pPr>
        <w:pStyle w:val="Caption"/>
        <w:spacing w:after="0" w:line="259" w:lineRule="auto"/>
      </w:pPr>
    </w:p>
    <w:p w14:paraId="45AC616D" w14:textId="3E0C429C" w:rsidR="00686A2D" w:rsidRDefault="009871C1" w:rsidP="00B158EF">
      <w:pPr>
        <w:pStyle w:val="Caption"/>
        <w:spacing w:after="0" w:line="259" w:lineRule="auto"/>
      </w:pPr>
      <w:bookmarkStart w:id="23" w:name="_Toc54956914"/>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12</w:t>
      </w:r>
      <w:r w:rsidR="001756E7">
        <w:rPr>
          <w:noProof/>
        </w:rPr>
        <w:fldChar w:fldCharType="end"/>
      </w:r>
      <w:r>
        <w:t xml:space="preserve">. GUI </w:t>
      </w:r>
      <w:r w:rsidR="001769E7">
        <w:t>start-up</w:t>
      </w:r>
      <w:r>
        <w:t xml:space="preserve"> parameters</w:t>
      </w:r>
      <w:r w:rsidR="001769E7">
        <w:t>.</w:t>
      </w:r>
      <w:bookmarkEnd w:id="23"/>
    </w:p>
    <w:p w14:paraId="01226C24" w14:textId="77777777" w:rsidR="00BB45F2" w:rsidRDefault="00BB45F2" w:rsidP="00B158EF">
      <w:pPr>
        <w:spacing w:after="0"/>
      </w:pPr>
    </w:p>
    <w:p w14:paraId="209B56E1" w14:textId="77777777" w:rsidR="00686A2D" w:rsidRDefault="00686A2D" w:rsidP="00B158EF">
      <w:pPr>
        <w:spacing w:after="0"/>
      </w:pPr>
      <w:r>
        <w:t xml:space="preserve">The default GUI </w:t>
      </w:r>
      <w:r w:rsidR="000A7DD1">
        <w:t>window</w:t>
      </w:r>
      <w:r>
        <w:t xml:space="preserve"> should look like this:</w:t>
      </w:r>
    </w:p>
    <w:p w14:paraId="0260B941" w14:textId="77777777" w:rsidR="00E071E4" w:rsidRDefault="00E071E4" w:rsidP="00B158EF">
      <w:pPr>
        <w:spacing w:after="0"/>
      </w:pPr>
    </w:p>
    <w:p w14:paraId="53AFA47A" w14:textId="77777777" w:rsidR="009871C1" w:rsidRDefault="00C23728" w:rsidP="00656B8F">
      <w:pPr>
        <w:keepNext/>
        <w:spacing w:after="0"/>
        <w:jc w:val="center"/>
      </w:pPr>
      <w:r w:rsidRPr="00C23728">
        <w:rPr>
          <w:noProof/>
          <w:lang w:eastAsia="en-AU"/>
        </w:rPr>
        <w:drawing>
          <wp:inline distT="0" distB="0" distL="0" distR="0" wp14:anchorId="5CD8BD8D" wp14:editId="01ECB4C6">
            <wp:extent cx="5731510" cy="267271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672715"/>
                    </a:xfrm>
                    <a:prstGeom prst="rect">
                      <a:avLst/>
                    </a:prstGeom>
                  </pic:spPr>
                </pic:pic>
              </a:graphicData>
            </a:graphic>
          </wp:inline>
        </w:drawing>
      </w:r>
    </w:p>
    <w:p w14:paraId="1445C4D0" w14:textId="77777777" w:rsidR="00BB45F2" w:rsidRDefault="00BB45F2" w:rsidP="00B158EF">
      <w:pPr>
        <w:pStyle w:val="Caption"/>
        <w:spacing w:after="0" w:line="259" w:lineRule="auto"/>
      </w:pPr>
    </w:p>
    <w:p w14:paraId="539C223F" w14:textId="3C844DF1" w:rsidR="00686A2D" w:rsidRDefault="009871C1" w:rsidP="00B158EF">
      <w:pPr>
        <w:pStyle w:val="Caption"/>
        <w:spacing w:after="0" w:line="259" w:lineRule="auto"/>
      </w:pPr>
      <w:bookmarkStart w:id="24" w:name="_Toc54956915"/>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13</w:t>
      </w:r>
      <w:r w:rsidR="001756E7">
        <w:rPr>
          <w:noProof/>
        </w:rPr>
        <w:fldChar w:fldCharType="end"/>
      </w:r>
      <w:r>
        <w:t>. GUI default interface</w:t>
      </w:r>
      <w:r w:rsidR="00C23728">
        <w:t>.</w:t>
      </w:r>
      <w:bookmarkEnd w:id="24"/>
    </w:p>
    <w:p w14:paraId="27DABE0E" w14:textId="77777777" w:rsidR="00BB45F2" w:rsidRDefault="00BB45F2" w:rsidP="00B158EF">
      <w:pPr>
        <w:spacing w:after="0"/>
      </w:pPr>
    </w:p>
    <w:p w14:paraId="0DB9D989" w14:textId="77777777" w:rsidR="00686A2D" w:rsidRDefault="00686A2D" w:rsidP="00B158EF">
      <w:pPr>
        <w:spacing w:after="0"/>
      </w:pPr>
      <w:r>
        <w:t>Important nuances to note: Any box that is checked will get executed when you hit Start Process. Usually</w:t>
      </w:r>
      <w:r w:rsidR="000A7DD1">
        <w:t>,</w:t>
      </w:r>
      <w:r>
        <w:t xml:space="preserve"> the steps are run in a series, so you can check the results along the way and break up the process, but make sure you uncheck things you aren’t currently working on, otherwise</w:t>
      </w:r>
      <w:r w:rsidR="000A7DD1">
        <w:t>,</w:t>
      </w:r>
      <w:r>
        <w:t xml:space="preserve"> they will be run anyway. It is nearly impossible to kill the GUI or processes running once they start (even the good old </w:t>
      </w:r>
      <w:proofErr w:type="spellStart"/>
      <w:r>
        <w:t>CTRL+c</w:t>
      </w:r>
      <w:proofErr w:type="spellEnd"/>
      <w:r>
        <w:t xml:space="preserve"> in the Matlab command window won’t stop it) so if something is incorrect you will just need to wait for it to finish.</w:t>
      </w:r>
    </w:p>
    <w:p w14:paraId="2DDB03F5" w14:textId="77777777" w:rsidR="00BB45F2" w:rsidRDefault="00BB45F2" w:rsidP="00B158EF">
      <w:pPr>
        <w:spacing w:after="0"/>
      </w:pPr>
    </w:p>
    <w:p w14:paraId="4633A7C5" w14:textId="77777777" w:rsidR="00686A2D" w:rsidRDefault="00686A2D" w:rsidP="00B158EF">
      <w:pPr>
        <w:pStyle w:val="Heading3"/>
        <w:spacing w:before="0"/>
      </w:pPr>
      <w:bookmarkStart w:id="25" w:name="_Toc54956892"/>
      <w:r>
        <w:t>Step 1: Creating new EV files</w:t>
      </w:r>
      <w:bookmarkEnd w:id="25"/>
    </w:p>
    <w:p w14:paraId="46B7FB45" w14:textId="77777777" w:rsidR="00BB45F2" w:rsidRDefault="00BB45F2" w:rsidP="00B158EF">
      <w:pPr>
        <w:spacing w:after="0"/>
      </w:pPr>
    </w:p>
    <w:p w14:paraId="1B2F6394" w14:textId="77777777" w:rsidR="00686A2D" w:rsidRDefault="00686A2D" w:rsidP="00B158EF">
      <w:pPr>
        <w:spacing w:after="0"/>
      </w:pPr>
      <w:r>
        <w:t xml:space="preserve">From the </w:t>
      </w:r>
      <w:r w:rsidR="00BB45F2">
        <w:t>drop-down</w:t>
      </w:r>
      <w:r>
        <w:t xml:space="preserve"> box in the top </w:t>
      </w:r>
      <w:r w:rsidR="000A7DD1">
        <w:t>l</w:t>
      </w:r>
      <w:r>
        <w:t>eft</w:t>
      </w:r>
      <w:r w:rsidR="000A7DD1">
        <w:t xml:space="preserve"> corner</w:t>
      </w:r>
      <w:r>
        <w:t>, choose the appropriate vessel (Investigator).</w:t>
      </w:r>
    </w:p>
    <w:p w14:paraId="040BF29F" w14:textId="77777777" w:rsidR="00BB45F2" w:rsidRDefault="00BB45F2" w:rsidP="00B158EF">
      <w:pPr>
        <w:spacing w:after="0"/>
      </w:pPr>
    </w:p>
    <w:p w14:paraId="596766AC" w14:textId="77777777" w:rsidR="00686A2D" w:rsidRDefault="00686A2D" w:rsidP="00B158EF">
      <w:pPr>
        <w:spacing w:after="0"/>
      </w:pPr>
      <w:r>
        <w:t>To the right of this, check the boxes for the frequencies to process, which are usually 18 kHz, 38kHz, 70kHz</w:t>
      </w:r>
      <w:r w:rsidR="000A7DD1">
        <w:t>,</w:t>
      </w:r>
      <w:r>
        <w:t xml:space="preserve"> and 120 kHz</w:t>
      </w:r>
      <w:r w:rsidR="00AF120E">
        <w:t xml:space="preserve"> </w:t>
      </w:r>
      <w:r>
        <w:t xml:space="preserve">(NOTE! By </w:t>
      </w:r>
      <w:r w:rsidR="0058712F">
        <w:t>default,</w:t>
      </w:r>
      <w:r>
        <w:t xml:space="preserve"> 38kHz is checked, so make sure to check </w:t>
      </w:r>
      <w:r w:rsidR="006871D2">
        <w:t>relevant</w:t>
      </w:r>
      <w:r>
        <w:t xml:space="preserve"> boxes before you start processing!)</w:t>
      </w:r>
      <w:r w:rsidR="00AF120E">
        <w:t>.</w:t>
      </w:r>
    </w:p>
    <w:p w14:paraId="6EDAB510" w14:textId="77777777" w:rsidR="00AF120E" w:rsidRDefault="00AF120E" w:rsidP="00B158EF">
      <w:pPr>
        <w:spacing w:after="0"/>
      </w:pPr>
    </w:p>
    <w:p w14:paraId="57612C2F" w14:textId="77777777" w:rsidR="00D43BDB" w:rsidRDefault="00D43BDB" w:rsidP="00B158EF">
      <w:pPr>
        <w:spacing w:after="0"/>
      </w:pPr>
      <w:r>
        <w:t xml:space="preserve">Check the box for “Create a set of </w:t>
      </w:r>
      <w:r w:rsidR="00AF120E">
        <w:t>EV</w:t>
      </w:r>
      <w:r>
        <w:t xml:space="preserve"> files based on the selected raw files”</w:t>
      </w:r>
    </w:p>
    <w:p w14:paraId="45E8ED34" w14:textId="77777777" w:rsidR="00AF120E" w:rsidRDefault="00AF120E" w:rsidP="00B158EF">
      <w:pPr>
        <w:spacing w:after="0"/>
      </w:pPr>
    </w:p>
    <w:p w14:paraId="13E0AD79" w14:textId="77777777" w:rsidR="00F47028" w:rsidRDefault="00D43BDB" w:rsidP="00B158EF">
      <w:pPr>
        <w:spacing w:after="0"/>
      </w:pPr>
      <w:r w:rsidRPr="008E79E5">
        <w:rPr>
          <w:b/>
          <w:bCs/>
        </w:rPr>
        <w:t>Echoview template</w:t>
      </w:r>
      <w:r>
        <w:t xml:space="preserve">: Browse to the template file to use. </w:t>
      </w:r>
      <w:r w:rsidR="00B6735B">
        <w:t xml:space="preserve">An example </w:t>
      </w:r>
      <w:r>
        <w:t>is</w:t>
      </w:r>
      <w:r w:rsidR="00B6735B">
        <w:t xml:space="preserve"> given below.</w:t>
      </w:r>
    </w:p>
    <w:p w14:paraId="2D6BBCAC" w14:textId="77777777" w:rsidR="00B43FCA" w:rsidRDefault="00B43FCA" w:rsidP="00B158EF">
      <w:pPr>
        <w:spacing w:after="0"/>
      </w:pPr>
      <w:r w:rsidRPr="00002D21">
        <w:t>Q:\IMOS_echoview_templates\IMOS_BASOOP_template_Ex60</w:t>
      </w:r>
      <w:r>
        <w:t>\</w:t>
      </w:r>
      <w:r w:rsidRPr="00002D21">
        <w:t>Ex60_V1.28.ev</w:t>
      </w:r>
      <w:r>
        <w:t xml:space="preserve"> </w:t>
      </w:r>
    </w:p>
    <w:p w14:paraId="1931D16D" w14:textId="77777777" w:rsidR="00AF120E" w:rsidRDefault="00AF120E" w:rsidP="00B158EF">
      <w:pPr>
        <w:spacing w:after="0"/>
      </w:pPr>
    </w:p>
    <w:p w14:paraId="273C0C41" w14:textId="77777777" w:rsidR="00F47028" w:rsidRDefault="00B43FCA" w:rsidP="00B158EF">
      <w:pPr>
        <w:spacing w:after="0"/>
        <w:rPr>
          <w:rFonts w:eastAsia="Times New Roman"/>
        </w:rPr>
      </w:pPr>
      <w:r w:rsidRPr="000179E7">
        <w:rPr>
          <w:b/>
          <w:bCs/>
        </w:rPr>
        <w:t>C</w:t>
      </w:r>
      <w:r w:rsidR="00D43BDB" w:rsidRPr="000179E7">
        <w:rPr>
          <w:b/>
          <w:bCs/>
        </w:rPr>
        <w:t>heck Read Calibration file</w:t>
      </w:r>
      <w:r>
        <w:t xml:space="preserve">. </w:t>
      </w:r>
      <w:r w:rsidR="00F47028">
        <w:t>For example</w:t>
      </w:r>
      <w:r w:rsidR="00F85D29">
        <w:rPr>
          <w:rFonts w:eastAsia="Times New Roman"/>
        </w:rPr>
        <w:t xml:space="preserve">, use the ECS file </w:t>
      </w:r>
      <w:r w:rsidR="00B6735B">
        <w:rPr>
          <w:rFonts w:eastAsia="Times New Roman"/>
        </w:rPr>
        <w:t>as shown below.</w:t>
      </w:r>
    </w:p>
    <w:p w14:paraId="45AEE24B" w14:textId="77777777" w:rsidR="00AF120E" w:rsidRDefault="00F85D29" w:rsidP="00B158EF">
      <w:pPr>
        <w:spacing w:after="0"/>
      </w:pPr>
      <w:r w:rsidRPr="00F85D29">
        <w:rPr>
          <w:rFonts w:eastAsia="Times New Roman"/>
        </w:rPr>
        <w:t>Q:\Calibration_ecs_files\Investigator\Global_ECS_files\EK60</w:t>
      </w:r>
      <w:r>
        <w:rPr>
          <w:rFonts w:eastAsia="Times New Roman"/>
        </w:rPr>
        <w:t>\</w:t>
      </w:r>
      <w:r w:rsidRPr="00F85D29">
        <w:t xml:space="preserve"> </w:t>
      </w:r>
    </w:p>
    <w:p w14:paraId="612C386D" w14:textId="77777777" w:rsidR="00F47028" w:rsidRDefault="00F47028" w:rsidP="00B158EF">
      <w:pPr>
        <w:spacing w:after="0"/>
      </w:pPr>
    </w:p>
    <w:p w14:paraId="787D9DFD" w14:textId="77777777" w:rsidR="00AF120E" w:rsidRDefault="00D43BDB" w:rsidP="00B158EF">
      <w:pPr>
        <w:spacing w:after="0"/>
      </w:pPr>
      <w:r w:rsidRPr="008E79E5">
        <w:rPr>
          <w:b/>
          <w:bCs/>
        </w:rPr>
        <w:t>Raw data file list</w:t>
      </w:r>
      <w:r>
        <w:t xml:space="preserve">: Browse to the </w:t>
      </w:r>
      <w:r w:rsidR="008E79E5">
        <w:t>‘</w:t>
      </w:r>
      <w:r>
        <w:t>*_datalist.txt file</w:t>
      </w:r>
      <w:r w:rsidR="008E79E5">
        <w:t>’</w:t>
      </w:r>
      <w:r>
        <w:t xml:space="preserve"> in your raw data folder for the transect you will be processing (created in Basoop.jar step</w:t>
      </w:r>
      <w:r w:rsidR="00724321">
        <w:t xml:space="preserve"> 2.2.3</w:t>
      </w:r>
      <w:r>
        <w:t>)</w:t>
      </w:r>
      <w:r w:rsidR="00F47028">
        <w:t>.</w:t>
      </w:r>
    </w:p>
    <w:p w14:paraId="0622DE70" w14:textId="77777777" w:rsidR="00F47028" w:rsidRDefault="00F47028" w:rsidP="00B158EF">
      <w:pPr>
        <w:spacing w:after="0"/>
      </w:pPr>
    </w:p>
    <w:p w14:paraId="02BC14FB" w14:textId="77777777" w:rsidR="00D43BDB" w:rsidRDefault="00D43BDB" w:rsidP="00B158EF">
      <w:pPr>
        <w:spacing w:after="0"/>
      </w:pPr>
      <w:r w:rsidRPr="000179E7">
        <w:rPr>
          <w:b/>
          <w:bCs/>
        </w:rPr>
        <w:t>Raw data gps.csv file</w:t>
      </w:r>
      <w:r>
        <w:t>: Browse to the gps.csv file for your data range</w:t>
      </w:r>
      <w:r w:rsidR="00191E55">
        <w:t xml:space="preserve"> (created in Basoop.jar step 2.2.3)</w:t>
      </w:r>
      <w:r w:rsidR="000179E7">
        <w:t>.</w:t>
      </w:r>
    </w:p>
    <w:p w14:paraId="047D8DB2" w14:textId="77777777" w:rsidR="00F47028" w:rsidRDefault="00F47028" w:rsidP="00B158EF">
      <w:pPr>
        <w:spacing w:after="0"/>
      </w:pPr>
    </w:p>
    <w:p w14:paraId="5FB19518" w14:textId="77777777" w:rsidR="000179E7" w:rsidRDefault="00D43BDB" w:rsidP="00B158EF">
      <w:pPr>
        <w:spacing w:after="0"/>
      </w:pPr>
      <w:r w:rsidRPr="000179E7">
        <w:rPr>
          <w:b/>
          <w:bCs/>
        </w:rPr>
        <w:t>Roll.csv file</w:t>
      </w:r>
      <w:r w:rsidR="000179E7">
        <w:t>:</w:t>
      </w:r>
      <w:r>
        <w:t xml:space="preserve"> </w:t>
      </w:r>
      <w:r w:rsidR="00F85D29">
        <w:t xml:space="preserve">Browse to roll.csv file created in </w:t>
      </w:r>
      <w:r w:rsidR="000179E7">
        <w:t>(created in Basoop.jar step 2.2.3).</w:t>
      </w:r>
    </w:p>
    <w:p w14:paraId="3AB1A9BA" w14:textId="77777777" w:rsidR="000179E7" w:rsidRDefault="000179E7" w:rsidP="00B158EF">
      <w:pPr>
        <w:spacing w:after="0"/>
      </w:pPr>
    </w:p>
    <w:p w14:paraId="4CC92454" w14:textId="77777777" w:rsidR="00D43BDB" w:rsidRDefault="00D43BDB" w:rsidP="00B158EF">
      <w:pPr>
        <w:spacing w:after="0"/>
      </w:pPr>
      <w:r w:rsidRPr="000179E7">
        <w:rPr>
          <w:b/>
          <w:bCs/>
        </w:rPr>
        <w:t>Pitch.csv</w:t>
      </w:r>
      <w:r w:rsidR="000179E7">
        <w:t>:</w:t>
      </w:r>
      <w:r>
        <w:t xml:space="preserve"> </w:t>
      </w:r>
      <w:r w:rsidR="00F85D29">
        <w:t xml:space="preserve">Browse to pitch.csv file created in </w:t>
      </w:r>
      <w:r w:rsidR="000179E7">
        <w:t>(created in Basoop.jar step 2.2.3).</w:t>
      </w:r>
    </w:p>
    <w:p w14:paraId="5B838999" w14:textId="77777777" w:rsidR="000179E7" w:rsidRDefault="000179E7" w:rsidP="00B158EF">
      <w:pPr>
        <w:spacing w:after="0"/>
      </w:pPr>
    </w:p>
    <w:p w14:paraId="60429FAD" w14:textId="7C0F9990" w:rsidR="00D43BDB" w:rsidRDefault="00D43BDB" w:rsidP="00B158EF">
      <w:pPr>
        <w:spacing w:after="0"/>
      </w:pPr>
      <w:r w:rsidRPr="009C0EB2">
        <w:rPr>
          <w:b/>
          <w:bCs/>
        </w:rPr>
        <w:t>Span of EV files in hours</w:t>
      </w:r>
      <w:r>
        <w:t xml:space="preserve">: </w:t>
      </w:r>
      <w:r w:rsidR="00AF120E">
        <w:t xml:space="preserve">24 or </w:t>
      </w:r>
      <w:r>
        <w:t>48</w:t>
      </w:r>
      <w:r w:rsidR="00AF120E">
        <w:t xml:space="preserve">, depending on your </w:t>
      </w:r>
      <w:r w:rsidR="00F81CAC">
        <w:t>convenience</w:t>
      </w:r>
      <w:r w:rsidR="00F81CAC">
        <w:t xml:space="preserve"> or </w:t>
      </w:r>
      <w:r w:rsidR="00AF120E">
        <w:t>computer performance.</w:t>
      </w:r>
    </w:p>
    <w:p w14:paraId="76F49BAB" w14:textId="77777777" w:rsidR="00AF120E" w:rsidRDefault="00AF120E" w:rsidP="00B158EF">
      <w:pPr>
        <w:spacing w:after="0"/>
      </w:pPr>
    </w:p>
    <w:p w14:paraId="2104D793" w14:textId="77777777" w:rsidR="0097792B" w:rsidRDefault="0097792B" w:rsidP="00B158EF">
      <w:pPr>
        <w:spacing w:after="0"/>
      </w:pPr>
      <w:r>
        <w:t>The image below shows red arrows where you need to be sure to change things.</w:t>
      </w:r>
      <w:r w:rsidR="006E79EA">
        <w:t xml:space="preserve"> </w:t>
      </w:r>
    </w:p>
    <w:p w14:paraId="51CEDDF8" w14:textId="77777777" w:rsidR="009C0EB2" w:rsidRDefault="009C0EB2" w:rsidP="00B158EF">
      <w:pPr>
        <w:spacing w:after="0"/>
      </w:pPr>
    </w:p>
    <w:p w14:paraId="08265C72" w14:textId="77777777" w:rsidR="009871C1" w:rsidRDefault="00066030" w:rsidP="00656B8F">
      <w:pPr>
        <w:keepNext/>
        <w:spacing w:after="0"/>
        <w:jc w:val="center"/>
      </w:pPr>
      <w:r>
        <w:rPr>
          <w:noProof/>
        </w:rPr>
        <w:drawing>
          <wp:inline distT="0" distB="0" distL="0" distR="0" wp14:anchorId="70DFCEA4" wp14:editId="55076B0E">
            <wp:extent cx="5731510" cy="2681605"/>
            <wp:effectExtent l="0" t="0" r="254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2681605"/>
                    </a:xfrm>
                    <a:prstGeom prst="rect">
                      <a:avLst/>
                    </a:prstGeom>
                    <a:noFill/>
                    <a:ln>
                      <a:noFill/>
                    </a:ln>
                  </pic:spPr>
                </pic:pic>
              </a:graphicData>
            </a:graphic>
          </wp:inline>
        </w:drawing>
      </w:r>
    </w:p>
    <w:p w14:paraId="42B543BA" w14:textId="77777777" w:rsidR="00AF120E" w:rsidRDefault="00AF120E" w:rsidP="00B158EF">
      <w:pPr>
        <w:pStyle w:val="Caption"/>
        <w:spacing w:after="0" w:line="259" w:lineRule="auto"/>
      </w:pPr>
    </w:p>
    <w:p w14:paraId="3EF406E5" w14:textId="6FF212D2" w:rsidR="0097792B" w:rsidRDefault="009871C1" w:rsidP="00B158EF">
      <w:pPr>
        <w:pStyle w:val="Caption"/>
        <w:spacing w:after="0" w:line="259" w:lineRule="auto"/>
      </w:pPr>
      <w:bookmarkStart w:id="26" w:name="_Toc54956916"/>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14</w:t>
      </w:r>
      <w:r w:rsidR="001756E7">
        <w:rPr>
          <w:noProof/>
        </w:rPr>
        <w:fldChar w:fldCharType="end"/>
      </w:r>
      <w:r>
        <w:t>. Red arrows indicate fields that must be filled in for initial creation of EV files</w:t>
      </w:r>
      <w:r w:rsidR="00F47028">
        <w:t>.</w:t>
      </w:r>
      <w:bookmarkEnd w:id="26"/>
    </w:p>
    <w:p w14:paraId="32B94E3E" w14:textId="77777777" w:rsidR="00AF120E" w:rsidRDefault="00AF120E" w:rsidP="00B158EF">
      <w:pPr>
        <w:spacing w:after="0"/>
      </w:pPr>
    </w:p>
    <w:p w14:paraId="09FB6C34" w14:textId="77777777" w:rsidR="0097792B" w:rsidRDefault="0097792B" w:rsidP="00B158EF">
      <w:pPr>
        <w:spacing w:after="0"/>
      </w:pPr>
      <w:r>
        <w:t xml:space="preserve">Click “Start Process” at the bottom to start creating the EV files. If you want to process the EV files in Echoview immediately after, you can also check the box for “Review the </w:t>
      </w:r>
      <w:proofErr w:type="spellStart"/>
      <w:r>
        <w:t>ev</w:t>
      </w:r>
      <w:proofErr w:type="spellEnd"/>
      <w:r>
        <w:t xml:space="preserve"> worksheets”.</w:t>
      </w:r>
    </w:p>
    <w:p w14:paraId="0D72CBE7" w14:textId="77777777" w:rsidR="00AF120E" w:rsidRDefault="00AF120E" w:rsidP="00B158EF">
      <w:pPr>
        <w:spacing w:after="0"/>
      </w:pPr>
    </w:p>
    <w:p w14:paraId="08051B90" w14:textId="77777777" w:rsidR="0097792B" w:rsidRDefault="0097792B" w:rsidP="00B158EF">
      <w:pPr>
        <w:spacing w:after="0"/>
      </w:pPr>
      <w:r>
        <w:t xml:space="preserve">You will see a </w:t>
      </w:r>
      <w:r w:rsidR="00AF120E">
        <w:t>pop-up</w:t>
      </w:r>
      <w:r>
        <w:t xml:space="preserve"> window about what files to create (Overwrite or New Only)- it is usually best to select New Only, unless you are sure you want to overwrite previous files.</w:t>
      </w:r>
      <w:r w:rsidR="009C0EB2">
        <w:t xml:space="preserve"> Another pop-up window will be presented to check the time offset to UTC.</w:t>
      </w:r>
    </w:p>
    <w:p w14:paraId="46FF1118" w14:textId="77777777" w:rsidR="00AF120E" w:rsidRDefault="00AF120E" w:rsidP="00B158EF">
      <w:pPr>
        <w:spacing w:after="0"/>
      </w:pPr>
    </w:p>
    <w:p w14:paraId="423F9EE2" w14:textId="77777777" w:rsidR="009871C1" w:rsidRDefault="0097792B" w:rsidP="00656B8F">
      <w:pPr>
        <w:keepNext/>
        <w:spacing w:after="0"/>
        <w:jc w:val="center"/>
      </w:pPr>
      <w:r>
        <w:rPr>
          <w:noProof/>
          <w:lang w:eastAsia="en-AU"/>
        </w:rPr>
        <w:drawing>
          <wp:inline distT="0" distB="0" distL="0" distR="0" wp14:anchorId="18A2E436" wp14:editId="3C19A337">
            <wp:extent cx="2905125" cy="11525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05125" cy="1152525"/>
                    </a:xfrm>
                    <a:prstGeom prst="rect">
                      <a:avLst/>
                    </a:prstGeom>
                  </pic:spPr>
                </pic:pic>
              </a:graphicData>
            </a:graphic>
          </wp:inline>
        </w:drawing>
      </w:r>
    </w:p>
    <w:p w14:paraId="1DBF23CA" w14:textId="77777777" w:rsidR="00AF120E" w:rsidRDefault="00AF120E" w:rsidP="00B158EF">
      <w:pPr>
        <w:pStyle w:val="Caption"/>
        <w:spacing w:after="0" w:line="259" w:lineRule="auto"/>
      </w:pPr>
    </w:p>
    <w:p w14:paraId="48CCAE23" w14:textId="441C28C2" w:rsidR="0097792B" w:rsidRDefault="009871C1" w:rsidP="00B158EF">
      <w:pPr>
        <w:pStyle w:val="Caption"/>
        <w:spacing w:after="0" w:line="259" w:lineRule="auto"/>
      </w:pPr>
      <w:bookmarkStart w:id="27" w:name="_Toc54956917"/>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15</w:t>
      </w:r>
      <w:r w:rsidR="001756E7">
        <w:rPr>
          <w:noProof/>
        </w:rPr>
        <w:fldChar w:fldCharType="end"/>
      </w:r>
      <w:r>
        <w:t>. EV file creation confirmation</w:t>
      </w:r>
      <w:r w:rsidR="00F47028">
        <w:t>.</w:t>
      </w:r>
      <w:bookmarkEnd w:id="27"/>
    </w:p>
    <w:p w14:paraId="6F413F91" w14:textId="77777777" w:rsidR="00AF120E" w:rsidRDefault="00AF120E" w:rsidP="00B158EF">
      <w:pPr>
        <w:spacing w:after="0"/>
      </w:pPr>
    </w:p>
    <w:p w14:paraId="35308920" w14:textId="77777777" w:rsidR="009C0EB2" w:rsidRDefault="009C0EB2" w:rsidP="009C0EB2">
      <w:pPr>
        <w:keepNext/>
        <w:spacing w:after="0"/>
        <w:jc w:val="center"/>
      </w:pPr>
      <w:r w:rsidRPr="00277548">
        <w:rPr>
          <w:noProof/>
          <w:lang w:eastAsia="en-AU"/>
        </w:rPr>
        <w:drawing>
          <wp:inline distT="0" distB="0" distL="0" distR="0" wp14:anchorId="3E974647" wp14:editId="4C6FEEB4">
            <wp:extent cx="3754800" cy="33912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54800" cy="3391200"/>
                    </a:xfrm>
                    <a:prstGeom prst="rect">
                      <a:avLst/>
                    </a:prstGeom>
                  </pic:spPr>
                </pic:pic>
              </a:graphicData>
            </a:graphic>
          </wp:inline>
        </w:drawing>
      </w:r>
    </w:p>
    <w:p w14:paraId="22095663" w14:textId="77777777" w:rsidR="009C0EB2" w:rsidRDefault="009C0EB2" w:rsidP="009C0EB2">
      <w:pPr>
        <w:pStyle w:val="Caption"/>
        <w:spacing w:after="0" w:line="259" w:lineRule="auto"/>
      </w:pPr>
    </w:p>
    <w:p w14:paraId="5B43CB8F" w14:textId="5C897697" w:rsidR="009C0EB2" w:rsidRDefault="009C0EB2" w:rsidP="009C0EB2">
      <w:pPr>
        <w:pStyle w:val="Caption"/>
        <w:spacing w:after="0" w:line="259" w:lineRule="auto"/>
      </w:pPr>
      <w:bookmarkStart w:id="28" w:name="_Toc54956918"/>
      <w:r>
        <w:t xml:space="preserve">Figure </w:t>
      </w:r>
      <w:r>
        <w:rPr>
          <w:noProof/>
        </w:rPr>
        <w:fldChar w:fldCharType="begin"/>
      </w:r>
      <w:r>
        <w:rPr>
          <w:noProof/>
        </w:rPr>
        <w:instrText xml:space="preserve"> SEQ Figure \* ARABIC </w:instrText>
      </w:r>
      <w:r>
        <w:rPr>
          <w:noProof/>
        </w:rPr>
        <w:fldChar w:fldCharType="separate"/>
      </w:r>
      <w:r w:rsidR="003B4DC0">
        <w:rPr>
          <w:noProof/>
        </w:rPr>
        <w:t>16</w:t>
      </w:r>
      <w:r>
        <w:rPr>
          <w:noProof/>
        </w:rPr>
        <w:fldChar w:fldCharType="end"/>
      </w:r>
      <w:r>
        <w:t>. UTC time offset check window.</w:t>
      </w:r>
      <w:bookmarkEnd w:id="28"/>
    </w:p>
    <w:p w14:paraId="52E5249C" w14:textId="77777777" w:rsidR="009C0EB2" w:rsidRDefault="009C0EB2" w:rsidP="00B158EF">
      <w:pPr>
        <w:spacing w:after="0"/>
      </w:pPr>
    </w:p>
    <w:p w14:paraId="3BBA5195" w14:textId="77777777" w:rsidR="0097792B" w:rsidRDefault="0097792B" w:rsidP="00B158EF">
      <w:pPr>
        <w:spacing w:after="0"/>
      </w:pPr>
      <w:r>
        <w:t xml:space="preserve">This process will set up a folder within </w:t>
      </w:r>
      <w:r w:rsidR="00AF120E">
        <w:t>‘</w:t>
      </w:r>
      <w:r>
        <w:t>Processed_Data</w:t>
      </w:r>
      <w:r w:rsidR="00AF120E">
        <w:t>’</w:t>
      </w:r>
      <w:r>
        <w:t xml:space="preserve"> mirroring the naming you set up in </w:t>
      </w:r>
      <w:r w:rsidR="00C368DC">
        <w:t>‘</w:t>
      </w:r>
      <w:r w:rsidR="00724321">
        <w:t>Rawdata</w:t>
      </w:r>
      <w:r w:rsidR="00C368DC">
        <w:t>’ folder</w:t>
      </w:r>
      <w:r>
        <w:t>, with a folder within it for the template used (</w:t>
      </w:r>
      <w:r w:rsidR="00484488" w:rsidRPr="00484488">
        <w:t>Ex60_V1.28</w:t>
      </w:r>
      <w:r>
        <w:t>) and then a folder for the Echoview worksheets it creates</w:t>
      </w:r>
      <w:r w:rsidR="00AF120E">
        <w:t>.</w:t>
      </w:r>
    </w:p>
    <w:p w14:paraId="75D8A3F5" w14:textId="77777777" w:rsidR="009871C1" w:rsidRDefault="0097792B" w:rsidP="00413BCE">
      <w:pPr>
        <w:keepNext/>
        <w:spacing w:after="0"/>
        <w:jc w:val="center"/>
      </w:pPr>
      <w:r>
        <w:rPr>
          <w:noProof/>
          <w:lang w:eastAsia="en-AU"/>
        </w:rPr>
        <w:drawing>
          <wp:inline distT="0" distB="0" distL="0" distR="0" wp14:anchorId="7D255238" wp14:editId="1BD01E97">
            <wp:extent cx="4302000" cy="537480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02000" cy="5374800"/>
                    </a:xfrm>
                    <a:prstGeom prst="rect">
                      <a:avLst/>
                    </a:prstGeom>
                    <a:noFill/>
                    <a:ln>
                      <a:noFill/>
                    </a:ln>
                  </pic:spPr>
                </pic:pic>
              </a:graphicData>
            </a:graphic>
          </wp:inline>
        </w:drawing>
      </w:r>
    </w:p>
    <w:p w14:paraId="1316DE40" w14:textId="77777777" w:rsidR="00AF120E" w:rsidRDefault="00AF120E" w:rsidP="00B158EF">
      <w:pPr>
        <w:pStyle w:val="Caption"/>
        <w:spacing w:after="0" w:line="259" w:lineRule="auto"/>
      </w:pPr>
    </w:p>
    <w:p w14:paraId="6F58F49F" w14:textId="7428559C" w:rsidR="0097792B" w:rsidRDefault="009871C1" w:rsidP="00B158EF">
      <w:pPr>
        <w:pStyle w:val="Caption"/>
        <w:spacing w:after="0" w:line="259" w:lineRule="auto"/>
      </w:pPr>
      <w:bookmarkStart w:id="29" w:name="_Toc54956919"/>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17</w:t>
      </w:r>
      <w:r w:rsidR="001756E7">
        <w:rPr>
          <w:noProof/>
        </w:rPr>
        <w:fldChar w:fldCharType="end"/>
      </w:r>
      <w:r>
        <w:t>. File structure created from GUI</w:t>
      </w:r>
      <w:r w:rsidR="00642E97">
        <w:t>.</w:t>
      </w:r>
      <w:bookmarkEnd w:id="29"/>
    </w:p>
    <w:p w14:paraId="42AD5A84" w14:textId="77777777" w:rsidR="00AF120E" w:rsidRPr="00AF120E" w:rsidRDefault="00AF120E" w:rsidP="00B158EF"/>
    <w:p w14:paraId="0F766361" w14:textId="77777777" w:rsidR="0097792B" w:rsidRDefault="00322B46" w:rsidP="00B158EF">
      <w:pPr>
        <w:pStyle w:val="Heading3"/>
        <w:spacing w:before="0"/>
      </w:pPr>
      <w:bookmarkStart w:id="30" w:name="_Toc54956893"/>
      <w:r>
        <w:t xml:space="preserve">Step 2: </w:t>
      </w:r>
      <w:r w:rsidR="0097792B">
        <w:t>Review EV worksheets</w:t>
      </w:r>
      <w:bookmarkEnd w:id="30"/>
    </w:p>
    <w:p w14:paraId="4BCF4985" w14:textId="77777777" w:rsidR="00AF120E" w:rsidRDefault="00AF120E" w:rsidP="00B158EF">
      <w:pPr>
        <w:spacing w:after="0"/>
      </w:pPr>
    </w:p>
    <w:p w14:paraId="6A443F84" w14:textId="77777777" w:rsidR="00191E55" w:rsidRDefault="0097792B" w:rsidP="00B158EF">
      <w:pPr>
        <w:spacing w:after="0"/>
      </w:pPr>
      <w:r>
        <w:t xml:space="preserve">If you didn’t check </w:t>
      </w:r>
      <w:r w:rsidR="006E79EA">
        <w:t>“</w:t>
      </w:r>
      <w:r>
        <w:t xml:space="preserve">Review the </w:t>
      </w:r>
      <w:proofErr w:type="spellStart"/>
      <w:r>
        <w:t>ev</w:t>
      </w:r>
      <w:proofErr w:type="spellEnd"/>
      <w:r>
        <w:t xml:space="preserve"> worksheet</w:t>
      </w:r>
      <w:r w:rsidR="006E79EA">
        <w:t>s”</w:t>
      </w:r>
      <w:r>
        <w:t xml:space="preserve"> previously, check this box</w:t>
      </w:r>
      <w:r w:rsidR="006E79EA">
        <w:t xml:space="preserve">. Make sure to uncheck the box for “Create a set of </w:t>
      </w:r>
      <w:proofErr w:type="spellStart"/>
      <w:r w:rsidR="006E79EA">
        <w:t>ev</w:t>
      </w:r>
      <w:proofErr w:type="spellEnd"/>
      <w:r w:rsidR="006E79EA">
        <w:t xml:space="preserve"> file</w:t>
      </w:r>
      <w:r w:rsidR="00642E97">
        <w:t>s</w:t>
      </w:r>
      <w:r w:rsidR="006E79EA">
        <w:t>”</w:t>
      </w:r>
      <w:r w:rsidR="00E92075">
        <w:t>.</w:t>
      </w:r>
      <w:r w:rsidR="006E79EA">
        <w:t xml:space="preserve"> </w:t>
      </w:r>
    </w:p>
    <w:p w14:paraId="5745A0BD" w14:textId="77777777" w:rsidR="00AF120E" w:rsidRDefault="00AF120E" w:rsidP="00B158EF">
      <w:pPr>
        <w:spacing w:after="0"/>
      </w:pPr>
    </w:p>
    <w:p w14:paraId="2534612E" w14:textId="77777777" w:rsidR="0097792B" w:rsidRDefault="006E79EA" w:rsidP="00B158EF">
      <w:pPr>
        <w:spacing w:after="0"/>
      </w:pPr>
      <w:r>
        <w:t xml:space="preserve">In the box to the right, browse to the </w:t>
      </w:r>
      <w:r w:rsidR="00642E97">
        <w:t>‘</w:t>
      </w:r>
      <w:r>
        <w:t>Echoview_worksheets</w:t>
      </w:r>
      <w:r w:rsidR="00642E97">
        <w:t>’</w:t>
      </w:r>
      <w:r>
        <w:t xml:space="preserve"> folder created in the previous step and select the “EV-files_****.txt” file. This contains a list of the EV files created that it will ask you to review. Click “</w:t>
      </w:r>
      <w:r w:rsidR="00191E55">
        <w:t>S</w:t>
      </w:r>
      <w:r>
        <w:t>tart process” again.</w:t>
      </w:r>
    </w:p>
    <w:p w14:paraId="6580F87A" w14:textId="77777777" w:rsidR="00642E97" w:rsidRDefault="00642E97" w:rsidP="00B158EF"/>
    <w:p w14:paraId="1FC94733" w14:textId="77777777" w:rsidR="009871C1" w:rsidRDefault="00642E97" w:rsidP="00413BCE">
      <w:pPr>
        <w:keepNext/>
        <w:spacing w:after="0"/>
      </w:pPr>
      <w:r w:rsidRPr="00642E97">
        <w:rPr>
          <w:noProof/>
          <w:lang w:eastAsia="en-AU"/>
        </w:rPr>
        <w:drawing>
          <wp:inline distT="0" distB="0" distL="0" distR="0" wp14:anchorId="1A323E3B" wp14:editId="148A19D4">
            <wp:extent cx="5731510" cy="299085"/>
            <wp:effectExtent l="0" t="0" r="254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99085"/>
                    </a:xfrm>
                    <a:prstGeom prst="rect">
                      <a:avLst/>
                    </a:prstGeom>
                  </pic:spPr>
                </pic:pic>
              </a:graphicData>
            </a:graphic>
          </wp:inline>
        </w:drawing>
      </w:r>
    </w:p>
    <w:p w14:paraId="07BD3211" w14:textId="77777777" w:rsidR="00AF120E" w:rsidRDefault="00AF120E" w:rsidP="00B158EF">
      <w:pPr>
        <w:pStyle w:val="Caption"/>
        <w:spacing w:after="0" w:line="259" w:lineRule="auto"/>
      </w:pPr>
    </w:p>
    <w:p w14:paraId="0036750B" w14:textId="19165136" w:rsidR="006E79EA" w:rsidRDefault="009871C1" w:rsidP="00B158EF">
      <w:pPr>
        <w:pStyle w:val="Caption"/>
        <w:spacing w:after="0" w:line="259" w:lineRule="auto"/>
      </w:pPr>
      <w:bookmarkStart w:id="31" w:name="_Toc54956920"/>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18</w:t>
      </w:r>
      <w:r w:rsidR="001756E7">
        <w:rPr>
          <w:noProof/>
        </w:rPr>
        <w:fldChar w:fldCharType="end"/>
      </w:r>
      <w:r>
        <w:t xml:space="preserve">. Review </w:t>
      </w:r>
      <w:r w:rsidR="00E92075">
        <w:t xml:space="preserve">Echoview </w:t>
      </w:r>
      <w:r>
        <w:t>worksheets step</w:t>
      </w:r>
      <w:r w:rsidR="00642E97">
        <w:t>.</w:t>
      </w:r>
      <w:bookmarkEnd w:id="31"/>
    </w:p>
    <w:p w14:paraId="4434E9AF" w14:textId="77777777" w:rsidR="00AF120E" w:rsidRDefault="00AF120E" w:rsidP="00B158EF">
      <w:pPr>
        <w:spacing w:after="0"/>
      </w:pPr>
    </w:p>
    <w:p w14:paraId="3CF5AB61" w14:textId="77777777" w:rsidR="006E79EA" w:rsidRDefault="006E79EA" w:rsidP="00B158EF">
      <w:pPr>
        <w:spacing w:after="0"/>
      </w:pPr>
      <w:r>
        <w:t>A window will pop</w:t>
      </w:r>
      <w:r w:rsidR="00DD4E79">
        <w:t>-</w:t>
      </w:r>
      <w:r>
        <w:t xml:space="preserve">up with a list of the EV files for </w:t>
      </w:r>
      <w:proofErr w:type="gramStart"/>
      <w:r>
        <w:t>your</w:t>
      </w:r>
      <w:proofErr w:type="gramEnd"/>
      <w:r>
        <w:t xml:space="preserve"> transect. They are split into </w:t>
      </w:r>
      <w:proofErr w:type="gramStart"/>
      <w:r>
        <w:t>48 hour</w:t>
      </w:r>
      <w:proofErr w:type="gramEnd"/>
      <w:r>
        <w:t xml:space="preserve"> segments</w:t>
      </w:r>
      <w:r w:rsidR="00DD4E79">
        <w:t xml:space="preserve"> (for example)</w:t>
      </w:r>
      <w:r>
        <w:t>, so you will have however many 48 hour files to make up your whole transect. Highlight the file you want to review, and click Review.</w:t>
      </w:r>
    </w:p>
    <w:p w14:paraId="37BC7112" w14:textId="77777777" w:rsidR="00AF120E" w:rsidRDefault="00AF120E" w:rsidP="00B158EF">
      <w:pPr>
        <w:spacing w:after="0"/>
      </w:pPr>
    </w:p>
    <w:p w14:paraId="534A884B" w14:textId="77777777" w:rsidR="009871C1" w:rsidRDefault="006E79EA" w:rsidP="00413BCE">
      <w:pPr>
        <w:keepNext/>
        <w:spacing w:after="0"/>
        <w:jc w:val="center"/>
      </w:pPr>
      <w:r>
        <w:rPr>
          <w:noProof/>
          <w:lang w:eastAsia="en-AU"/>
        </w:rPr>
        <w:drawing>
          <wp:inline distT="0" distB="0" distL="0" distR="0" wp14:anchorId="110D9CEE" wp14:editId="524A11CE">
            <wp:extent cx="4429125" cy="398778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33983" cy="3992163"/>
                    </a:xfrm>
                    <a:prstGeom prst="rect">
                      <a:avLst/>
                    </a:prstGeom>
                  </pic:spPr>
                </pic:pic>
              </a:graphicData>
            </a:graphic>
          </wp:inline>
        </w:drawing>
      </w:r>
    </w:p>
    <w:p w14:paraId="6D5B8D65" w14:textId="77777777" w:rsidR="00AF120E" w:rsidRDefault="00AF120E" w:rsidP="00B158EF">
      <w:pPr>
        <w:pStyle w:val="Caption"/>
        <w:spacing w:after="0" w:line="259" w:lineRule="auto"/>
      </w:pPr>
    </w:p>
    <w:p w14:paraId="6C4C47F6" w14:textId="3C296CD8" w:rsidR="006E79EA" w:rsidRDefault="009871C1" w:rsidP="00B158EF">
      <w:pPr>
        <w:pStyle w:val="Caption"/>
        <w:spacing w:after="0" w:line="259" w:lineRule="auto"/>
      </w:pPr>
      <w:bookmarkStart w:id="32" w:name="_Toc54956921"/>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19</w:t>
      </w:r>
      <w:r w:rsidR="001756E7">
        <w:rPr>
          <w:noProof/>
        </w:rPr>
        <w:fldChar w:fldCharType="end"/>
      </w:r>
      <w:r>
        <w:t xml:space="preserve">. Review </w:t>
      </w:r>
      <w:r w:rsidR="00A12695">
        <w:t xml:space="preserve">Echoview </w:t>
      </w:r>
      <w:r>
        <w:t>worksheets window</w:t>
      </w:r>
      <w:r w:rsidR="00642E97">
        <w:t>.</w:t>
      </w:r>
      <w:bookmarkEnd w:id="32"/>
    </w:p>
    <w:p w14:paraId="45719457" w14:textId="77777777" w:rsidR="00AF120E" w:rsidRDefault="00AF120E" w:rsidP="00B158EF">
      <w:pPr>
        <w:spacing w:after="0"/>
      </w:pPr>
    </w:p>
    <w:p w14:paraId="31549DB4" w14:textId="77777777" w:rsidR="006E79EA" w:rsidRDefault="006E79EA" w:rsidP="00B158EF">
      <w:pPr>
        <w:spacing w:after="0"/>
      </w:pPr>
      <w:r>
        <w:t>This will open an instance of Echoview. Edit your file as needed in Echoview. When finished, go back to this window. To move to the next file, click “Next”- this will save your current file and open the next one in Echoview. If you are finished with everything, click “Done”, which will save the current file and exit Echoview.</w:t>
      </w:r>
      <w:r w:rsidR="00484488">
        <w:t xml:space="preserve"> Or to be safe, save in Echoview as well before clicking Next or Done.</w:t>
      </w:r>
      <w:r>
        <w:t xml:space="preserve"> For specifics on Echoview processing, see section </w:t>
      </w:r>
      <w:r w:rsidR="00484488">
        <w:t>5</w:t>
      </w:r>
      <w:r>
        <w:t>.</w:t>
      </w:r>
    </w:p>
    <w:p w14:paraId="1632E2E7" w14:textId="77777777" w:rsidR="00AF120E" w:rsidRDefault="00AF120E" w:rsidP="00B158EF">
      <w:pPr>
        <w:spacing w:after="0"/>
      </w:pPr>
    </w:p>
    <w:p w14:paraId="39376999" w14:textId="77777777" w:rsidR="006E79EA" w:rsidRDefault="00322B46" w:rsidP="00B158EF">
      <w:pPr>
        <w:pStyle w:val="Heading3"/>
        <w:spacing w:before="0"/>
      </w:pPr>
      <w:bookmarkStart w:id="33" w:name="_Toc54956894"/>
      <w:r>
        <w:t>Step 3: Export echo</w:t>
      </w:r>
      <w:r w:rsidR="00EA6248">
        <w:t>-</w:t>
      </w:r>
      <w:r>
        <w:t>integration</w:t>
      </w:r>
      <w:bookmarkEnd w:id="33"/>
    </w:p>
    <w:p w14:paraId="1DDAD678" w14:textId="77777777" w:rsidR="00AF120E" w:rsidRDefault="00AF120E" w:rsidP="00B158EF">
      <w:pPr>
        <w:spacing w:after="0"/>
      </w:pPr>
    </w:p>
    <w:p w14:paraId="6F6282CC" w14:textId="77777777" w:rsidR="00322B46" w:rsidRDefault="00322B46" w:rsidP="00B158EF">
      <w:pPr>
        <w:spacing w:after="0"/>
      </w:pPr>
      <w:r>
        <w:t xml:space="preserve">After reviewing the data in Echoview, the results can be </w:t>
      </w:r>
      <w:r w:rsidR="0058563F">
        <w:t>echo-integrated</w:t>
      </w:r>
      <w:r>
        <w:t>. Uncheck the previous boxes, and check “Export to echo</w:t>
      </w:r>
      <w:r w:rsidR="00413974">
        <w:t>-</w:t>
      </w:r>
      <w:r>
        <w:t xml:space="preserve">integration results”. The Grid height is 10 and distance is 1000 by default. </w:t>
      </w:r>
      <w:r w:rsidR="00F16397">
        <w:t>E</w:t>
      </w:r>
      <w:r>
        <w:t xml:space="preserve">mbedded in this step is </w:t>
      </w:r>
      <w:r w:rsidR="00F16397">
        <w:t xml:space="preserve">the </w:t>
      </w:r>
      <w:r>
        <w:t xml:space="preserve">application of sound velocity </w:t>
      </w:r>
      <w:r w:rsidR="00484488">
        <w:t xml:space="preserve">and absorption </w:t>
      </w:r>
      <w:r>
        <w:t>corrections based on climatology (CARS, synTS).</w:t>
      </w:r>
    </w:p>
    <w:p w14:paraId="3140B7B5" w14:textId="77777777" w:rsidR="00817708" w:rsidRDefault="00817708" w:rsidP="00B158EF">
      <w:pPr>
        <w:spacing w:after="0"/>
      </w:pPr>
    </w:p>
    <w:p w14:paraId="1AD46E4D" w14:textId="77777777" w:rsidR="003E5B9F" w:rsidRDefault="003E5B9F" w:rsidP="00B158EF">
      <w:pPr>
        <w:spacing w:after="0"/>
      </w:pPr>
      <w:r>
        <w:t xml:space="preserve">Make sure at this point </w:t>
      </w:r>
      <w:r w:rsidR="00817708">
        <w:t>all</w:t>
      </w:r>
      <w:r>
        <w:t xml:space="preserve"> the checkboxes at the top for the frequencies you want are checked! (e.g. 18kHz, 38kHz, 70kHz, and 120kHz). Only the frequencies with the box ticked will be exported.</w:t>
      </w:r>
    </w:p>
    <w:p w14:paraId="629847C1" w14:textId="77777777" w:rsidR="00817708" w:rsidRDefault="00322B46" w:rsidP="00B158EF">
      <w:pPr>
        <w:spacing w:after="0"/>
      </w:pPr>
      <w:r>
        <w:t xml:space="preserve">Click “Start process”. </w:t>
      </w:r>
    </w:p>
    <w:p w14:paraId="07059168" w14:textId="77777777" w:rsidR="00817708" w:rsidRDefault="00817708" w:rsidP="00B158EF">
      <w:pPr>
        <w:spacing w:after="0"/>
      </w:pPr>
    </w:p>
    <w:p w14:paraId="7BA7F188" w14:textId="77777777" w:rsidR="00687BD4" w:rsidRDefault="00687BD4" w:rsidP="00B158EF">
      <w:pPr>
        <w:spacing w:after="0"/>
      </w:pPr>
      <w:r>
        <w:t>The echo</w:t>
      </w:r>
      <w:r w:rsidR="00817708">
        <w:t>-</w:t>
      </w:r>
      <w:r>
        <w:t xml:space="preserve">integration results will be output to a new </w:t>
      </w:r>
      <w:r w:rsidR="00817708">
        <w:t>‘</w:t>
      </w:r>
      <w:r>
        <w:t>echointegration_output</w:t>
      </w:r>
      <w:r w:rsidR="00817708">
        <w:t>’</w:t>
      </w:r>
      <w:r>
        <w:t xml:space="preserve"> folder as a series of .csv files, as shown below.</w:t>
      </w:r>
    </w:p>
    <w:p w14:paraId="74E9FBCB" w14:textId="77777777" w:rsidR="00AF120E" w:rsidRDefault="00AF120E" w:rsidP="00B158EF">
      <w:pPr>
        <w:spacing w:after="0"/>
      </w:pPr>
    </w:p>
    <w:p w14:paraId="4F6D91A8" w14:textId="77777777" w:rsidR="007A13A0" w:rsidRDefault="00687BD4" w:rsidP="00413BCE">
      <w:pPr>
        <w:keepNext/>
        <w:spacing w:after="0"/>
        <w:jc w:val="center"/>
      </w:pPr>
      <w:r>
        <w:rPr>
          <w:noProof/>
          <w:lang w:eastAsia="en-AU"/>
        </w:rPr>
        <w:drawing>
          <wp:inline distT="0" distB="0" distL="0" distR="0" wp14:anchorId="7E99E047" wp14:editId="703DF8D4">
            <wp:extent cx="5731510" cy="4149725"/>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4149725"/>
                    </a:xfrm>
                    <a:prstGeom prst="rect">
                      <a:avLst/>
                    </a:prstGeom>
                  </pic:spPr>
                </pic:pic>
              </a:graphicData>
            </a:graphic>
          </wp:inline>
        </w:drawing>
      </w:r>
    </w:p>
    <w:p w14:paraId="3979BE10" w14:textId="77777777" w:rsidR="00AF120E" w:rsidRDefault="00AF120E" w:rsidP="00B158EF">
      <w:pPr>
        <w:pStyle w:val="Caption"/>
        <w:spacing w:after="0" w:line="259" w:lineRule="auto"/>
      </w:pPr>
    </w:p>
    <w:p w14:paraId="0E7D3219" w14:textId="3591927C" w:rsidR="00687BD4" w:rsidRDefault="007A13A0" w:rsidP="00B158EF">
      <w:pPr>
        <w:pStyle w:val="Caption"/>
        <w:spacing w:after="0" w:line="259" w:lineRule="auto"/>
      </w:pPr>
      <w:bookmarkStart w:id="34" w:name="_Toc54956922"/>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20</w:t>
      </w:r>
      <w:r w:rsidR="001756E7">
        <w:rPr>
          <w:noProof/>
        </w:rPr>
        <w:fldChar w:fldCharType="end"/>
      </w:r>
      <w:r>
        <w:t>. Echo</w:t>
      </w:r>
      <w:r w:rsidR="00817708">
        <w:t>-</w:t>
      </w:r>
      <w:r>
        <w:t>integration output created</w:t>
      </w:r>
      <w:r w:rsidR="00817708">
        <w:t>.</w:t>
      </w:r>
      <w:bookmarkEnd w:id="34"/>
    </w:p>
    <w:p w14:paraId="73F7AB17" w14:textId="77777777" w:rsidR="00AF120E" w:rsidRPr="00AF120E" w:rsidRDefault="00AF120E" w:rsidP="00B158EF"/>
    <w:p w14:paraId="7F6B9287" w14:textId="77777777" w:rsidR="006E79EA" w:rsidRDefault="00687BD4" w:rsidP="00B158EF">
      <w:pPr>
        <w:pStyle w:val="Heading3"/>
        <w:spacing w:before="0"/>
      </w:pPr>
      <w:bookmarkStart w:id="35" w:name="_Toc54956895"/>
      <w:r>
        <w:t>Step 4: Packaging into NetCDF, metadata and visualis</w:t>
      </w:r>
      <w:r w:rsidR="00F16397">
        <w:t>ation</w:t>
      </w:r>
      <w:bookmarkEnd w:id="35"/>
    </w:p>
    <w:p w14:paraId="5CE14AF0" w14:textId="77777777" w:rsidR="00AF120E" w:rsidRDefault="00AF120E" w:rsidP="00B158EF">
      <w:pPr>
        <w:spacing w:after="0"/>
      </w:pPr>
    </w:p>
    <w:p w14:paraId="4A04C9CE" w14:textId="77777777" w:rsidR="007F0B5F" w:rsidRDefault="00687BD4" w:rsidP="00B158EF">
      <w:pPr>
        <w:spacing w:after="0"/>
      </w:pPr>
      <w:r>
        <w:t>The final step in the process is to package up your echo</w:t>
      </w:r>
      <w:r w:rsidR="00817708">
        <w:t>-</w:t>
      </w:r>
      <w:r>
        <w:t xml:space="preserve">integration results with metadata into a NetCDF file that will be posted to </w:t>
      </w:r>
      <w:r w:rsidR="007F0B5F">
        <w:t xml:space="preserve">the </w:t>
      </w:r>
      <w:r>
        <w:t>IMOS</w:t>
      </w:r>
      <w:r w:rsidR="007F0B5F">
        <w:t xml:space="preserve"> repository. Uncheck all previous boxes, then check “Read echo</w:t>
      </w:r>
      <w:r w:rsidR="00E5086C">
        <w:t>-</w:t>
      </w:r>
      <w:r w:rsidR="007F0B5F">
        <w:t xml:space="preserve">integration”. Browse to the </w:t>
      </w:r>
      <w:r w:rsidR="00817708">
        <w:t>‘</w:t>
      </w:r>
      <w:r w:rsidR="007F0B5F">
        <w:t>echointegration_output</w:t>
      </w:r>
      <w:r w:rsidR="00817708">
        <w:t>’</w:t>
      </w:r>
      <w:r w:rsidR="007F0B5F">
        <w:t xml:space="preserve"> folder that was created in the previous step.</w:t>
      </w:r>
    </w:p>
    <w:p w14:paraId="34BEBDE7" w14:textId="77777777" w:rsidR="00AF120E" w:rsidRDefault="00AF120E" w:rsidP="00B158EF">
      <w:pPr>
        <w:spacing w:after="0"/>
      </w:pPr>
    </w:p>
    <w:p w14:paraId="14880722" w14:textId="77777777" w:rsidR="007F0B5F" w:rsidRDefault="007F0B5F" w:rsidP="00B158EF">
      <w:pPr>
        <w:spacing w:after="0"/>
      </w:pPr>
      <w:r>
        <w:t>Check the box for “Review metadata” and “All metadata”. The first box will bring up a subset of the key metadata values to fill out. All metadata will bring up a subsequent box with all possible values. Many of these will not need to be changed, but it’s good to ca</w:t>
      </w:r>
      <w:r w:rsidR="00F16397">
        <w:t>s</w:t>
      </w:r>
      <w:r>
        <w:t>t an eye over these just in case as it is a pain to re-export the NetCDF with metadata changes.</w:t>
      </w:r>
    </w:p>
    <w:p w14:paraId="41867061" w14:textId="77777777" w:rsidR="00AF120E" w:rsidRDefault="00AF120E" w:rsidP="00B158EF">
      <w:pPr>
        <w:spacing w:after="0"/>
      </w:pPr>
    </w:p>
    <w:p w14:paraId="5D920896" w14:textId="77777777" w:rsidR="007F0B5F" w:rsidRDefault="007F0B5F" w:rsidP="00B158EF">
      <w:pPr>
        <w:spacing w:after="0"/>
      </w:pPr>
      <w:r>
        <w:t>Check the box for “Export NetCDF file”. Do not check the box nex</w:t>
      </w:r>
      <w:r w:rsidR="00484488">
        <w:t>t</w:t>
      </w:r>
      <w:r>
        <w:t xml:space="preserve"> to “to:”. By default, it should export to the correct folder. </w:t>
      </w:r>
      <w:r w:rsidR="00F16397">
        <w:t>T</w:t>
      </w:r>
      <w:r>
        <w:t>his box just allows you to change the output folder to something else if you ever wanted to.</w:t>
      </w:r>
    </w:p>
    <w:p w14:paraId="46604A0B" w14:textId="77777777" w:rsidR="00AF120E" w:rsidRDefault="00AF120E" w:rsidP="00B158EF">
      <w:pPr>
        <w:spacing w:after="0"/>
      </w:pPr>
    </w:p>
    <w:p w14:paraId="770562E2" w14:textId="77777777" w:rsidR="007F0B5F" w:rsidRDefault="007F0B5F" w:rsidP="00B158EF">
      <w:pPr>
        <w:spacing w:after="0"/>
      </w:pPr>
      <w:r>
        <w:t>Check the box for “</w:t>
      </w:r>
      <w:proofErr w:type="spellStart"/>
      <w:r>
        <w:t>Visalise</w:t>
      </w:r>
      <w:proofErr w:type="spellEnd"/>
      <w:r>
        <w:t xml:space="preserve"> NetCDF file”. Once the NetCDF is created, </w:t>
      </w:r>
      <w:r w:rsidR="00F16397">
        <w:t>number of</w:t>
      </w:r>
      <w:r>
        <w:t xml:space="preserve"> figures will pop up showing the </w:t>
      </w:r>
      <w:r w:rsidR="00817708">
        <w:t>results</w:t>
      </w:r>
      <w:r>
        <w:t xml:space="preserve">. These are useful to check that the data is </w:t>
      </w:r>
      <w:proofErr w:type="gramStart"/>
      <w:r>
        <w:t>actually ok</w:t>
      </w:r>
      <w:proofErr w:type="gramEnd"/>
      <w:r>
        <w:t xml:space="preserve"> and will highlight any issues that you may need to go back and fix.</w:t>
      </w:r>
    </w:p>
    <w:p w14:paraId="24AF5E9B" w14:textId="77777777" w:rsidR="00817708" w:rsidRDefault="00817708" w:rsidP="00B158EF">
      <w:pPr>
        <w:spacing w:after="0"/>
      </w:pPr>
    </w:p>
    <w:p w14:paraId="76CD265D" w14:textId="77777777" w:rsidR="007F0B5F" w:rsidRDefault="007F0B5F" w:rsidP="00B158EF">
      <w:pPr>
        <w:spacing w:after="0"/>
      </w:pPr>
      <w:r>
        <w:t>Click “Start process”</w:t>
      </w:r>
      <w:r w:rsidR="00AF120E">
        <w:t>.</w:t>
      </w:r>
    </w:p>
    <w:p w14:paraId="3745B79F" w14:textId="77777777" w:rsidR="00AF120E" w:rsidRDefault="00AF120E" w:rsidP="00B158EF">
      <w:pPr>
        <w:spacing w:after="0"/>
      </w:pPr>
    </w:p>
    <w:p w14:paraId="08A20FBA" w14:textId="77777777" w:rsidR="007A13A0" w:rsidRDefault="007F0B5F" w:rsidP="00413BCE">
      <w:pPr>
        <w:keepNext/>
        <w:spacing w:after="0"/>
        <w:jc w:val="center"/>
      </w:pPr>
      <w:r>
        <w:rPr>
          <w:noProof/>
          <w:lang w:eastAsia="en-AU"/>
        </w:rPr>
        <w:drawing>
          <wp:inline distT="0" distB="0" distL="0" distR="0" wp14:anchorId="147FD2BB" wp14:editId="06C41133">
            <wp:extent cx="5731510" cy="111823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118235"/>
                    </a:xfrm>
                    <a:prstGeom prst="rect">
                      <a:avLst/>
                    </a:prstGeom>
                  </pic:spPr>
                </pic:pic>
              </a:graphicData>
            </a:graphic>
          </wp:inline>
        </w:drawing>
      </w:r>
    </w:p>
    <w:p w14:paraId="4C42188E" w14:textId="77777777" w:rsidR="00AF120E" w:rsidRDefault="00AF120E" w:rsidP="00B158EF">
      <w:pPr>
        <w:pStyle w:val="Caption"/>
        <w:spacing w:after="0" w:line="259" w:lineRule="auto"/>
      </w:pPr>
    </w:p>
    <w:p w14:paraId="1EB4CC17" w14:textId="168E71F1" w:rsidR="007A13A0" w:rsidRDefault="007A13A0" w:rsidP="00B158EF">
      <w:pPr>
        <w:pStyle w:val="Caption"/>
        <w:spacing w:after="0" w:line="259" w:lineRule="auto"/>
      </w:pPr>
      <w:bookmarkStart w:id="36" w:name="_Toc54956923"/>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21</w:t>
      </w:r>
      <w:r w:rsidR="001756E7">
        <w:rPr>
          <w:noProof/>
        </w:rPr>
        <w:fldChar w:fldCharType="end"/>
      </w:r>
      <w:r>
        <w:t>. GUI boxes to be checked for final packaging</w:t>
      </w:r>
      <w:r w:rsidR="00817708">
        <w:t>.</w:t>
      </w:r>
      <w:bookmarkEnd w:id="36"/>
    </w:p>
    <w:p w14:paraId="1906534B" w14:textId="77777777" w:rsidR="00687BD4" w:rsidRPr="00687BD4" w:rsidRDefault="007F0B5F" w:rsidP="00B158EF">
      <w:pPr>
        <w:spacing w:after="0"/>
      </w:pPr>
      <w:r>
        <w:t xml:space="preserve"> </w:t>
      </w:r>
    </w:p>
    <w:p w14:paraId="22B61BEC" w14:textId="77777777" w:rsidR="006E79EA" w:rsidRDefault="00817708" w:rsidP="00B158EF">
      <w:pPr>
        <w:spacing w:after="0"/>
      </w:pPr>
      <w:r>
        <w:t>A series of</w:t>
      </w:r>
      <w:r w:rsidR="003E5B9F">
        <w:t xml:space="preserve"> window</w:t>
      </w:r>
      <w:r>
        <w:t>s</w:t>
      </w:r>
      <w:r w:rsidR="003E5B9F">
        <w:t xml:space="preserve"> will tell you </w:t>
      </w:r>
      <w:r w:rsidR="00413BCE">
        <w:t xml:space="preserve">if </w:t>
      </w:r>
      <w:r w:rsidR="003E5B9F">
        <w:t xml:space="preserve">there </w:t>
      </w:r>
      <w:r w:rsidR="00F16397">
        <w:t>is</w:t>
      </w:r>
      <w:r w:rsidR="003E5B9F">
        <w:t xml:space="preserve"> metadata missing</w:t>
      </w:r>
      <w:r>
        <w:t xml:space="preserve"> (shown below)</w:t>
      </w:r>
      <w:r w:rsidR="003E5B9F">
        <w:t xml:space="preserve">. </w:t>
      </w:r>
      <w:r>
        <w:t>Define appropriately</w:t>
      </w:r>
      <w:r w:rsidR="003E5B9F">
        <w:t>.</w:t>
      </w:r>
    </w:p>
    <w:p w14:paraId="3F59DEA3" w14:textId="77777777" w:rsidR="00817708" w:rsidRDefault="00817708" w:rsidP="00B158EF">
      <w:pPr>
        <w:spacing w:after="0"/>
      </w:pPr>
    </w:p>
    <w:p w14:paraId="75BEEC00" w14:textId="77777777" w:rsidR="00817708" w:rsidRDefault="00817708" w:rsidP="00413BCE">
      <w:pPr>
        <w:spacing w:after="0"/>
        <w:jc w:val="center"/>
      </w:pPr>
      <w:r w:rsidRPr="00817708">
        <w:rPr>
          <w:noProof/>
        </w:rPr>
        <w:drawing>
          <wp:inline distT="0" distB="0" distL="0" distR="0" wp14:anchorId="2AD48D06" wp14:editId="3732DB33">
            <wp:extent cx="1810800" cy="1512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10800" cy="1512000"/>
                    </a:xfrm>
                    <a:prstGeom prst="rect">
                      <a:avLst/>
                    </a:prstGeom>
                  </pic:spPr>
                </pic:pic>
              </a:graphicData>
            </a:graphic>
          </wp:inline>
        </w:drawing>
      </w:r>
    </w:p>
    <w:p w14:paraId="3870C592" w14:textId="77777777" w:rsidR="00817708" w:rsidRDefault="00817708" w:rsidP="00B158EF">
      <w:pPr>
        <w:spacing w:after="0"/>
      </w:pPr>
    </w:p>
    <w:p w14:paraId="59583865" w14:textId="77777777" w:rsidR="00817708" w:rsidRDefault="00817708" w:rsidP="00413BCE">
      <w:pPr>
        <w:spacing w:after="0"/>
        <w:jc w:val="center"/>
      </w:pPr>
      <w:r w:rsidRPr="00817708">
        <w:rPr>
          <w:noProof/>
        </w:rPr>
        <w:drawing>
          <wp:inline distT="0" distB="0" distL="0" distR="0" wp14:anchorId="350FF9F6" wp14:editId="40F52251">
            <wp:extent cx="3240000" cy="813600"/>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40000" cy="813600"/>
                    </a:xfrm>
                    <a:prstGeom prst="rect">
                      <a:avLst/>
                    </a:prstGeom>
                  </pic:spPr>
                </pic:pic>
              </a:graphicData>
            </a:graphic>
          </wp:inline>
        </w:drawing>
      </w:r>
    </w:p>
    <w:p w14:paraId="28786A09" w14:textId="77777777" w:rsidR="00817708" w:rsidRDefault="00817708" w:rsidP="00B158EF">
      <w:pPr>
        <w:spacing w:after="0"/>
      </w:pPr>
    </w:p>
    <w:p w14:paraId="2E88B1F7" w14:textId="77777777" w:rsidR="00817708" w:rsidRDefault="00817708" w:rsidP="00413BCE">
      <w:pPr>
        <w:spacing w:after="0"/>
        <w:jc w:val="center"/>
      </w:pPr>
      <w:r w:rsidRPr="00817708">
        <w:rPr>
          <w:noProof/>
        </w:rPr>
        <w:drawing>
          <wp:inline distT="0" distB="0" distL="0" distR="0" wp14:anchorId="17325000" wp14:editId="0033C9EC">
            <wp:extent cx="3220720" cy="9391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22212" cy="939600"/>
                    </a:xfrm>
                    <a:prstGeom prst="rect">
                      <a:avLst/>
                    </a:prstGeom>
                  </pic:spPr>
                </pic:pic>
              </a:graphicData>
            </a:graphic>
          </wp:inline>
        </w:drawing>
      </w:r>
    </w:p>
    <w:p w14:paraId="4D200A46" w14:textId="77777777" w:rsidR="00817708" w:rsidRDefault="00817708" w:rsidP="00B158EF">
      <w:pPr>
        <w:spacing w:after="0"/>
      </w:pPr>
    </w:p>
    <w:p w14:paraId="61370C73" w14:textId="77777777" w:rsidR="00817708" w:rsidRDefault="00817708" w:rsidP="00413BCE">
      <w:pPr>
        <w:spacing w:after="0"/>
        <w:jc w:val="center"/>
      </w:pPr>
      <w:r w:rsidRPr="00817708">
        <w:rPr>
          <w:noProof/>
        </w:rPr>
        <w:drawing>
          <wp:inline distT="0" distB="0" distL="0" distR="0" wp14:anchorId="5DD625DE" wp14:editId="7B77AC42">
            <wp:extent cx="1486800" cy="1072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486800" cy="1072800"/>
                    </a:xfrm>
                    <a:prstGeom prst="rect">
                      <a:avLst/>
                    </a:prstGeom>
                  </pic:spPr>
                </pic:pic>
              </a:graphicData>
            </a:graphic>
          </wp:inline>
        </w:drawing>
      </w:r>
    </w:p>
    <w:p w14:paraId="17E57CA2" w14:textId="77777777" w:rsidR="007A13A0" w:rsidRDefault="007A13A0" w:rsidP="00B158EF">
      <w:pPr>
        <w:keepNext/>
        <w:spacing w:after="0"/>
      </w:pPr>
    </w:p>
    <w:p w14:paraId="59EB190F" w14:textId="77777777" w:rsidR="00AF120E" w:rsidRDefault="00AF120E" w:rsidP="00B158EF">
      <w:pPr>
        <w:pStyle w:val="Caption"/>
        <w:spacing w:after="0" w:line="259" w:lineRule="auto"/>
      </w:pPr>
    </w:p>
    <w:p w14:paraId="2B2D35DC" w14:textId="6EE675A6" w:rsidR="003E5B9F" w:rsidRDefault="007A13A0" w:rsidP="00B158EF">
      <w:pPr>
        <w:pStyle w:val="Caption"/>
        <w:spacing w:after="0" w:line="259" w:lineRule="auto"/>
      </w:pPr>
      <w:bookmarkStart w:id="37" w:name="_Toc54956924"/>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22</w:t>
      </w:r>
      <w:r w:rsidR="001756E7">
        <w:rPr>
          <w:noProof/>
        </w:rPr>
        <w:fldChar w:fldCharType="end"/>
      </w:r>
      <w:r>
        <w:t>. Initial metadata warning</w:t>
      </w:r>
      <w:r w:rsidR="00817708">
        <w:t>s</w:t>
      </w:r>
      <w:r w:rsidR="00AF120E">
        <w:t>.</w:t>
      </w:r>
      <w:bookmarkEnd w:id="37"/>
    </w:p>
    <w:p w14:paraId="0077F17F" w14:textId="77777777" w:rsidR="00AF120E" w:rsidRDefault="00AF120E" w:rsidP="00B158EF">
      <w:pPr>
        <w:spacing w:after="0"/>
      </w:pPr>
    </w:p>
    <w:p w14:paraId="14784DEF" w14:textId="77777777" w:rsidR="00C00E87" w:rsidRDefault="006C28A8" w:rsidP="00B158EF">
      <w:pPr>
        <w:spacing w:after="0"/>
      </w:pPr>
      <w:r>
        <w:t xml:space="preserve">Defined metadata can be reviewed and changed </w:t>
      </w:r>
      <w:r w:rsidR="00C00E87">
        <w:t>as below.</w:t>
      </w:r>
    </w:p>
    <w:p w14:paraId="66529786" w14:textId="77777777" w:rsidR="006C28A8" w:rsidRDefault="006C28A8" w:rsidP="00B158EF">
      <w:pPr>
        <w:spacing w:after="0"/>
      </w:pPr>
    </w:p>
    <w:p w14:paraId="098BE2E3" w14:textId="77777777" w:rsidR="006C28A8" w:rsidRDefault="006C28A8" w:rsidP="00413BCE">
      <w:pPr>
        <w:spacing w:after="0"/>
        <w:jc w:val="center"/>
      </w:pPr>
      <w:r w:rsidRPr="006C28A8">
        <w:rPr>
          <w:noProof/>
        </w:rPr>
        <w:drawing>
          <wp:inline distT="0" distB="0" distL="0" distR="0" wp14:anchorId="39185CCF" wp14:editId="76AD3C59">
            <wp:extent cx="4298400" cy="3870000"/>
            <wp:effectExtent l="0" t="0" r="698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98400" cy="3870000"/>
                    </a:xfrm>
                    <a:prstGeom prst="rect">
                      <a:avLst/>
                    </a:prstGeom>
                  </pic:spPr>
                </pic:pic>
              </a:graphicData>
            </a:graphic>
          </wp:inline>
        </w:drawing>
      </w:r>
    </w:p>
    <w:p w14:paraId="568BC92C" w14:textId="77777777" w:rsidR="00AF120E" w:rsidRDefault="00AF120E" w:rsidP="00B158EF">
      <w:pPr>
        <w:pStyle w:val="Caption"/>
        <w:spacing w:after="0" w:line="259" w:lineRule="auto"/>
      </w:pPr>
    </w:p>
    <w:p w14:paraId="4BB18B5A" w14:textId="7F0BA98E" w:rsidR="003E5B9F" w:rsidRDefault="007A13A0" w:rsidP="00B158EF">
      <w:pPr>
        <w:pStyle w:val="Caption"/>
        <w:spacing w:after="0" w:line="259" w:lineRule="auto"/>
      </w:pPr>
      <w:bookmarkStart w:id="38" w:name="_Toc54956925"/>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23</w:t>
      </w:r>
      <w:r w:rsidR="001756E7">
        <w:rPr>
          <w:noProof/>
        </w:rPr>
        <w:fldChar w:fldCharType="end"/>
      </w:r>
      <w:r>
        <w:t>. Pre-metadata box</w:t>
      </w:r>
      <w:bookmarkEnd w:id="38"/>
    </w:p>
    <w:p w14:paraId="753BEAE3" w14:textId="77777777" w:rsidR="00AF120E" w:rsidRDefault="00AF120E" w:rsidP="00B158EF">
      <w:pPr>
        <w:spacing w:after="0"/>
      </w:pPr>
    </w:p>
    <w:p w14:paraId="16AEF596" w14:textId="77777777" w:rsidR="00C00E87" w:rsidRDefault="00C00E87" w:rsidP="00B158EF">
      <w:pPr>
        <w:spacing w:after="0"/>
      </w:pPr>
      <w:r>
        <w:t xml:space="preserve">As it runs through the packaging process you will see Echoview being opened and closed during various steps- just let it do </w:t>
      </w:r>
      <w:r w:rsidR="00484488">
        <w:t>its</w:t>
      </w:r>
      <w:r>
        <w:t xml:space="preserve"> thing. The next metadata window that pops up shows more comprehensive values. </w:t>
      </w:r>
      <w:r w:rsidR="006C28A8">
        <w:t>Change fields as needed</w:t>
      </w:r>
      <w:r>
        <w:t xml:space="preserve">. The abstract and title values should have been automatically populated based on the </w:t>
      </w:r>
      <w:r w:rsidR="006C28A8">
        <w:t>‘</w:t>
      </w:r>
      <w:proofErr w:type="spellStart"/>
      <w:r>
        <w:t>end_locality</w:t>
      </w:r>
      <w:proofErr w:type="spellEnd"/>
      <w:r w:rsidR="006C28A8">
        <w:t>’</w:t>
      </w:r>
      <w:r>
        <w:t xml:space="preserve"> and </w:t>
      </w:r>
      <w:r w:rsidR="006C28A8">
        <w:t>‘</w:t>
      </w:r>
      <w:proofErr w:type="spellStart"/>
      <w:r>
        <w:t>start_locality</w:t>
      </w:r>
      <w:proofErr w:type="spellEnd"/>
      <w:r w:rsidR="006C28A8">
        <w:t>’</w:t>
      </w:r>
      <w:r>
        <w:t xml:space="preserve"> you put in previously. Check these at this point to make sure you didn’t put them the wrong way around. If so, you can change it manually here. Once </w:t>
      </w:r>
      <w:r w:rsidR="006C28A8">
        <w:t>all</w:t>
      </w:r>
      <w:r>
        <w:t xml:space="preserve"> the global attributes are correct, click on the </w:t>
      </w:r>
      <w:r w:rsidR="006C28A8">
        <w:t>drop-down</w:t>
      </w:r>
      <w:r>
        <w:t xml:space="preserve"> box and go to each frequency</w:t>
      </w:r>
      <w:r w:rsidR="006C28A8">
        <w:t xml:space="preserve"> and check</w:t>
      </w:r>
      <w:r>
        <w:t xml:space="preserve">. </w:t>
      </w:r>
    </w:p>
    <w:p w14:paraId="51103D5A" w14:textId="77777777" w:rsidR="007A13A0" w:rsidRDefault="00C00E87" w:rsidP="00413BCE">
      <w:pPr>
        <w:keepNext/>
        <w:spacing w:after="0"/>
        <w:jc w:val="center"/>
      </w:pPr>
      <w:r>
        <w:rPr>
          <w:noProof/>
          <w:lang w:eastAsia="en-AU"/>
        </w:rPr>
        <w:drawing>
          <wp:inline distT="0" distB="0" distL="0" distR="0" wp14:anchorId="6EF129A6" wp14:editId="04DB25F9">
            <wp:extent cx="4284000" cy="595080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84000" cy="5950800"/>
                    </a:xfrm>
                    <a:prstGeom prst="rect">
                      <a:avLst/>
                    </a:prstGeom>
                  </pic:spPr>
                </pic:pic>
              </a:graphicData>
            </a:graphic>
          </wp:inline>
        </w:drawing>
      </w:r>
    </w:p>
    <w:p w14:paraId="770E98EF" w14:textId="77777777" w:rsidR="00AF120E" w:rsidRDefault="00AF120E" w:rsidP="00B158EF">
      <w:pPr>
        <w:pStyle w:val="Caption"/>
        <w:spacing w:after="0" w:line="259" w:lineRule="auto"/>
      </w:pPr>
    </w:p>
    <w:p w14:paraId="060DF09B" w14:textId="15123449" w:rsidR="00C00E87" w:rsidRDefault="007A13A0" w:rsidP="00B158EF">
      <w:pPr>
        <w:pStyle w:val="Caption"/>
        <w:spacing w:after="0" w:line="259" w:lineRule="auto"/>
      </w:pPr>
      <w:bookmarkStart w:id="39" w:name="_Toc54956926"/>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24</w:t>
      </w:r>
      <w:r w:rsidR="001756E7">
        <w:rPr>
          <w:noProof/>
        </w:rPr>
        <w:fldChar w:fldCharType="end"/>
      </w:r>
      <w:r>
        <w:t>. Review metadata- global attributes</w:t>
      </w:r>
      <w:r w:rsidR="006C28A8">
        <w:t>.</w:t>
      </w:r>
      <w:bookmarkEnd w:id="39"/>
    </w:p>
    <w:p w14:paraId="5FD40D73" w14:textId="77777777" w:rsidR="007A13A0" w:rsidRDefault="00C00E87" w:rsidP="00413BCE">
      <w:pPr>
        <w:keepNext/>
        <w:spacing w:after="0"/>
        <w:jc w:val="center"/>
      </w:pPr>
      <w:r>
        <w:rPr>
          <w:noProof/>
          <w:lang w:eastAsia="en-AU"/>
        </w:rPr>
        <w:drawing>
          <wp:inline distT="0" distB="0" distL="0" distR="0" wp14:anchorId="5505DADE" wp14:editId="664C851E">
            <wp:extent cx="5731200" cy="5922000"/>
            <wp:effectExtent l="0" t="0" r="3175"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200" cy="5922000"/>
                    </a:xfrm>
                    <a:prstGeom prst="rect">
                      <a:avLst/>
                    </a:prstGeom>
                  </pic:spPr>
                </pic:pic>
              </a:graphicData>
            </a:graphic>
          </wp:inline>
        </w:drawing>
      </w:r>
    </w:p>
    <w:p w14:paraId="6514D5E2" w14:textId="77777777" w:rsidR="00AF120E" w:rsidRDefault="00AF120E" w:rsidP="00B158EF">
      <w:pPr>
        <w:pStyle w:val="Caption"/>
        <w:spacing w:after="0" w:line="259" w:lineRule="auto"/>
      </w:pPr>
    </w:p>
    <w:p w14:paraId="6B5E2886" w14:textId="0B7E02F9" w:rsidR="00C00E87" w:rsidRDefault="007A13A0" w:rsidP="00B158EF">
      <w:pPr>
        <w:pStyle w:val="Caption"/>
        <w:spacing w:after="0" w:line="259" w:lineRule="auto"/>
      </w:pPr>
      <w:bookmarkStart w:id="40" w:name="_Toc54956927"/>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25</w:t>
      </w:r>
      <w:r w:rsidR="001756E7">
        <w:rPr>
          <w:noProof/>
        </w:rPr>
        <w:fldChar w:fldCharType="end"/>
      </w:r>
      <w:r>
        <w:t>. Review metadata- frequency specific</w:t>
      </w:r>
      <w:r w:rsidR="006C28A8">
        <w:t>.</w:t>
      </w:r>
      <w:bookmarkEnd w:id="40"/>
    </w:p>
    <w:p w14:paraId="16458C53" w14:textId="77777777" w:rsidR="00AF120E" w:rsidRDefault="00AF120E" w:rsidP="00B158EF">
      <w:pPr>
        <w:spacing w:after="0"/>
      </w:pPr>
    </w:p>
    <w:p w14:paraId="05251882" w14:textId="5B22FDDA" w:rsidR="008B0062" w:rsidRDefault="008B0062" w:rsidP="00B158EF">
      <w:pPr>
        <w:spacing w:after="0"/>
      </w:pPr>
      <w:r>
        <w:t>You may get a pop-up about Echoview Ascii files- just click Yes to re-export</w:t>
      </w:r>
      <w:r w:rsidR="006C28A8">
        <w:t xml:space="preserve">. This is for viewing processed </w:t>
      </w:r>
      <w:r w:rsidR="00667CE0">
        <w:t xml:space="preserve">NetCDF </w:t>
      </w:r>
      <w:r w:rsidR="006C28A8">
        <w:t>data in Echoview. This is an optional step in the processing</w:t>
      </w:r>
      <w:r w:rsidR="004C1818">
        <w:t>, done after creating the processed NetCDF</w:t>
      </w:r>
      <w:r w:rsidR="006C28A8">
        <w:t xml:space="preserve">. </w:t>
      </w:r>
    </w:p>
    <w:p w14:paraId="7B29EA38" w14:textId="77777777" w:rsidR="00AF120E" w:rsidRDefault="00AF120E" w:rsidP="00B158EF">
      <w:pPr>
        <w:spacing w:after="0"/>
      </w:pPr>
    </w:p>
    <w:p w14:paraId="120B72FD" w14:textId="77777777" w:rsidR="007A13A0" w:rsidRDefault="008B0062" w:rsidP="00413BCE">
      <w:pPr>
        <w:keepNext/>
        <w:spacing w:after="0"/>
        <w:jc w:val="center"/>
      </w:pPr>
      <w:r>
        <w:rPr>
          <w:noProof/>
          <w:lang w:eastAsia="en-AU"/>
        </w:rPr>
        <w:drawing>
          <wp:inline distT="0" distB="0" distL="0" distR="0" wp14:anchorId="104595E6" wp14:editId="58945CE3">
            <wp:extent cx="3819525" cy="11525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19525" cy="1152525"/>
                    </a:xfrm>
                    <a:prstGeom prst="rect">
                      <a:avLst/>
                    </a:prstGeom>
                  </pic:spPr>
                </pic:pic>
              </a:graphicData>
            </a:graphic>
          </wp:inline>
        </w:drawing>
      </w:r>
    </w:p>
    <w:p w14:paraId="5C470523" w14:textId="77777777" w:rsidR="00AF120E" w:rsidRDefault="00AF120E" w:rsidP="00B158EF">
      <w:pPr>
        <w:pStyle w:val="Caption"/>
        <w:spacing w:after="0" w:line="259" w:lineRule="auto"/>
      </w:pPr>
    </w:p>
    <w:p w14:paraId="2B9CF685" w14:textId="6EC510BD" w:rsidR="008B0062" w:rsidRDefault="007A13A0" w:rsidP="00B158EF">
      <w:pPr>
        <w:pStyle w:val="Caption"/>
        <w:spacing w:after="0" w:line="259" w:lineRule="auto"/>
      </w:pPr>
      <w:bookmarkStart w:id="41" w:name="_Toc54956928"/>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26</w:t>
      </w:r>
      <w:r w:rsidR="001756E7">
        <w:rPr>
          <w:noProof/>
        </w:rPr>
        <w:fldChar w:fldCharType="end"/>
      </w:r>
      <w:r>
        <w:t>. Echoview Ascii export</w:t>
      </w:r>
      <w:bookmarkEnd w:id="41"/>
    </w:p>
    <w:p w14:paraId="3FAA07E2" w14:textId="77777777" w:rsidR="006C28A8" w:rsidRDefault="006C28A8" w:rsidP="00B158EF">
      <w:pPr>
        <w:spacing w:after="0"/>
      </w:pPr>
    </w:p>
    <w:p w14:paraId="78FD5273" w14:textId="77777777" w:rsidR="008B0062" w:rsidRDefault="008B0062" w:rsidP="00B158EF">
      <w:pPr>
        <w:spacing w:after="0"/>
      </w:pPr>
      <w:r>
        <w:t xml:space="preserve">Another box will pop up reminding you about </w:t>
      </w:r>
      <w:r w:rsidR="009B087E">
        <w:t xml:space="preserve">the compliance of </w:t>
      </w:r>
      <w:r>
        <w:t xml:space="preserve">metadata </w:t>
      </w:r>
      <w:r w:rsidR="009B087E">
        <w:t xml:space="preserve">according to the convention followed </w:t>
      </w:r>
      <w:r>
        <w:t>- check the Matlab command window</w:t>
      </w:r>
      <w:r w:rsidR="009B087E">
        <w:t xml:space="preserve"> progress message</w:t>
      </w:r>
      <w:r>
        <w:t xml:space="preserve"> to see if there are </w:t>
      </w:r>
      <w:r w:rsidR="009B087E">
        <w:t>any missing global attributes or variables</w:t>
      </w:r>
      <w:r w:rsidR="00AF120E">
        <w:t>.</w:t>
      </w:r>
    </w:p>
    <w:p w14:paraId="2950EE74" w14:textId="77777777" w:rsidR="00AF120E" w:rsidRDefault="00AF120E" w:rsidP="00B158EF">
      <w:pPr>
        <w:spacing w:after="0"/>
      </w:pPr>
    </w:p>
    <w:p w14:paraId="20D8A88A" w14:textId="3D061766" w:rsidR="007A13A0" w:rsidRDefault="00F81CAC" w:rsidP="00413BCE">
      <w:pPr>
        <w:keepNext/>
        <w:spacing w:after="0"/>
        <w:jc w:val="center"/>
      </w:pPr>
      <w:r w:rsidRPr="00F81CAC">
        <w:rPr>
          <w:noProof/>
          <w:lang w:eastAsia="en-AU"/>
        </w:rPr>
        <w:drawing>
          <wp:inline distT="0" distB="0" distL="0" distR="0" wp14:anchorId="0964B7A2" wp14:editId="6EDFA000">
            <wp:extent cx="3657600" cy="3121200"/>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57600" cy="3121200"/>
                    </a:xfrm>
                    <a:prstGeom prst="rect">
                      <a:avLst/>
                    </a:prstGeom>
                  </pic:spPr>
                </pic:pic>
              </a:graphicData>
            </a:graphic>
          </wp:inline>
        </w:drawing>
      </w:r>
      <w:r w:rsidRPr="00F81CAC">
        <w:rPr>
          <w:noProof/>
          <w:lang w:eastAsia="en-AU"/>
        </w:rPr>
        <w:t xml:space="preserve"> </w:t>
      </w:r>
    </w:p>
    <w:p w14:paraId="32C68C27" w14:textId="77777777" w:rsidR="00AF120E" w:rsidRDefault="00AF120E" w:rsidP="00B158EF">
      <w:pPr>
        <w:pStyle w:val="Caption"/>
        <w:spacing w:after="0" w:line="259" w:lineRule="auto"/>
      </w:pPr>
    </w:p>
    <w:p w14:paraId="05FB7BBA" w14:textId="5731978C" w:rsidR="008B0062" w:rsidRDefault="007A13A0" w:rsidP="00B158EF">
      <w:pPr>
        <w:pStyle w:val="Caption"/>
        <w:spacing w:after="0" w:line="259" w:lineRule="auto"/>
      </w:pPr>
      <w:bookmarkStart w:id="42" w:name="_Toc54956929"/>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27</w:t>
      </w:r>
      <w:r w:rsidR="001756E7">
        <w:rPr>
          <w:noProof/>
        </w:rPr>
        <w:fldChar w:fldCharType="end"/>
      </w:r>
      <w:r>
        <w:t xml:space="preserve">. Metadata </w:t>
      </w:r>
      <w:r w:rsidR="009B087E">
        <w:t xml:space="preserve">compliance check </w:t>
      </w:r>
      <w:r>
        <w:t>message box</w:t>
      </w:r>
      <w:r w:rsidR="009B087E">
        <w:t>.</w:t>
      </w:r>
      <w:bookmarkEnd w:id="42"/>
    </w:p>
    <w:p w14:paraId="1BC653F5" w14:textId="77777777" w:rsidR="00AF120E" w:rsidRPr="00AF120E" w:rsidRDefault="00AF120E" w:rsidP="00B158EF"/>
    <w:p w14:paraId="228F9920" w14:textId="77777777" w:rsidR="008B0062" w:rsidRDefault="008B0062" w:rsidP="00B158EF">
      <w:pPr>
        <w:spacing w:after="0"/>
      </w:pPr>
      <w:r>
        <w:t xml:space="preserve">The </w:t>
      </w:r>
      <w:r w:rsidR="00EC4861">
        <w:t>v</w:t>
      </w:r>
      <w:r>
        <w:t xml:space="preserve">isualise step will then pop up </w:t>
      </w:r>
      <w:r w:rsidR="00EC4861">
        <w:t>many figures to review your data</w:t>
      </w:r>
      <w:r>
        <w:t xml:space="preserve">. </w:t>
      </w:r>
    </w:p>
    <w:p w14:paraId="79F22029" w14:textId="77777777" w:rsidR="00AF120E" w:rsidRDefault="00AF120E" w:rsidP="00B158EF">
      <w:pPr>
        <w:spacing w:after="0"/>
      </w:pPr>
    </w:p>
    <w:p w14:paraId="58C8C64B" w14:textId="77777777" w:rsidR="007A13A0" w:rsidRDefault="00555DF3" w:rsidP="00413BCE">
      <w:pPr>
        <w:keepNext/>
        <w:spacing w:after="0"/>
        <w:jc w:val="center"/>
      </w:pPr>
      <w:r w:rsidRPr="00555DF3">
        <w:rPr>
          <w:noProof/>
          <w:lang w:eastAsia="en-AU"/>
        </w:rPr>
        <w:drawing>
          <wp:inline distT="0" distB="0" distL="0" distR="0" wp14:anchorId="5D237561" wp14:editId="345AE341">
            <wp:extent cx="5731510" cy="336105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361055"/>
                    </a:xfrm>
                    <a:prstGeom prst="rect">
                      <a:avLst/>
                    </a:prstGeom>
                  </pic:spPr>
                </pic:pic>
              </a:graphicData>
            </a:graphic>
          </wp:inline>
        </w:drawing>
      </w:r>
    </w:p>
    <w:p w14:paraId="296C1FC3" w14:textId="77777777" w:rsidR="00AF120E" w:rsidRDefault="00AF120E" w:rsidP="00B158EF">
      <w:pPr>
        <w:pStyle w:val="Caption"/>
        <w:spacing w:after="0" w:line="259" w:lineRule="auto"/>
      </w:pPr>
    </w:p>
    <w:p w14:paraId="340B40A0" w14:textId="16B3ED48" w:rsidR="008B0062" w:rsidRDefault="007A13A0" w:rsidP="00B158EF">
      <w:pPr>
        <w:pStyle w:val="Caption"/>
        <w:spacing w:after="0" w:line="259" w:lineRule="auto"/>
      </w:pPr>
      <w:bookmarkStart w:id="43" w:name="_Toc54956930"/>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28</w:t>
      </w:r>
      <w:r w:rsidR="001756E7">
        <w:rPr>
          <w:noProof/>
        </w:rPr>
        <w:fldChar w:fldCharType="end"/>
      </w:r>
      <w:r>
        <w:t xml:space="preserve">. </w:t>
      </w:r>
      <w:r w:rsidR="00AF120E">
        <w:t>Visualise</w:t>
      </w:r>
      <w:r>
        <w:t xml:space="preserve"> NetCDF</w:t>
      </w:r>
      <w:r w:rsidR="0079092C">
        <w:t>.</w:t>
      </w:r>
      <w:bookmarkEnd w:id="43"/>
    </w:p>
    <w:p w14:paraId="2EBB0A3A" w14:textId="77777777" w:rsidR="00AF120E" w:rsidRPr="00AF120E" w:rsidRDefault="00AF120E" w:rsidP="00B158EF"/>
    <w:p w14:paraId="58840D37" w14:textId="77777777" w:rsidR="008B0062" w:rsidRDefault="008B0062" w:rsidP="00B158EF">
      <w:pPr>
        <w:spacing w:after="0"/>
      </w:pPr>
      <w:r>
        <w:t xml:space="preserve">Your final NetCDF will have been created in the </w:t>
      </w:r>
      <w:r w:rsidR="00AB0FE5" w:rsidRPr="00AB0FE5">
        <w:t>Ex60_V1.28</w:t>
      </w:r>
      <w:r w:rsidR="00AB0FE5">
        <w:t xml:space="preserve"> </w:t>
      </w:r>
      <w:r>
        <w:t>folder of your processed data, as below.</w:t>
      </w:r>
    </w:p>
    <w:p w14:paraId="5CFBCF05" w14:textId="77777777" w:rsidR="00F5186C" w:rsidRDefault="00F5186C" w:rsidP="00B158EF">
      <w:pPr>
        <w:spacing w:after="0"/>
      </w:pPr>
    </w:p>
    <w:p w14:paraId="4341DD11" w14:textId="77777777" w:rsidR="007A13A0" w:rsidRDefault="00F5186C" w:rsidP="00413BCE">
      <w:pPr>
        <w:keepNext/>
        <w:spacing w:after="0"/>
        <w:jc w:val="center"/>
      </w:pPr>
      <w:r>
        <w:rPr>
          <w:noProof/>
          <w:lang w:eastAsia="en-AU"/>
        </w:rPr>
        <w:drawing>
          <wp:inline distT="0" distB="0" distL="0" distR="0" wp14:anchorId="1DCD065D" wp14:editId="5D79D7C7">
            <wp:extent cx="5731510" cy="1428315"/>
            <wp:effectExtent l="0" t="0" r="254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b="67377"/>
                    <a:stretch/>
                  </pic:blipFill>
                  <pic:spPr bwMode="auto">
                    <a:xfrm>
                      <a:off x="0" y="0"/>
                      <a:ext cx="5731510" cy="1428315"/>
                    </a:xfrm>
                    <a:prstGeom prst="rect">
                      <a:avLst/>
                    </a:prstGeom>
                    <a:ln>
                      <a:noFill/>
                    </a:ln>
                    <a:extLst>
                      <a:ext uri="{53640926-AAD7-44D8-BBD7-CCE9431645EC}">
                        <a14:shadowObscured xmlns:a14="http://schemas.microsoft.com/office/drawing/2010/main"/>
                      </a:ext>
                    </a:extLst>
                  </pic:spPr>
                </pic:pic>
              </a:graphicData>
            </a:graphic>
          </wp:inline>
        </w:drawing>
      </w:r>
    </w:p>
    <w:p w14:paraId="50CA9E61" w14:textId="77777777" w:rsidR="00AF120E" w:rsidRDefault="00AF120E" w:rsidP="00B158EF">
      <w:pPr>
        <w:pStyle w:val="Caption"/>
        <w:spacing w:after="0" w:line="259" w:lineRule="auto"/>
      </w:pPr>
    </w:p>
    <w:p w14:paraId="082ADAD7" w14:textId="67FE8D9F" w:rsidR="008B0062" w:rsidRDefault="007A13A0" w:rsidP="00B158EF">
      <w:pPr>
        <w:pStyle w:val="Caption"/>
        <w:spacing w:after="0" w:line="259" w:lineRule="auto"/>
      </w:pPr>
      <w:bookmarkStart w:id="44" w:name="_Toc54956931"/>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29</w:t>
      </w:r>
      <w:r w:rsidR="001756E7">
        <w:rPr>
          <w:noProof/>
        </w:rPr>
        <w:fldChar w:fldCharType="end"/>
      </w:r>
      <w:r>
        <w:t xml:space="preserve">. </w:t>
      </w:r>
      <w:r w:rsidR="00AF120E">
        <w:t>Final</w:t>
      </w:r>
      <w:r>
        <w:t xml:space="preserve"> NetCDF file location</w:t>
      </w:r>
      <w:r w:rsidR="00F5186C">
        <w:t>.</w:t>
      </w:r>
      <w:bookmarkEnd w:id="44"/>
    </w:p>
    <w:p w14:paraId="6F1A1749" w14:textId="77777777" w:rsidR="00F5186C" w:rsidRDefault="00F5186C" w:rsidP="00B158EF">
      <w:r>
        <w:br w:type="page"/>
      </w:r>
    </w:p>
    <w:p w14:paraId="56FC39AA" w14:textId="77777777" w:rsidR="00876F2F" w:rsidRDefault="006E79EA" w:rsidP="00B158EF">
      <w:pPr>
        <w:pStyle w:val="Heading1"/>
        <w:spacing w:before="0"/>
      </w:pPr>
      <w:bookmarkStart w:id="45" w:name="_Toc54956896"/>
      <w:r>
        <w:t>Echoview Processing</w:t>
      </w:r>
      <w:bookmarkEnd w:id="45"/>
    </w:p>
    <w:p w14:paraId="253D0933" w14:textId="77777777" w:rsidR="00AF120E" w:rsidRPr="00AF120E" w:rsidRDefault="00AF120E" w:rsidP="00B158EF"/>
    <w:p w14:paraId="3196A638" w14:textId="77777777" w:rsidR="006E79EA" w:rsidRDefault="006E79EA" w:rsidP="00B158EF">
      <w:pPr>
        <w:pStyle w:val="Heading3"/>
        <w:spacing w:before="0"/>
      </w:pPr>
      <w:bookmarkStart w:id="46" w:name="_Toc54956897"/>
      <w:r w:rsidRPr="001C63C6">
        <w:t>Echoview</w:t>
      </w:r>
      <w:r w:rsidR="00B62DE7">
        <w:t xml:space="preserve"> overview of things to check</w:t>
      </w:r>
      <w:bookmarkEnd w:id="46"/>
    </w:p>
    <w:p w14:paraId="7B739120" w14:textId="77777777" w:rsidR="00AF120E" w:rsidRPr="00AF120E" w:rsidRDefault="00AF120E" w:rsidP="00B158EF"/>
    <w:p w14:paraId="1B937037" w14:textId="77777777" w:rsidR="006E79EA" w:rsidRDefault="008D1055" w:rsidP="00B158EF">
      <w:pPr>
        <w:pStyle w:val="ListParagraph"/>
        <w:numPr>
          <w:ilvl w:val="0"/>
          <w:numId w:val="17"/>
        </w:numPr>
        <w:spacing w:after="0"/>
      </w:pPr>
      <w:r>
        <w:t>If needed, e</w:t>
      </w:r>
      <w:r w:rsidR="006E79EA">
        <w:t>dit the bottom track line while scrolling through</w:t>
      </w:r>
      <w:r>
        <w:t xml:space="preserve">- </w:t>
      </w:r>
      <w:r w:rsidR="006E79EA">
        <w:t>make sure there are no gaps</w:t>
      </w:r>
    </w:p>
    <w:p w14:paraId="02449D90" w14:textId="77777777" w:rsidR="006E79EA" w:rsidRDefault="006E79EA" w:rsidP="00B158EF">
      <w:pPr>
        <w:pStyle w:val="ListParagraph"/>
        <w:numPr>
          <w:ilvl w:val="0"/>
          <w:numId w:val="17"/>
        </w:numPr>
        <w:spacing w:after="0"/>
      </w:pPr>
      <w:r>
        <w:t xml:space="preserve">Check lower line- drop below biological features (discrete) that might be removed by </w:t>
      </w:r>
      <w:r w:rsidR="00C93164">
        <w:t>transient</w:t>
      </w:r>
      <w:r>
        <w:t xml:space="preserve"> noise and spike filter</w:t>
      </w:r>
    </w:p>
    <w:p w14:paraId="1D5D5DE7" w14:textId="77777777" w:rsidR="006E79EA" w:rsidRDefault="006E79EA" w:rsidP="00B158EF">
      <w:pPr>
        <w:pStyle w:val="ListParagraph"/>
        <w:numPr>
          <w:ilvl w:val="0"/>
          <w:numId w:val="17"/>
        </w:numPr>
        <w:spacing w:after="0"/>
      </w:pPr>
      <w:r>
        <w:t>Manually edit noise OR preserve features from filter</w:t>
      </w:r>
      <w:r w:rsidR="00C93164">
        <w:t>s</w:t>
      </w:r>
      <w:r>
        <w:t xml:space="preserve"> by creating regions</w:t>
      </w:r>
    </w:p>
    <w:p w14:paraId="21E8306D" w14:textId="77777777" w:rsidR="00B62DE7" w:rsidRDefault="006E79EA" w:rsidP="00B158EF">
      <w:pPr>
        <w:pStyle w:val="ListParagraph"/>
        <w:numPr>
          <w:ilvl w:val="1"/>
          <w:numId w:val="17"/>
        </w:numPr>
        <w:spacing w:after="0"/>
      </w:pPr>
      <w:r>
        <w:t>e.g. second bottom- select with polygon and set region as bad data (no data) Unclassified</w:t>
      </w:r>
    </w:p>
    <w:p w14:paraId="63969758" w14:textId="77777777" w:rsidR="006E79EA" w:rsidRDefault="006E79EA" w:rsidP="00B158EF">
      <w:pPr>
        <w:pStyle w:val="ListParagraph"/>
        <w:numPr>
          <w:ilvl w:val="1"/>
          <w:numId w:val="17"/>
        </w:numPr>
        <w:spacing w:after="0"/>
      </w:pPr>
      <w:r>
        <w:t>Areas of very high attenuation (e.g. lots of dropped pings due to bad weather)- block out whole region as bad data (no data)</w:t>
      </w:r>
      <w:r w:rsidR="00B62DE7">
        <w:t xml:space="preserve"> using the Vertical Band tool</w:t>
      </w:r>
    </w:p>
    <w:p w14:paraId="2338EB54" w14:textId="77777777" w:rsidR="00B62DE7" w:rsidRDefault="00B62DE7" w:rsidP="00B158EF">
      <w:pPr>
        <w:pStyle w:val="ListParagraph"/>
        <w:numPr>
          <w:ilvl w:val="1"/>
          <w:numId w:val="17"/>
        </w:numPr>
        <w:spacing w:after="0"/>
      </w:pPr>
      <w:r>
        <w:t>Block out whole sections on station (CTDs etc) using the Vertical Band tool</w:t>
      </w:r>
    </w:p>
    <w:p w14:paraId="59A8BF9E" w14:textId="77777777" w:rsidR="00AF120E" w:rsidRDefault="00AF120E" w:rsidP="00B158EF">
      <w:pPr>
        <w:pStyle w:val="ListParagraph"/>
        <w:spacing w:after="0"/>
        <w:ind w:left="1440"/>
      </w:pPr>
    </w:p>
    <w:p w14:paraId="39CC02E4" w14:textId="77777777" w:rsidR="00730AFA" w:rsidRDefault="00730AFA" w:rsidP="00B158EF">
      <w:pPr>
        <w:pStyle w:val="Heading3"/>
        <w:spacing w:before="0"/>
      </w:pPr>
      <w:bookmarkStart w:id="47" w:name="_Toc54956898"/>
      <w:r>
        <w:t>Echoview helpful hotkeys</w:t>
      </w:r>
      <w:bookmarkEnd w:id="47"/>
    </w:p>
    <w:p w14:paraId="6297AD48" w14:textId="77777777" w:rsidR="00AF120E" w:rsidRDefault="00AF120E" w:rsidP="00B158EF">
      <w:pPr>
        <w:spacing w:after="0"/>
      </w:pPr>
    </w:p>
    <w:p w14:paraId="6FDF95CB" w14:textId="77777777" w:rsidR="00730AFA" w:rsidRDefault="00217AF1" w:rsidP="00217AF1">
      <w:pPr>
        <w:spacing w:after="0"/>
        <w:ind w:firstLine="720"/>
      </w:pPr>
      <w:r>
        <w:t>f:</w:t>
      </w:r>
      <w:r w:rsidR="00730AFA">
        <w:t xml:space="preserve"> Sc</w:t>
      </w:r>
      <w:r w:rsidR="00232FC2">
        <w:t>r</w:t>
      </w:r>
      <w:r w:rsidR="00730AFA">
        <w:t>oll forward in echogram</w:t>
      </w:r>
    </w:p>
    <w:p w14:paraId="6F828980" w14:textId="77777777" w:rsidR="00730AFA" w:rsidRDefault="00730AFA" w:rsidP="00217AF1">
      <w:pPr>
        <w:spacing w:after="0"/>
        <w:ind w:firstLine="720"/>
      </w:pPr>
      <w:r>
        <w:t>r: Scroll backward</w:t>
      </w:r>
    </w:p>
    <w:p w14:paraId="7DE1DDF8" w14:textId="77777777" w:rsidR="00730AFA" w:rsidRDefault="00730AFA" w:rsidP="00217AF1">
      <w:pPr>
        <w:spacing w:after="0"/>
        <w:ind w:firstLine="720"/>
      </w:pPr>
      <w:r>
        <w:t>w: Zoom out</w:t>
      </w:r>
    </w:p>
    <w:p w14:paraId="5D0D77A4" w14:textId="77777777" w:rsidR="00730AFA" w:rsidRDefault="00730AFA" w:rsidP="00217AF1">
      <w:pPr>
        <w:spacing w:after="0"/>
        <w:ind w:firstLine="720"/>
      </w:pPr>
      <w:r>
        <w:t>s: Zoom in</w:t>
      </w:r>
    </w:p>
    <w:p w14:paraId="68B3B4DA" w14:textId="77777777" w:rsidR="00730AFA" w:rsidRDefault="00730AFA" w:rsidP="00217AF1">
      <w:pPr>
        <w:spacing w:after="0"/>
        <w:ind w:firstLine="720"/>
      </w:pPr>
      <w:r>
        <w:t>m: Create region (once you have an area selected)</w:t>
      </w:r>
    </w:p>
    <w:p w14:paraId="512E0D13" w14:textId="77777777" w:rsidR="00730AFA" w:rsidRDefault="00730AFA" w:rsidP="00217AF1">
      <w:pPr>
        <w:spacing w:after="0"/>
        <w:ind w:firstLine="720"/>
      </w:pPr>
      <w:r>
        <w:t>l: applies line edits</w:t>
      </w:r>
    </w:p>
    <w:p w14:paraId="6EB871BC" w14:textId="77777777" w:rsidR="00AF120E" w:rsidRPr="00730AFA" w:rsidRDefault="00AF120E" w:rsidP="00B158EF">
      <w:pPr>
        <w:spacing w:after="0"/>
      </w:pPr>
    </w:p>
    <w:p w14:paraId="34F01F5A" w14:textId="77777777" w:rsidR="00B62DE7" w:rsidRDefault="00B62DE7" w:rsidP="00B158EF">
      <w:pPr>
        <w:pStyle w:val="Heading3"/>
        <w:spacing w:before="0"/>
      </w:pPr>
      <w:bookmarkStart w:id="48" w:name="_Toc54956899"/>
      <w:r>
        <w:t>Navigating the dataflow</w:t>
      </w:r>
      <w:bookmarkEnd w:id="48"/>
    </w:p>
    <w:p w14:paraId="7AEF8274" w14:textId="77777777" w:rsidR="00AF120E" w:rsidRDefault="00AF120E" w:rsidP="00B158EF">
      <w:pPr>
        <w:spacing w:after="0"/>
      </w:pPr>
    </w:p>
    <w:p w14:paraId="516C9646" w14:textId="77777777" w:rsidR="00B62DE7" w:rsidRDefault="00B62DE7" w:rsidP="00B158EF">
      <w:pPr>
        <w:spacing w:after="0"/>
      </w:pPr>
      <w:r>
        <w:t>When Echoview opens, you should see the very complicated Dataflow. To process the data, each frequency needs to be edited separately. To check the raw data, open the “Sv_18kHz” (or frequency of interest). You can open variables down the chain to see how they are being applied at each step. The final processed version is the “Reject_18kHz” variable. When processing, I generally have the raw (Sv_18kHz), Final_18kHz_cleaned and Reject_18kHz all open at once and synchronised. Scroll through the data and create regions as needed to block out raw data. Make sure that these edits are seen coming through to the final version (</w:t>
      </w:r>
      <w:r w:rsidR="00C46BC1">
        <w:t>Reject_18kHz</w:t>
      </w:r>
      <w:r>
        <w:t>)</w:t>
      </w:r>
      <w:r w:rsidR="00C46BC1">
        <w:t>.</w:t>
      </w:r>
    </w:p>
    <w:p w14:paraId="4DCDD844" w14:textId="77777777" w:rsidR="009871C1" w:rsidRDefault="00B62DE7" w:rsidP="00413BCE">
      <w:pPr>
        <w:keepNext/>
        <w:spacing w:after="0"/>
        <w:jc w:val="center"/>
      </w:pPr>
      <w:r>
        <w:rPr>
          <w:noProof/>
          <w:lang w:eastAsia="en-AU"/>
        </w:rPr>
        <w:drawing>
          <wp:inline distT="0" distB="0" distL="0" distR="0" wp14:anchorId="2657DDC3" wp14:editId="13E34DF8">
            <wp:extent cx="5731510" cy="3134360"/>
            <wp:effectExtent l="0" t="0" r="254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3134360"/>
                    </a:xfrm>
                    <a:prstGeom prst="rect">
                      <a:avLst/>
                    </a:prstGeom>
                  </pic:spPr>
                </pic:pic>
              </a:graphicData>
            </a:graphic>
          </wp:inline>
        </w:drawing>
      </w:r>
    </w:p>
    <w:p w14:paraId="6CEE8490" w14:textId="77777777" w:rsidR="00AF120E" w:rsidRDefault="00AF120E" w:rsidP="00B158EF">
      <w:pPr>
        <w:pStyle w:val="Caption"/>
        <w:spacing w:after="0" w:line="259" w:lineRule="auto"/>
      </w:pPr>
    </w:p>
    <w:p w14:paraId="15607CAE" w14:textId="0493DCA2" w:rsidR="00B62DE7" w:rsidRDefault="009871C1" w:rsidP="00B158EF">
      <w:pPr>
        <w:pStyle w:val="Caption"/>
        <w:spacing w:after="0" w:line="259" w:lineRule="auto"/>
      </w:pPr>
      <w:bookmarkStart w:id="49" w:name="_Toc54956932"/>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30</w:t>
      </w:r>
      <w:r w:rsidR="001756E7">
        <w:rPr>
          <w:noProof/>
        </w:rPr>
        <w:fldChar w:fldCharType="end"/>
      </w:r>
      <w:r>
        <w:t>. Echoview Dataflow and processing setup</w:t>
      </w:r>
      <w:r w:rsidR="00494459">
        <w:t>.</w:t>
      </w:r>
      <w:bookmarkEnd w:id="49"/>
    </w:p>
    <w:p w14:paraId="319BD622" w14:textId="77777777" w:rsidR="00AF120E" w:rsidRPr="00AF120E" w:rsidRDefault="00AF120E" w:rsidP="00B158EF"/>
    <w:p w14:paraId="4272B5A9" w14:textId="77777777" w:rsidR="00B62DE7" w:rsidRDefault="00B62DE7" w:rsidP="00B158EF">
      <w:pPr>
        <w:pStyle w:val="Heading3"/>
        <w:spacing w:before="0"/>
      </w:pPr>
      <w:bookmarkStart w:id="50" w:name="_Toc54956900"/>
      <w:r>
        <w:t>Regions</w:t>
      </w:r>
      <w:bookmarkEnd w:id="50"/>
    </w:p>
    <w:p w14:paraId="45AFF008" w14:textId="77777777" w:rsidR="00AF120E" w:rsidRDefault="00AF120E" w:rsidP="00B158EF">
      <w:pPr>
        <w:spacing w:after="0"/>
      </w:pPr>
    </w:p>
    <w:p w14:paraId="0998425E" w14:textId="77777777" w:rsidR="008D1055" w:rsidRDefault="008D1055" w:rsidP="00B158EF">
      <w:pPr>
        <w:spacing w:after="0"/>
      </w:pPr>
      <w:r>
        <w:t>To block out areas of bad data, use one of the shape tools to draw a box or polygon around the area. Right click and choose Define Region (or press m)</w:t>
      </w:r>
      <w:r w:rsidR="00AF120E">
        <w:t>.</w:t>
      </w:r>
    </w:p>
    <w:p w14:paraId="3136D35C" w14:textId="77777777" w:rsidR="00AF120E" w:rsidRDefault="00AF120E" w:rsidP="00B158EF">
      <w:pPr>
        <w:spacing w:after="0"/>
      </w:pPr>
    </w:p>
    <w:p w14:paraId="1F5747A4" w14:textId="77777777" w:rsidR="009871C1" w:rsidRDefault="008D1055" w:rsidP="00413BCE">
      <w:pPr>
        <w:keepNext/>
        <w:spacing w:after="0"/>
        <w:jc w:val="center"/>
      </w:pPr>
      <w:r>
        <w:rPr>
          <w:noProof/>
          <w:lang w:eastAsia="en-AU"/>
        </w:rPr>
        <w:drawing>
          <wp:inline distT="0" distB="0" distL="0" distR="0" wp14:anchorId="1232EB8D" wp14:editId="46834C80">
            <wp:extent cx="2962275" cy="5238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62275" cy="523875"/>
                    </a:xfrm>
                    <a:prstGeom prst="rect">
                      <a:avLst/>
                    </a:prstGeom>
                    <a:noFill/>
                    <a:ln>
                      <a:noFill/>
                    </a:ln>
                  </pic:spPr>
                </pic:pic>
              </a:graphicData>
            </a:graphic>
          </wp:inline>
        </w:drawing>
      </w:r>
    </w:p>
    <w:p w14:paraId="72642289" w14:textId="77777777" w:rsidR="0094458B" w:rsidRDefault="0094458B" w:rsidP="00B158EF">
      <w:pPr>
        <w:pStyle w:val="Caption"/>
        <w:spacing w:after="0" w:line="259" w:lineRule="auto"/>
      </w:pPr>
    </w:p>
    <w:p w14:paraId="068DD84F" w14:textId="69ABD3C8" w:rsidR="008D1055" w:rsidRDefault="009871C1" w:rsidP="00B158EF">
      <w:pPr>
        <w:pStyle w:val="Caption"/>
        <w:spacing w:after="0" w:line="259" w:lineRule="auto"/>
      </w:pPr>
      <w:bookmarkStart w:id="51" w:name="_Toc54956933"/>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31</w:t>
      </w:r>
      <w:r w:rsidR="001756E7">
        <w:rPr>
          <w:noProof/>
        </w:rPr>
        <w:fldChar w:fldCharType="end"/>
      </w:r>
      <w:r>
        <w:t>. Tool options for creating polygons</w:t>
      </w:r>
      <w:r w:rsidR="00494459">
        <w:t>.</w:t>
      </w:r>
      <w:bookmarkEnd w:id="51"/>
    </w:p>
    <w:p w14:paraId="0AB00FF7" w14:textId="77777777" w:rsidR="0094458B" w:rsidRDefault="0094458B" w:rsidP="00B158EF">
      <w:pPr>
        <w:keepNext/>
        <w:spacing w:after="0"/>
      </w:pPr>
    </w:p>
    <w:p w14:paraId="1F61323A" w14:textId="77777777" w:rsidR="00ED0CD2" w:rsidRDefault="008D1055" w:rsidP="00B158EF">
      <w:pPr>
        <w:keepNext/>
        <w:spacing w:after="0"/>
      </w:pPr>
      <w:r>
        <w:t xml:space="preserve">In the Region Browser window (shown below), change the Type: to Bad data (no data). Change the Class to the frequency you are editing (e.g. 18kHz bad). If you want to make the region bad data for all frequencies, choose “all channels bad”. If there is data that is being removed by a filter, but it is </w:t>
      </w:r>
      <w:proofErr w:type="gramStart"/>
      <w:r>
        <w:t>actually good</w:t>
      </w:r>
      <w:proofErr w:type="gramEnd"/>
      <w:r>
        <w:t xml:space="preserve"> data you want to preserve, change the Type to Analysis and the Class to Preserve 18kHz</w:t>
      </w:r>
      <w:r w:rsidR="00C46BC1">
        <w:t xml:space="preserve">. </w:t>
      </w:r>
      <w:r>
        <w:t>If you use this, make sure to check the final exports carefully to make sure the</w:t>
      </w:r>
      <w:r w:rsidR="00494459">
        <w:t xml:space="preserve"> </w:t>
      </w:r>
      <w:r>
        <w:t xml:space="preserve">data is </w:t>
      </w:r>
      <w:r w:rsidR="00494459">
        <w:t>being</w:t>
      </w:r>
      <w:r>
        <w:t xml:space="preserve"> handled as expected.</w:t>
      </w:r>
    </w:p>
    <w:p w14:paraId="6ED09716" w14:textId="77777777" w:rsidR="009871C1" w:rsidRDefault="009871C1" w:rsidP="00B158EF">
      <w:pPr>
        <w:keepNext/>
        <w:spacing w:after="0"/>
      </w:pPr>
    </w:p>
    <w:p w14:paraId="534113CA" w14:textId="77777777" w:rsidR="0094458B" w:rsidRDefault="00ED0CD2" w:rsidP="00413BCE">
      <w:pPr>
        <w:pStyle w:val="Caption"/>
        <w:spacing w:after="0" w:line="259" w:lineRule="auto"/>
        <w:jc w:val="center"/>
      </w:pPr>
      <w:r>
        <w:rPr>
          <w:noProof/>
          <w:lang w:eastAsia="en-AU"/>
        </w:rPr>
        <w:drawing>
          <wp:inline distT="0" distB="0" distL="0" distR="0" wp14:anchorId="361AA0E5" wp14:editId="369B353A">
            <wp:extent cx="4095750" cy="19621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1">
                      <a:extLst>
                        <a:ext uri="{28A0092B-C50C-407E-A947-70E740481C1C}">
                          <a14:useLocalDpi xmlns:a14="http://schemas.microsoft.com/office/drawing/2010/main" val="0"/>
                        </a:ext>
                      </a:extLst>
                    </a:blip>
                    <a:srcRect t="11966"/>
                    <a:stretch/>
                  </pic:blipFill>
                  <pic:spPr bwMode="auto">
                    <a:xfrm>
                      <a:off x="0" y="0"/>
                      <a:ext cx="4095750" cy="1962150"/>
                    </a:xfrm>
                    <a:prstGeom prst="rect">
                      <a:avLst/>
                    </a:prstGeom>
                    <a:noFill/>
                    <a:ln>
                      <a:noFill/>
                    </a:ln>
                    <a:extLst>
                      <a:ext uri="{53640926-AAD7-44D8-BBD7-CCE9431645EC}">
                        <a14:shadowObscured xmlns:a14="http://schemas.microsoft.com/office/drawing/2010/main"/>
                      </a:ext>
                    </a:extLst>
                  </pic:spPr>
                </pic:pic>
              </a:graphicData>
            </a:graphic>
          </wp:inline>
        </w:drawing>
      </w:r>
    </w:p>
    <w:p w14:paraId="02A0FC56" w14:textId="77777777" w:rsidR="00ED0CD2" w:rsidRDefault="00ED0CD2" w:rsidP="00B158EF">
      <w:pPr>
        <w:pStyle w:val="Caption"/>
        <w:spacing w:after="0" w:line="259" w:lineRule="auto"/>
      </w:pPr>
    </w:p>
    <w:p w14:paraId="74FD1B72" w14:textId="726DD744" w:rsidR="008D1055" w:rsidRDefault="009871C1" w:rsidP="00B158EF">
      <w:pPr>
        <w:pStyle w:val="Caption"/>
        <w:spacing w:after="0" w:line="259" w:lineRule="auto"/>
      </w:pPr>
      <w:bookmarkStart w:id="52" w:name="_Toc54956934"/>
      <w:r>
        <w:t xml:space="preserve">Figure </w:t>
      </w:r>
      <w:r w:rsidR="001756E7">
        <w:rPr>
          <w:noProof/>
        </w:rPr>
        <w:fldChar w:fldCharType="begin"/>
      </w:r>
      <w:r w:rsidR="001756E7">
        <w:rPr>
          <w:noProof/>
        </w:rPr>
        <w:instrText xml:space="preserve"> SEQ Figure \* ARABIC </w:instrText>
      </w:r>
      <w:r w:rsidR="001756E7">
        <w:rPr>
          <w:noProof/>
        </w:rPr>
        <w:fldChar w:fldCharType="separate"/>
      </w:r>
      <w:r w:rsidR="003B4DC0">
        <w:rPr>
          <w:noProof/>
        </w:rPr>
        <w:t>32</w:t>
      </w:r>
      <w:r w:rsidR="001756E7">
        <w:rPr>
          <w:noProof/>
        </w:rPr>
        <w:fldChar w:fldCharType="end"/>
      </w:r>
      <w:r>
        <w:t>. Region Browser window- make sure to change these values each time</w:t>
      </w:r>
      <w:r w:rsidR="0094458B">
        <w:t xml:space="preserve"> </w:t>
      </w:r>
      <w:r>
        <w:t>a region is created</w:t>
      </w:r>
      <w:r w:rsidR="0094458B">
        <w:t>.</w:t>
      </w:r>
      <w:bookmarkEnd w:id="52"/>
    </w:p>
    <w:p w14:paraId="2D12EB10" w14:textId="77777777" w:rsidR="0094458B" w:rsidRPr="0094458B" w:rsidRDefault="0094458B" w:rsidP="00B158EF"/>
    <w:p w14:paraId="49D09EF3" w14:textId="77777777" w:rsidR="00B62DE7" w:rsidRDefault="00B62DE7" w:rsidP="00B158EF">
      <w:pPr>
        <w:pStyle w:val="Heading3"/>
        <w:spacing w:before="0"/>
      </w:pPr>
      <w:bookmarkStart w:id="53" w:name="_Toc54956901"/>
      <w:r>
        <w:t>Acoustic bottom</w:t>
      </w:r>
      <w:bookmarkEnd w:id="53"/>
    </w:p>
    <w:p w14:paraId="636EBDD2" w14:textId="77777777" w:rsidR="0094458B" w:rsidRDefault="0094458B" w:rsidP="00B158EF">
      <w:pPr>
        <w:spacing w:after="0"/>
      </w:pPr>
    </w:p>
    <w:p w14:paraId="2A75108F" w14:textId="77777777" w:rsidR="008D1055" w:rsidRDefault="008D1055" w:rsidP="00B158EF">
      <w:pPr>
        <w:spacing w:after="0"/>
      </w:pPr>
      <w:r>
        <w:t xml:space="preserve">For areas &lt;1500m, make sure that the acoustic bottom is correctly picked. This can be either manually edited or repacked with a backstep value. The key is to make sure there are </w:t>
      </w:r>
      <w:proofErr w:type="gramStart"/>
      <w:r>
        <w:t>definitely NO</w:t>
      </w:r>
      <w:proofErr w:type="gramEnd"/>
      <w:r>
        <w:t xml:space="preserve"> bottom picks still included in the data for echo</w:t>
      </w:r>
      <w:r w:rsidR="00494459">
        <w:t>-</w:t>
      </w:r>
      <w:r>
        <w:t>integration. Any bottom value will highly skew the biological values. It is better to remove more area close to the seabed if in doubt.</w:t>
      </w:r>
    </w:p>
    <w:p w14:paraId="68090DAC" w14:textId="77777777" w:rsidR="0094458B" w:rsidRPr="008D1055" w:rsidRDefault="0094458B" w:rsidP="00B158EF">
      <w:pPr>
        <w:spacing w:after="0"/>
      </w:pPr>
    </w:p>
    <w:p w14:paraId="3E5E6384" w14:textId="77777777" w:rsidR="00B62DE7" w:rsidRDefault="00B62DE7" w:rsidP="00B158EF">
      <w:pPr>
        <w:pStyle w:val="Heading3"/>
        <w:spacing w:before="0"/>
      </w:pPr>
      <w:bookmarkStart w:id="54" w:name="_Toc54956902"/>
      <w:r>
        <w:t>Lower line</w:t>
      </w:r>
      <w:bookmarkEnd w:id="54"/>
    </w:p>
    <w:p w14:paraId="461C853C" w14:textId="77777777" w:rsidR="0094458B" w:rsidRDefault="0094458B" w:rsidP="00B158EF">
      <w:pPr>
        <w:spacing w:after="0"/>
      </w:pPr>
    </w:p>
    <w:p w14:paraId="4F30372C" w14:textId="77777777" w:rsidR="008D1055" w:rsidRPr="008D1055" w:rsidRDefault="008D1055" w:rsidP="00B158EF">
      <w:pPr>
        <w:spacing w:after="0"/>
      </w:pPr>
      <w:r>
        <w:t>The lower line is used by the Transient noise filter</w:t>
      </w:r>
      <w:r w:rsidR="00797106">
        <w:t>. Data above this line are not touched by the filter because the high backscatter values in the upper water column are generally due to real biology. The filter is only applied to data below this line. Occasionally, the actual biological layers will be below this line, and you will start seeing particularly high backscatter areas being removed by the filter. To prevent these real features from being removed, edit the lower line to place it below the biological scattering layer or feature, as shown below. You should then see these features are no longer removed by the filter.</w:t>
      </w:r>
    </w:p>
    <w:p w14:paraId="07C16DCD" w14:textId="77777777" w:rsidR="00730AFA" w:rsidRDefault="00797106" w:rsidP="00413BCE">
      <w:pPr>
        <w:spacing w:after="0"/>
        <w:jc w:val="center"/>
      </w:pPr>
      <w:r>
        <w:rPr>
          <w:noProof/>
          <w:lang w:eastAsia="en-AU"/>
        </w:rPr>
        <w:drawing>
          <wp:inline distT="0" distB="0" distL="0" distR="0" wp14:anchorId="0BF5EC76" wp14:editId="747D321F">
            <wp:extent cx="4781550" cy="352497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86090" cy="3528323"/>
                    </a:xfrm>
                    <a:prstGeom prst="rect">
                      <a:avLst/>
                    </a:prstGeom>
                  </pic:spPr>
                </pic:pic>
              </a:graphicData>
            </a:graphic>
          </wp:inline>
        </w:drawing>
      </w:r>
      <w:r w:rsidR="00730AFA">
        <w:rPr>
          <w:noProof/>
          <w:lang w:eastAsia="en-AU"/>
        </w:rPr>
        <w:drawing>
          <wp:inline distT="0" distB="0" distL="0" distR="0" wp14:anchorId="01F8C581" wp14:editId="3FBD8B41">
            <wp:extent cx="4781550" cy="35249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91873" cy="3532586"/>
                    </a:xfrm>
                    <a:prstGeom prst="rect">
                      <a:avLst/>
                    </a:prstGeom>
                  </pic:spPr>
                </pic:pic>
              </a:graphicData>
            </a:graphic>
          </wp:inline>
        </w:drawing>
      </w:r>
    </w:p>
    <w:p w14:paraId="229E0AA5" w14:textId="77777777" w:rsidR="00730AFA" w:rsidRPr="00730AFA" w:rsidRDefault="00730AFA" w:rsidP="00B158EF">
      <w:pPr>
        <w:spacing w:after="0"/>
      </w:pPr>
    </w:p>
    <w:p w14:paraId="240B261F" w14:textId="77777777" w:rsidR="00A827D4" w:rsidRPr="00876F2F" w:rsidRDefault="00A827D4" w:rsidP="00B158EF">
      <w:pPr>
        <w:spacing w:after="0"/>
      </w:pPr>
    </w:p>
    <w:sectPr w:rsidR="00A827D4" w:rsidRPr="00876F2F" w:rsidSect="00AF4D8C">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F9116C" w14:textId="77777777" w:rsidR="00B07E8B" w:rsidRDefault="00B07E8B" w:rsidP="00024DC6">
      <w:pPr>
        <w:spacing w:after="0" w:line="240" w:lineRule="auto"/>
      </w:pPr>
      <w:r>
        <w:separator/>
      </w:r>
    </w:p>
  </w:endnote>
  <w:endnote w:type="continuationSeparator" w:id="0">
    <w:p w14:paraId="4744EB2D" w14:textId="77777777" w:rsidR="00B07E8B" w:rsidRDefault="00B07E8B" w:rsidP="00024D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9EE63" w14:textId="77777777" w:rsidR="00B07E8B" w:rsidRDefault="00B07E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2369753"/>
      <w:docPartObj>
        <w:docPartGallery w:val="Page Numbers (Bottom of Page)"/>
        <w:docPartUnique/>
      </w:docPartObj>
    </w:sdtPr>
    <w:sdtEndPr>
      <w:rPr>
        <w:noProof/>
      </w:rPr>
    </w:sdtEndPr>
    <w:sdtContent>
      <w:p w14:paraId="6FFB2AB4" w14:textId="77777777" w:rsidR="00B07E8B" w:rsidRDefault="00B07E8B">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11A23381" w14:textId="77777777" w:rsidR="00B07E8B" w:rsidRDefault="00B07E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29226" w14:textId="77777777" w:rsidR="00B07E8B" w:rsidRDefault="00B07E8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38C52" w14:textId="77777777" w:rsidR="00B07E8B" w:rsidRDefault="00B07E8B">
    <w:pPr>
      <w:pStyle w:val="Footer"/>
      <w:jc w:val="right"/>
    </w:pPr>
  </w:p>
  <w:p w14:paraId="511ADC56" w14:textId="77777777" w:rsidR="00B07E8B" w:rsidRDefault="00B07E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55C935" w14:textId="77777777" w:rsidR="00B07E8B" w:rsidRDefault="00B07E8B" w:rsidP="00024DC6">
      <w:pPr>
        <w:spacing w:after="0" w:line="240" w:lineRule="auto"/>
      </w:pPr>
      <w:r>
        <w:separator/>
      </w:r>
    </w:p>
  </w:footnote>
  <w:footnote w:type="continuationSeparator" w:id="0">
    <w:p w14:paraId="31ACC7E7" w14:textId="77777777" w:rsidR="00B07E8B" w:rsidRDefault="00B07E8B" w:rsidP="00024D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6C98D" w14:textId="77777777" w:rsidR="00B07E8B" w:rsidRDefault="00B07E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2483897"/>
      <w:docPartObj>
        <w:docPartGallery w:val="Page Numbers (Top of Page)"/>
        <w:docPartUnique/>
      </w:docPartObj>
    </w:sdtPr>
    <w:sdtEndPr>
      <w:rPr>
        <w:noProof/>
      </w:rPr>
    </w:sdtEndPr>
    <w:sdtContent>
      <w:p w14:paraId="323B5FC7" w14:textId="77777777" w:rsidR="00B07E8B" w:rsidRDefault="00B07E8B">
        <w:pPr>
          <w:pStyle w:val="Header"/>
          <w:jc w:val="center"/>
        </w:pPr>
        <w:r>
          <w:fldChar w:fldCharType="begin"/>
        </w:r>
        <w:r>
          <w:instrText xml:space="preserve"> PAGE   \* MERGEFORMAT </w:instrText>
        </w:r>
        <w:r>
          <w:fldChar w:fldCharType="separate"/>
        </w:r>
        <w:r>
          <w:rPr>
            <w:noProof/>
          </w:rPr>
          <w:t>5</w:t>
        </w:r>
        <w:r>
          <w:rPr>
            <w:noProof/>
          </w:rPr>
          <w:fldChar w:fldCharType="end"/>
        </w:r>
      </w:p>
    </w:sdtContent>
  </w:sdt>
  <w:p w14:paraId="2AD630A2" w14:textId="77777777" w:rsidR="00B07E8B" w:rsidRDefault="00B07E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AC2E5" w14:textId="77777777" w:rsidR="00B07E8B" w:rsidRDefault="00B07E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FE0DE5"/>
    <w:multiLevelType w:val="hybridMultilevel"/>
    <w:tmpl w:val="317E31C0"/>
    <w:lvl w:ilvl="0" w:tplc="E26CF3F2">
      <w:start w:val="2"/>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815578F"/>
    <w:multiLevelType w:val="hybridMultilevel"/>
    <w:tmpl w:val="1FBCBC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A7E500B"/>
    <w:multiLevelType w:val="hybridMultilevel"/>
    <w:tmpl w:val="BC9AF872"/>
    <w:lvl w:ilvl="0" w:tplc="4F807A98">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34D92D1B"/>
    <w:multiLevelType w:val="hybridMultilevel"/>
    <w:tmpl w:val="060C5DD4"/>
    <w:lvl w:ilvl="0" w:tplc="30741CE0">
      <w:start w:val="4"/>
      <w:numFmt w:val="bullet"/>
      <w:lvlText w:val="-"/>
      <w:lvlJc w:val="left"/>
      <w:pPr>
        <w:ind w:left="720" w:hanging="360"/>
      </w:pPr>
      <w:rPr>
        <w:rFonts w:ascii="Calibri" w:eastAsiaTheme="minorHAnsi" w:hAnsi="Calibri"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5E54588"/>
    <w:multiLevelType w:val="hybridMultilevel"/>
    <w:tmpl w:val="FE7201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DAD487E"/>
    <w:multiLevelType w:val="hybridMultilevel"/>
    <w:tmpl w:val="5C86F3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D586E09"/>
    <w:multiLevelType w:val="hybridMultilevel"/>
    <w:tmpl w:val="105E45A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12B32D3"/>
    <w:multiLevelType w:val="hybridMultilevel"/>
    <w:tmpl w:val="5596B5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3E54398"/>
    <w:multiLevelType w:val="multilevel"/>
    <w:tmpl w:val="A3B4AA8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9571A28"/>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5B8B3B85"/>
    <w:multiLevelType w:val="hybridMultilevel"/>
    <w:tmpl w:val="5C86F3A4"/>
    <w:lvl w:ilvl="0" w:tplc="0C09000F">
      <w:start w:val="1"/>
      <w:numFmt w:val="decimal"/>
      <w:lvlText w:val="%1."/>
      <w:lvlJc w:val="left"/>
      <w:pPr>
        <w:ind w:left="927"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2D00606"/>
    <w:multiLevelType w:val="hybridMultilevel"/>
    <w:tmpl w:val="503C8D5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41F3270"/>
    <w:multiLevelType w:val="hybridMultilevel"/>
    <w:tmpl w:val="1AD4AD1A"/>
    <w:lvl w:ilvl="0" w:tplc="88081C24">
      <w:start w:val="333"/>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EC42F8D"/>
    <w:multiLevelType w:val="hybridMultilevel"/>
    <w:tmpl w:val="5350A42C"/>
    <w:lvl w:ilvl="0" w:tplc="9ECEE0DE">
      <w:start w:val="4"/>
      <w:numFmt w:val="bullet"/>
      <w:lvlText w:val="-"/>
      <w:lvlJc w:val="left"/>
      <w:pPr>
        <w:ind w:left="720" w:hanging="360"/>
      </w:pPr>
      <w:rPr>
        <w:rFonts w:ascii="Calibri" w:eastAsiaTheme="minorHAnsi" w:hAnsi="Calibri"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FB36F5C"/>
    <w:multiLevelType w:val="hybridMultilevel"/>
    <w:tmpl w:val="0C8CB830"/>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5237F0D"/>
    <w:multiLevelType w:val="hybridMultilevel"/>
    <w:tmpl w:val="E2043C40"/>
    <w:lvl w:ilvl="0" w:tplc="D6FE90E4">
      <w:start w:val="5"/>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7D02736"/>
    <w:multiLevelType w:val="hybridMultilevel"/>
    <w:tmpl w:val="2AF202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6"/>
  </w:num>
  <w:num w:numId="3">
    <w:abstractNumId w:val="14"/>
  </w:num>
  <w:num w:numId="4">
    <w:abstractNumId w:val="12"/>
  </w:num>
  <w:num w:numId="5">
    <w:abstractNumId w:val="1"/>
  </w:num>
  <w:num w:numId="6">
    <w:abstractNumId w:val="10"/>
  </w:num>
  <w:num w:numId="7">
    <w:abstractNumId w:val="16"/>
  </w:num>
  <w:num w:numId="8">
    <w:abstractNumId w:val="0"/>
  </w:num>
  <w:num w:numId="9">
    <w:abstractNumId w:val="7"/>
  </w:num>
  <w:num w:numId="10">
    <w:abstractNumId w:val="8"/>
  </w:num>
  <w:num w:numId="11">
    <w:abstractNumId w:val="13"/>
  </w:num>
  <w:num w:numId="12">
    <w:abstractNumId w:val="3"/>
  </w:num>
  <w:num w:numId="13">
    <w:abstractNumId w:val="5"/>
  </w:num>
  <w:num w:numId="14">
    <w:abstractNumId w:val="4"/>
  </w:num>
  <w:num w:numId="15">
    <w:abstractNumId w:val="15"/>
  </w:num>
  <w:num w:numId="16">
    <w:abstractNumId w:val="9"/>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xsDA2MTE1s7AwMzVT0lEKTi0uzszPAykwrgUAqZDWjSwAAAA="/>
  </w:docVars>
  <w:rsids>
    <w:rsidRoot w:val="0030212E"/>
    <w:rsid w:val="00002D21"/>
    <w:rsid w:val="000030A4"/>
    <w:rsid w:val="00005A9F"/>
    <w:rsid w:val="00006294"/>
    <w:rsid w:val="0001024D"/>
    <w:rsid w:val="000179E7"/>
    <w:rsid w:val="000222E0"/>
    <w:rsid w:val="00024DC6"/>
    <w:rsid w:val="0003211D"/>
    <w:rsid w:val="000344FA"/>
    <w:rsid w:val="00041100"/>
    <w:rsid w:val="000433E3"/>
    <w:rsid w:val="00066030"/>
    <w:rsid w:val="00070ABC"/>
    <w:rsid w:val="00081D98"/>
    <w:rsid w:val="000838EC"/>
    <w:rsid w:val="00095B71"/>
    <w:rsid w:val="00095C66"/>
    <w:rsid w:val="00097BB6"/>
    <w:rsid w:val="000A0C27"/>
    <w:rsid w:val="000A2833"/>
    <w:rsid w:val="000A29BA"/>
    <w:rsid w:val="000A2A50"/>
    <w:rsid w:val="000A7DD1"/>
    <w:rsid w:val="000B1E36"/>
    <w:rsid w:val="000B2D1E"/>
    <w:rsid w:val="000B5496"/>
    <w:rsid w:val="000B64F7"/>
    <w:rsid w:val="000C5DCA"/>
    <w:rsid w:val="000D20AC"/>
    <w:rsid w:val="000D76D3"/>
    <w:rsid w:val="000E5C83"/>
    <w:rsid w:val="000F0557"/>
    <w:rsid w:val="00100C3D"/>
    <w:rsid w:val="00107460"/>
    <w:rsid w:val="001110DF"/>
    <w:rsid w:val="0011475A"/>
    <w:rsid w:val="00122058"/>
    <w:rsid w:val="00146B0B"/>
    <w:rsid w:val="00157181"/>
    <w:rsid w:val="0016712F"/>
    <w:rsid w:val="001702D3"/>
    <w:rsid w:val="001723E2"/>
    <w:rsid w:val="001756E7"/>
    <w:rsid w:val="001769E7"/>
    <w:rsid w:val="0018199B"/>
    <w:rsid w:val="00191E55"/>
    <w:rsid w:val="001942D3"/>
    <w:rsid w:val="001942DD"/>
    <w:rsid w:val="00196E0B"/>
    <w:rsid w:val="001A1695"/>
    <w:rsid w:val="001B6633"/>
    <w:rsid w:val="001E2007"/>
    <w:rsid w:val="00202B09"/>
    <w:rsid w:val="00204E5D"/>
    <w:rsid w:val="002064B8"/>
    <w:rsid w:val="00206EAD"/>
    <w:rsid w:val="00207233"/>
    <w:rsid w:val="00216BDF"/>
    <w:rsid w:val="00217AF1"/>
    <w:rsid w:val="002204A3"/>
    <w:rsid w:val="0022162B"/>
    <w:rsid w:val="00223C2B"/>
    <w:rsid w:val="00226FFD"/>
    <w:rsid w:val="00230F07"/>
    <w:rsid w:val="0023277A"/>
    <w:rsid w:val="00232825"/>
    <w:rsid w:val="00232FC2"/>
    <w:rsid w:val="00233DFA"/>
    <w:rsid w:val="00240FA3"/>
    <w:rsid w:val="0024709F"/>
    <w:rsid w:val="00251BCE"/>
    <w:rsid w:val="00262210"/>
    <w:rsid w:val="002637BA"/>
    <w:rsid w:val="00263B51"/>
    <w:rsid w:val="00264AA3"/>
    <w:rsid w:val="00267F7F"/>
    <w:rsid w:val="00272F45"/>
    <w:rsid w:val="002765F7"/>
    <w:rsid w:val="00277487"/>
    <w:rsid w:val="00277548"/>
    <w:rsid w:val="00295591"/>
    <w:rsid w:val="002A6B48"/>
    <w:rsid w:val="002C4641"/>
    <w:rsid w:val="002D2540"/>
    <w:rsid w:val="002E7620"/>
    <w:rsid w:val="002F5A27"/>
    <w:rsid w:val="002F627E"/>
    <w:rsid w:val="002F68B2"/>
    <w:rsid w:val="0030212E"/>
    <w:rsid w:val="00304FEE"/>
    <w:rsid w:val="00306CFB"/>
    <w:rsid w:val="00312282"/>
    <w:rsid w:val="00315A48"/>
    <w:rsid w:val="00322B46"/>
    <w:rsid w:val="0033480C"/>
    <w:rsid w:val="00356C6B"/>
    <w:rsid w:val="00360ABE"/>
    <w:rsid w:val="00363860"/>
    <w:rsid w:val="00365F2F"/>
    <w:rsid w:val="0037097F"/>
    <w:rsid w:val="00381B49"/>
    <w:rsid w:val="00384E88"/>
    <w:rsid w:val="00387751"/>
    <w:rsid w:val="0039694B"/>
    <w:rsid w:val="003A0E12"/>
    <w:rsid w:val="003A36ED"/>
    <w:rsid w:val="003A3B64"/>
    <w:rsid w:val="003B34CE"/>
    <w:rsid w:val="003B4DC0"/>
    <w:rsid w:val="003C4BC4"/>
    <w:rsid w:val="003D2092"/>
    <w:rsid w:val="003D4035"/>
    <w:rsid w:val="003E10AD"/>
    <w:rsid w:val="003E5B9F"/>
    <w:rsid w:val="003F591D"/>
    <w:rsid w:val="003F5A8A"/>
    <w:rsid w:val="003F7FA5"/>
    <w:rsid w:val="004015FE"/>
    <w:rsid w:val="004026ED"/>
    <w:rsid w:val="00402784"/>
    <w:rsid w:val="00404027"/>
    <w:rsid w:val="004069B0"/>
    <w:rsid w:val="00410755"/>
    <w:rsid w:val="004130C7"/>
    <w:rsid w:val="00413974"/>
    <w:rsid w:val="00413BCE"/>
    <w:rsid w:val="0043747D"/>
    <w:rsid w:val="00441ECE"/>
    <w:rsid w:val="0045312A"/>
    <w:rsid w:val="00454190"/>
    <w:rsid w:val="00457472"/>
    <w:rsid w:val="004574E7"/>
    <w:rsid w:val="004676D7"/>
    <w:rsid w:val="00473F6B"/>
    <w:rsid w:val="00480AEE"/>
    <w:rsid w:val="004840C1"/>
    <w:rsid w:val="00484488"/>
    <w:rsid w:val="00494459"/>
    <w:rsid w:val="004A1CDE"/>
    <w:rsid w:val="004A7049"/>
    <w:rsid w:val="004A79E7"/>
    <w:rsid w:val="004B01FC"/>
    <w:rsid w:val="004B10BE"/>
    <w:rsid w:val="004B47B3"/>
    <w:rsid w:val="004B663C"/>
    <w:rsid w:val="004C0998"/>
    <w:rsid w:val="004C1818"/>
    <w:rsid w:val="004C3086"/>
    <w:rsid w:val="004C7996"/>
    <w:rsid w:val="004D2478"/>
    <w:rsid w:val="004D3BAB"/>
    <w:rsid w:val="004E1872"/>
    <w:rsid w:val="004E1FD0"/>
    <w:rsid w:val="004E2C52"/>
    <w:rsid w:val="004F14C5"/>
    <w:rsid w:val="004F5D66"/>
    <w:rsid w:val="0050355C"/>
    <w:rsid w:val="0051038A"/>
    <w:rsid w:val="00515DA0"/>
    <w:rsid w:val="00517F18"/>
    <w:rsid w:val="00523785"/>
    <w:rsid w:val="0053354B"/>
    <w:rsid w:val="00536D30"/>
    <w:rsid w:val="00536EC4"/>
    <w:rsid w:val="0054333D"/>
    <w:rsid w:val="00545189"/>
    <w:rsid w:val="00551413"/>
    <w:rsid w:val="00555DF3"/>
    <w:rsid w:val="0055776F"/>
    <w:rsid w:val="00562733"/>
    <w:rsid w:val="0056737A"/>
    <w:rsid w:val="005776A3"/>
    <w:rsid w:val="00577BCB"/>
    <w:rsid w:val="005819E5"/>
    <w:rsid w:val="00582950"/>
    <w:rsid w:val="0058563F"/>
    <w:rsid w:val="0058712F"/>
    <w:rsid w:val="00591F44"/>
    <w:rsid w:val="00595DBA"/>
    <w:rsid w:val="005A43C8"/>
    <w:rsid w:val="005B720D"/>
    <w:rsid w:val="005C1226"/>
    <w:rsid w:val="005D53F4"/>
    <w:rsid w:val="005D5A21"/>
    <w:rsid w:val="005D5A83"/>
    <w:rsid w:val="005E2F57"/>
    <w:rsid w:val="006008E7"/>
    <w:rsid w:val="00600ACC"/>
    <w:rsid w:val="00601F97"/>
    <w:rsid w:val="00601FD4"/>
    <w:rsid w:val="00605FB0"/>
    <w:rsid w:val="0060665E"/>
    <w:rsid w:val="0060698E"/>
    <w:rsid w:val="0061029A"/>
    <w:rsid w:val="006113D0"/>
    <w:rsid w:val="00611D8C"/>
    <w:rsid w:val="00617186"/>
    <w:rsid w:val="00622FBE"/>
    <w:rsid w:val="00626351"/>
    <w:rsid w:val="00627BF7"/>
    <w:rsid w:val="0063027C"/>
    <w:rsid w:val="00632E2F"/>
    <w:rsid w:val="00636970"/>
    <w:rsid w:val="006369E2"/>
    <w:rsid w:val="00642E97"/>
    <w:rsid w:val="00645BAD"/>
    <w:rsid w:val="006516FC"/>
    <w:rsid w:val="00651DC1"/>
    <w:rsid w:val="00656B8F"/>
    <w:rsid w:val="00667CE0"/>
    <w:rsid w:val="006722C9"/>
    <w:rsid w:val="00686A2D"/>
    <w:rsid w:val="006871D2"/>
    <w:rsid w:val="00687BD4"/>
    <w:rsid w:val="006A290B"/>
    <w:rsid w:val="006A4A8B"/>
    <w:rsid w:val="006A6743"/>
    <w:rsid w:val="006B6226"/>
    <w:rsid w:val="006C2109"/>
    <w:rsid w:val="006C28A8"/>
    <w:rsid w:val="006C5D93"/>
    <w:rsid w:val="006D395F"/>
    <w:rsid w:val="006D6A3D"/>
    <w:rsid w:val="006E79EA"/>
    <w:rsid w:val="006F30F9"/>
    <w:rsid w:val="006F7DEF"/>
    <w:rsid w:val="007055D8"/>
    <w:rsid w:val="00720660"/>
    <w:rsid w:val="007211A8"/>
    <w:rsid w:val="00724321"/>
    <w:rsid w:val="00724914"/>
    <w:rsid w:val="00724D7C"/>
    <w:rsid w:val="00730AFA"/>
    <w:rsid w:val="0074021C"/>
    <w:rsid w:val="0074494E"/>
    <w:rsid w:val="00785985"/>
    <w:rsid w:val="0079092C"/>
    <w:rsid w:val="00791173"/>
    <w:rsid w:val="00793541"/>
    <w:rsid w:val="00797106"/>
    <w:rsid w:val="007A04E9"/>
    <w:rsid w:val="007A13A0"/>
    <w:rsid w:val="007A73C7"/>
    <w:rsid w:val="007A7F80"/>
    <w:rsid w:val="007B34FF"/>
    <w:rsid w:val="007B3576"/>
    <w:rsid w:val="007B45F0"/>
    <w:rsid w:val="007C26C4"/>
    <w:rsid w:val="007C43B3"/>
    <w:rsid w:val="007C452D"/>
    <w:rsid w:val="007C637D"/>
    <w:rsid w:val="007E3CFE"/>
    <w:rsid w:val="007F0156"/>
    <w:rsid w:val="007F0B5F"/>
    <w:rsid w:val="00800FA2"/>
    <w:rsid w:val="008045B1"/>
    <w:rsid w:val="00812C8A"/>
    <w:rsid w:val="00817708"/>
    <w:rsid w:val="0082025A"/>
    <w:rsid w:val="00820E56"/>
    <w:rsid w:val="00823768"/>
    <w:rsid w:val="008237D5"/>
    <w:rsid w:val="00826074"/>
    <w:rsid w:val="008310CF"/>
    <w:rsid w:val="00845B91"/>
    <w:rsid w:val="008616F5"/>
    <w:rsid w:val="00861DFE"/>
    <w:rsid w:val="0086346F"/>
    <w:rsid w:val="00876F2F"/>
    <w:rsid w:val="0088423F"/>
    <w:rsid w:val="00893EDF"/>
    <w:rsid w:val="008A275B"/>
    <w:rsid w:val="008A4348"/>
    <w:rsid w:val="008A5E0D"/>
    <w:rsid w:val="008A64C8"/>
    <w:rsid w:val="008A6857"/>
    <w:rsid w:val="008B0062"/>
    <w:rsid w:val="008B4BDD"/>
    <w:rsid w:val="008D1055"/>
    <w:rsid w:val="008D1316"/>
    <w:rsid w:val="008E2509"/>
    <w:rsid w:val="008E6EC0"/>
    <w:rsid w:val="008E79E5"/>
    <w:rsid w:val="00905842"/>
    <w:rsid w:val="00906C95"/>
    <w:rsid w:val="00917620"/>
    <w:rsid w:val="00917821"/>
    <w:rsid w:val="00921419"/>
    <w:rsid w:val="00932916"/>
    <w:rsid w:val="00937D38"/>
    <w:rsid w:val="0094458B"/>
    <w:rsid w:val="0094711C"/>
    <w:rsid w:val="00950BAF"/>
    <w:rsid w:val="0095162C"/>
    <w:rsid w:val="00953768"/>
    <w:rsid w:val="00954EB2"/>
    <w:rsid w:val="009775F5"/>
    <w:rsid w:val="0097792B"/>
    <w:rsid w:val="00984D6A"/>
    <w:rsid w:val="009871C1"/>
    <w:rsid w:val="0098753A"/>
    <w:rsid w:val="009A6F0A"/>
    <w:rsid w:val="009B0422"/>
    <w:rsid w:val="009B087E"/>
    <w:rsid w:val="009B2401"/>
    <w:rsid w:val="009B68D6"/>
    <w:rsid w:val="009C0EB2"/>
    <w:rsid w:val="009C5CC3"/>
    <w:rsid w:val="009C6FB2"/>
    <w:rsid w:val="009D2A26"/>
    <w:rsid w:val="009E06C3"/>
    <w:rsid w:val="009E1B43"/>
    <w:rsid w:val="009E742C"/>
    <w:rsid w:val="00A12695"/>
    <w:rsid w:val="00A17822"/>
    <w:rsid w:val="00A17825"/>
    <w:rsid w:val="00A21334"/>
    <w:rsid w:val="00A23CAE"/>
    <w:rsid w:val="00A378FD"/>
    <w:rsid w:val="00A43A75"/>
    <w:rsid w:val="00A52041"/>
    <w:rsid w:val="00A54949"/>
    <w:rsid w:val="00A566B3"/>
    <w:rsid w:val="00A66952"/>
    <w:rsid w:val="00A66A2C"/>
    <w:rsid w:val="00A72A7A"/>
    <w:rsid w:val="00A74C9E"/>
    <w:rsid w:val="00A827D4"/>
    <w:rsid w:val="00A85A57"/>
    <w:rsid w:val="00A913BF"/>
    <w:rsid w:val="00A941C3"/>
    <w:rsid w:val="00AA6C1F"/>
    <w:rsid w:val="00AB0FE5"/>
    <w:rsid w:val="00AB2A86"/>
    <w:rsid w:val="00AB545D"/>
    <w:rsid w:val="00AC177C"/>
    <w:rsid w:val="00AC5F55"/>
    <w:rsid w:val="00AC7F00"/>
    <w:rsid w:val="00AD01EC"/>
    <w:rsid w:val="00AF120E"/>
    <w:rsid w:val="00AF4D8C"/>
    <w:rsid w:val="00B0440D"/>
    <w:rsid w:val="00B04DC8"/>
    <w:rsid w:val="00B07E8B"/>
    <w:rsid w:val="00B158EF"/>
    <w:rsid w:val="00B16275"/>
    <w:rsid w:val="00B27C05"/>
    <w:rsid w:val="00B32A09"/>
    <w:rsid w:val="00B41D82"/>
    <w:rsid w:val="00B434A0"/>
    <w:rsid w:val="00B43FCA"/>
    <w:rsid w:val="00B47339"/>
    <w:rsid w:val="00B54195"/>
    <w:rsid w:val="00B62DE7"/>
    <w:rsid w:val="00B6735B"/>
    <w:rsid w:val="00B675C7"/>
    <w:rsid w:val="00B710D3"/>
    <w:rsid w:val="00B72C37"/>
    <w:rsid w:val="00BB4045"/>
    <w:rsid w:val="00BB45F2"/>
    <w:rsid w:val="00BB7E46"/>
    <w:rsid w:val="00BD0500"/>
    <w:rsid w:val="00BD36DE"/>
    <w:rsid w:val="00BD426F"/>
    <w:rsid w:val="00BE107E"/>
    <w:rsid w:val="00BE1A98"/>
    <w:rsid w:val="00BE5F9E"/>
    <w:rsid w:val="00BF12C5"/>
    <w:rsid w:val="00BF1655"/>
    <w:rsid w:val="00BF58D6"/>
    <w:rsid w:val="00C00E87"/>
    <w:rsid w:val="00C173F5"/>
    <w:rsid w:val="00C23728"/>
    <w:rsid w:val="00C27BAD"/>
    <w:rsid w:val="00C335D9"/>
    <w:rsid w:val="00C368DC"/>
    <w:rsid w:val="00C41128"/>
    <w:rsid w:val="00C46A7E"/>
    <w:rsid w:val="00C46BC1"/>
    <w:rsid w:val="00C50E62"/>
    <w:rsid w:val="00C61904"/>
    <w:rsid w:val="00C62CC0"/>
    <w:rsid w:val="00C810D9"/>
    <w:rsid w:val="00C855CC"/>
    <w:rsid w:val="00C87385"/>
    <w:rsid w:val="00C93164"/>
    <w:rsid w:val="00C9543A"/>
    <w:rsid w:val="00C95F71"/>
    <w:rsid w:val="00CA204D"/>
    <w:rsid w:val="00CA347A"/>
    <w:rsid w:val="00CA5448"/>
    <w:rsid w:val="00CC0B8F"/>
    <w:rsid w:val="00CC3129"/>
    <w:rsid w:val="00CC41C2"/>
    <w:rsid w:val="00CC462E"/>
    <w:rsid w:val="00CE0A02"/>
    <w:rsid w:val="00CF0205"/>
    <w:rsid w:val="00CF12DA"/>
    <w:rsid w:val="00CF412F"/>
    <w:rsid w:val="00CF4287"/>
    <w:rsid w:val="00D07E69"/>
    <w:rsid w:val="00D216D5"/>
    <w:rsid w:val="00D21C06"/>
    <w:rsid w:val="00D25727"/>
    <w:rsid w:val="00D33A33"/>
    <w:rsid w:val="00D35B12"/>
    <w:rsid w:val="00D37A6E"/>
    <w:rsid w:val="00D43BDB"/>
    <w:rsid w:val="00D45A8D"/>
    <w:rsid w:val="00D5395C"/>
    <w:rsid w:val="00D552A3"/>
    <w:rsid w:val="00D65D92"/>
    <w:rsid w:val="00D67A39"/>
    <w:rsid w:val="00D707C8"/>
    <w:rsid w:val="00D760E3"/>
    <w:rsid w:val="00D84D9C"/>
    <w:rsid w:val="00D93D3F"/>
    <w:rsid w:val="00D94795"/>
    <w:rsid w:val="00D95FA9"/>
    <w:rsid w:val="00D96C45"/>
    <w:rsid w:val="00D97F2C"/>
    <w:rsid w:val="00DA1303"/>
    <w:rsid w:val="00DA1D0B"/>
    <w:rsid w:val="00DB1959"/>
    <w:rsid w:val="00DB5E7F"/>
    <w:rsid w:val="00DC0DCB"/>
    <w:rsid w:val="00DC201D"/>
    <w:rsid w:val="00DD4E79"/>
    <w:rsid w:val="00DF33C7"/>
    <w:rsid w:val="00E06307"/>
    <w:rsid w:val="00E071E4"/>
    <w:rsid w:val="00E077A8"/>
    <w:rsid w:val="00E241D4"/>
    <w:rsid w:val="00E24260"/>
    <w:rsid w:val="00E25F68"/>
    <w:rsid w:val="00E27D1C"/>
    <w:rsid w:val="00E34FEE"/>
    <w:rsid w:val="00E5086C"/>
    <w:rsid w:val="00E63137"/>
    <w:rsid w:val="00E74060"/>
    <w:rsid w:val="00E842FF"/>
    <w:rsid w:val="00E868F6"/>
    <w:rsid w:val="00E87652"/>
    <w:rsid w:val="00E914FB"/>
    <w:rsid w:val="00E92075"/>
    <w:rsid w:val="00E92A39"/>
    <w:rsid w:val="00E938CB"/>
    <w:rsid w:val="00E971C7"/>
    <w:rsid w:val="00EA4488"/>
    <w:rsid w:val="00EA5491"/>
    <w:rsid w:val="00EA6248"/>
    <w:rsid w:val="00EB3092"/>
    <w:rsid w:val="00EB623F"/>
    <w:rsid w:val="00EB6F99"/>
    <w:rsid w:val="00EC4861"/>
    <w:rsid w:val="00EC66CC"/>
    <w:rsid w:val="00EC6F5A"/>
    <w:rsid w:val="00ED0CD2"/>
    <w:rsid w:val="00EF1015"/>
    <w:rsid w:val="00EF24F2"/>
    <w:rsid w:val="00EF5CE0"/>
    <w:rsid w:val="00F162ED"/>
    <w:rsid w:val="00F16397"/>
    <w:rsid w:val="00F20260"/>
    <w:rsid w:val="00F23A20"/>
    <w:rsid w:val="00F24287"/>
    <w:rsid w:val="00F26958"/>
    <w:rsid w:val="00F47028"/>
    <w:rsid w:val="00F50A72"/>
    <w:rsid w:val="00F5186C"/>
    <w:rsid w:val="00F51A67"/>
    <w:rsid w:val="00F53BC7"/>
    <w:rsid w:val="00F65204"/>
    <w:rsid w:val="00F65FD6"/>
    <w:rsid w:val="00F67446"/>
    <w:rsid w:val="00F72644"/>
    <w:rsid w:val="00F80517"/>
    <w:rsid w:val="00F81CAC"/>
    <w:rsid w:val="00F8484E"/>
    <w:rsid w:val="00F85D29"/>
    <w:rsid w:val="00F86741"/>
    <w:rsid w:val="00F959EE"/>
    <w:rsid w:val="00FA64C9"/>
    <w:rsid w:val="00FB314B"/>
    <w:rsid w:val="00FB53F1"/>
    <w:rsid w:val="00FC3B82"/>
    <w:rsid w:val="00FC5FFA"/>
    <w:rsid w:val="00FC6DAA"/>
    <w:rsid w:val="00FE42A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F52BC"/>
  <w15:docId w15:val="{FABB128C-C651-4E8A-BD01-C7DA8606D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5B91"/>
    <w:pPr>
      <w:keepNext/>
      <w:keepLines/>
      <w:numPr>
        <w:numId w:val="16"/>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7097F"/>
    <w:pPr>
      <w:keepNext/>
      <w:keepLines/>
      <w:numPr>
        <w:ilvl w:val="1"/>
        <w:numId w:val="16"/>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C3129"/>
    <w:pPr>
      <w:keepNext/>
      <w:keepLines/>
      <w:numPr>
        <w:ilvl w:val="2"/>
        <w:numId w:val="16"/>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008E7"/>
    <w:pPr>
      <w:keepNext/>
      <w:keepLines/>
      <w:numPr>
        <w:ilvl w:val="3"/>
        <w:numId w:val="16"/>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008E7"/>
    <w:pPr>
      <w:keepNext/>
      <w:keepLines/>
      <w:numPr>
        <w:ilvl w:val="4"/>
        <w:numId w:val="16"/>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6008E7"/>
    <w:pPr>
      <w:keepNext/>
      <w:keepLines/>
      <w:numPr>
        <w:ilvl w:val="5"/>
        <w:numId w:val="16"/>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6008E7"/>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008E7"/>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008E7"/>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45B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5B9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45B91"/>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845B91"/>
    <w:pPr>
      <w:ind w:left="720"/>
      <w:contextualSpacing/>
    </w:pPr>
  </w:style>
  <w:style w:type="character" w:customStyle="1" w:styleId="Heading2Char">
    <w:name w:val="Heading 2 Char"/>
    <w:basedOn w:val="DefaultParagraphFont"/>
    <w:link w:val="Heading2"/>
    <w:uiPriority w:val="9"/>
    <w:rsid w:val="0037097F"/>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B710D3"/>
    <w:rPr>
      <w:color w:val="808080"/>
    </w:rPr>
  </w:style>
  <w:style w:type="character" w:customStyle="1" w:styleId="Heading3Char">
    <w:name w:val="Heading 3 Char"/>
    <w:basedOn w:val="DefaultParagraphFont"/>
    <w:link w:val="Heading3"/>
    <w:uiPriority w:val="9"/>
    <w:rsid w:val="00CC3129"/>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024D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4DC6"/>
  </w:style>
  <w:style w:type="paragraph" w:styleId="Footer">
    <w:name w:val="footer"/>
    <w:basedOn w:val="Normal"/>
    <w:link w:val="FooterChar"/>
    <w:uiPriority w:val="99"/>
    <w:unhideWhenUsed/>
    <w:rsid w:val="00024D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4DC6"/>
  </w:style>
  <w:style w:type="paragraph" w:styleId="BalloonText">
    <w:name w:val="Balloon Text"/>
    <w:basedOn w:val="Normal"/>
    <w:link w:val="BalloonTextChar"/>
    <w:uiPriority w:val="99"/>
    <w:semiHidden/>
    <w:unhideWhenUsed/>
    <w:rsid w:val="003D40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4035"/>
    <w:rPr>
      <w:rFonts w:ascii="Tahoma" w:hAnsi="Tahoma" w:cs="Tahoma"/>
      <w:sz w:val="16"/>
      <w:szCs w:val="16"/>
    </w:rPr>
  </w:style>
  <w:style w:type="character" w:styleId="Hyperlink">
    <w:name w:val="Hyperlink"/>
    <w:basedOn w:val="DefaultParagraphFont"/>
    <w:uiPriority w:val="99"/>
    <w:unhideWhenUsed/>
    <w:rsid w:val="00893EDF"/>
    <w:rPr>
      <w:color w:val="0563C1" w:themeColor="hyperlink"/>
      <w:u w:val="single"/>
    </w:rPr>
  </w:style>
  <w:style w:type="character" w:styleId="FollowedHyperlink">
    <w:name w:val="FollowedHyperlink"/>
    <w:basedOn w:val="DefaultParagraphFont"/>
    <w:uiPriority w:val="99"/>
    <w:semiHidden/>
    <w:unhideWhenUsed/>
    <w:rsid w:val="00893EDF"/>
    <w:rPr>
      <w:color w:val="954F72" w:themeColor="followedHyperlink"/>
      <w:u w:val="single"/>
    </w:rPr>
  </w:style>
  <w:style w:type="table" w:styleId="TableGrid">
    <w:name w:val="Table Grid"/>
    <w:basedOn w:val="TableNormal"/>
    <w:rsid w:val="00B675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6008E7"/>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008E7"/>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6008E7"/>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6008E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008E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008E7"/>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semiHidden/>
    <w:unhideWhenUsed/>
    <w:qFormat/>
    <w:rsid w:val="00950BAF"/>
    <w:pPr>
      <w:numPr>
        <w:numId w:val="0"/>
      </w:numPr>
      <w:spacing w:before="480" w:line="276" w:lineRule="auto"/>
      <w:outlineLvl w:val="9"/>
    </w:pPr>
    <w:rPr>
      <w:b/>
      <w:bCs/>
      <w:sz w:val="28"/>
      <w:szCs w:val="28"/>
      <w:lang w:val="en-US" w:eastAsia="ja-JP"/>
    </w:rPr>
  </w:style>
  <w:style w:type="paragraph" w:styleId="TOC1">
    <w:name w:val="toc 1"/>
    <w:basedOn w:val="Normal"/>
    <w:next w:val="Normal"/>
    <w:autoRedefine/>
    <w:uiPriority w:val="39"/>
    <w:unhideWhenUsed/>
    <w:rsid w:val="00950BAF"/>
    <w:pPr>
      <w:spacing w:after="100"/>
    </w:pPr>
  </w:style>
  <w:style w:type="paragraph" w:styleId="TOC2">
    <w:name w:val="toc 2"/>
    <w:basedOn w:val="Normal"/>
    <w:next w:val="Normal"/>
    <w:autoRedefine/>
    <w:uiPriority w:val="39"/>
    <w:unhideWhenUsed/>
    <w:rsid w:val="00950BAF"/>
    <w:pPr>
      <w:spacing w:after="100"/>
      <w:ind w:left="220"/>
    </w:pPr>
  </w:style>
  <w:style w:type="paragraph" w:styleId="TOC3">
    <w:name w:val="toc 3"/>
    <w:basedOn w:val="Normal"/>
    <w:next w:val="Normal"/>
    <w:autoRedefine/>
    <w:uiPriority w:val="39"/>
    <w:unhideWhenUsed/>
    <w:rsid w:val="00950BAF"/>
    <w:pPr>
      <w:spacing w:after="100"/>
      <w:ind w:left="440"/>
    </w:pPr>
  </w:style>
  <w:style w:type="paragraph" w:styleId="Caption">
    <w:name w:val="caption"/>
    <w:basedOn w:val="Normal"/>
    <w:next w:val="Normal"/>
    <w:uiPriority w:val="35"/>
    <w:unhideWhenUsed/>
    <w:qFormat/>
    <w:rsid w:val="0074494E"/>
    <w:pPr>
      <w:spacing w:after="200" w:line="240" w:lineRule="auto"/>
    </w:pPr>
    <w:rPr>
      <w:b/>
      <w:bCs/>
      <w:color w:val="5B9BD5" w:themeColor="accent1"/>
      <w:sz w:val="18"/>
      <w:szCs w:val="18"/>
    </w:rPr>
  </w:style>
  <w:style w:type="paragraph" w:styleId="TableofFigures">
    <w:name w:val="table of figures"/>
    <w:basedOn w:val="Normal"/>
    <w:next w:val="Normal"/>
    <w:uiPriority w:val="99"/>
    <w:unhideWhenUsed/>
    <w:rsid w:val="0074494E"/>
    <w:pPr>
      <w:spacing w:after="0"/>
    </w:pPr>
  </w:style>
  <w:style w:type="paragraph" w:styleId="Index1">
    <w:name w:val="index 1"/>
    <w:basedOn w:val="Normal"/>
    <w:next w:val="Normal"/>
    <w:autoRedefine/>
    <w:uiPriority w:val="99"/>
    <w:semiHidden/>
    <w:unhideWhenUsed/>
    <w:rsid w:val="00C810D9"/>
    <w:pPr>
      <w:spacing w:after="0" w:line="240" w:lineRule="auto"/>
      <w:ind w:left="220" w:hanging="220"/>
    </w:pPr>
  </w:style>
  <w:style w:type="character" w:styleId="UnresolvedMention">
    <w:name w:val="Unresolved Mention"/>
    <w:basedOn w:val="DefaultParagraphFont"/>
    <w:uiPriority w:val="99"/>
    <w:semiHidden/>
    <w:unhideWhenUsed/>
    <w:rsid w:val="002F62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934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oa-ba-soop-work.dataset.csiro.au\ba-soop-work\" TargetMode="External"/><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96D658-8A71-45E7-8B51-BDE3CC233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1</TotalTime>
  <Pages>28</Pages>
  <Words>3871</Words>
  <Characters>22071</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CSIRO</Company>
  <LinksUpToDate>false</LinksUpToDate>
  <CharactersWithSpaces>2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Tara (CMAR, Hobart)</dc:creator>
  <cp:lastModifiedBy>Kunnath, Haris (O&amp;A, Hobart)</cp:lastModifiedBy>
  <cp:revision>105</cp:revision>
  <cp:lastPrinted>2020-10-30T02:20:00Z</cp:lastPrinted>
  <dcterms:created xsi:type="dcterms:W3CDTF">2020-02-25T01:26:00Z</dcterms:created>
  <dcterms:modified xsi:type="dcterms:W3CDTF">2020-10-30T02:27:00Z</dcterms:modified>
</cp:coreProperties>
</file>